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642CC" w:rsidRPr="001D2D6E" w:rsidRDefault="001D2D6E" w:rsidP="001D2D6E">
      <w:pPr>
        <w:tabs>
          <w:tab w:val="left" w:pos="945"/>
        </w:tabs>
        <w:rPr>
          <w:rFonts w:ascii="TH SarabunPSK" w:hAnsi="TH SarabunPSK" w:cs="TH SarabunPSK"/>
        </w:rPr>
        <w:sectPr w:rsidR="002642CC" w:rsidRPr="001D2D6E" w:rsidSect="00A012CD">
          <w:headerReference w:type="even" r:id="rId9"/>
          <w:headerReference w:type="default" r:id="rId10"/>
          <w:footerReference w:type="even" r:id="rId11"/>
          <w:headerReference w:type="first" r:id="rId12"/>
          <w:pgSz w:w="11907" w:h="16840" w:code="9"/>
          <w:pgMar w:top="2160" w:right="1797" w:bottom="1440" w:left="1797" w:header="1440" w:footer="1440" w:gutter="0"/>
          <w:pgNumType w:start="154"/>
          <w:cols w:space="720"/>
          <w:titlePg/>
          <w:docGrid w:linePitch="435"/>
        </w:sectPr>
      </w:pPr>
      <w:r>
        <w:rPr>
          <w:rFonts w:ascii="TH SarabunPSK" w:hAnsi="TH SarabunPSK" w:cs="TH SarabunPSK"/>
        </w:rPr>
        <w:tab/>
      </w:r>
      <w:bookmarkStart w:id="0" w:name="_GoBack"/>
      <w:bookmarkEnd w:id="0"/>
    </w:p>
    <w:p w:rsidR="00BD0951" w:rsidRPr="00BD0951" w:rsidRDefault="00BD0951" w:rsidP="00A629BD">
      <w:pPr>
        <w:jc w:val="center"/>
        <w:rPr>
          <w:rFonts w:ascii="TH SarabunPSK" w:hAnsi="TH SarabunPSK" w:cs="TH SarabunPSK"/>
          <w:b/>
          <w:bCs/>
          <w:sz w:val="28"/>
          <w:cs/>
        </w:rPr>
      </w:pPr>
      <w:r w:rsidRPr="00A629BD">
        <w:rPr>
          <w:rFonts w:ascii="TH SarabunPSK" w:eastAsia="Calibri" w:hAnsi="TH SarabunPSK" w:cs="TH SarabunPSK"/>
          <w:b/>
          <w:bCs/>
          <w:cs/>
        </w:rPr>
        <w:lastRenderedPageBreak/>
        <w:t xml:space="preserve">แผนที่แสดงการกระจายความรับผิดชอบต่อผลการเรียนรู้จากหลักสูตรสู่รายวิชา </w:t>
      </w:r>
      <w:r w:rsidRPr="00A629BD">
        <w:rPr>
          <w:rFonts w:ascii="TH SarabunPSK" w:hAnsi="TH SarabunPSK" w:cs="TH SarabunPSK"/>
          <w:b/>
          <w:bCs/>
          <w:cs/>
        </w:rPr>
        <w:t>(</w:t>
      </w:r>
      <w:r w:rsidRPr="00A629BD">
        <w:rPr>
          <w:rFonts w:ascii="TH SarabunPSK" w:hAnsi="TH SarabunPSK" w:cs="TH SarabunPSK"/>
          <w:b/>
          <w:bCs/>
        </w:rPr>
        <w:t>Curriculum mapping)</w:t>
      </w:r>
      <w:r w:rsidRPr="00BD0951">
        <w:rPr>
          <w:rFonts w:ascii="TH SarabunPSK" w:hAnsi="TH SarabunPSK" w:cs="TH SarabunPSK"/>
          <w:b/>
          <w:bCs/>
          <w:sz w:val="28"/>
        </w:rPr>
        <w:t xml:space="preserve">  </w:t>
      </w:r>
      <w:r w:rsidRPr="00BD0951">
        <w:rPr>
          <w:rFonts w:ascii="TH SarabunPSK" w:hAnsi="TH SarabunPSK" w:cs="TH SarabunPSK"/>
          <w:b/>
          <w:bCs/>
          <w:sz w:val="28"/>
          <w:cs/>
        </w:rPr>
        <w:t>หมวดวิชาชีพเฉพาะ</w:t>
      </w:r>
    </w:p>
    <w:p w:rsidR="00BD0951" w:rsidRPr="00BD0951" w:rsidRDefault="00BD0951" w:rsidP="00BD0951">
      <w:pPr>
        <w:jc w:val="center"/>
        <w:rPr>
          <w:rFonts w:ascii="TH SarabunPSK" w:hAnsi="TH SarabunPSK" w:cs="TH SarabunPSK"/>
          <w:b/>
          <w:bCs/>
        </w:rPr>
      </w:pPr>
      <w:r w:rsidRPr="00BD0951">
        <w:rPr>
          <w:rFonts w:ascii="TH SarabunPSK" w:hAnsi="TH SarabunPSK" w:cs="TH SarabunPSK"/>
          <w:b/>
          <w:bCs/>
          <w:sz w:val="28"/>
        </w:rPr>
        <w:sym w:font="Wingdings 2" w:char="F098"/>
      </w:r>
      <w:r w:rsidRPr="00BD0951">
        <w:rPr>
          <w:rFonts w:ascii="TH SarabunPSK" w:hAnsi="TH SarabunPSK" w:cs="TH SarabunPSK"/>
          <w:b/>
          <w:bCs/>
          <w:rtl/>
          <w:cs/>
        </w:rPr>
        <w:t xml:space="preserve">     </w:t>
      </w:r>
      <w:r w:rsidRPr="00BD0951">
        <w:rPr>
          <w:rFonts w:ascii="TH SarabunPSK" w:hAnsi="TH SarabunPSK" w:cs="TH SarabunPSK"/>
          <w:b/>
          <w:bCs/>
          <w:cs/>
        </w:rPr>
        <w:t>ความรับผิดชอบหลัก</w:t>
      </w:r>
      <w:r w:rsidRPr="00BD0951">
        <w:rPr>
          <w:rFonts w:ascii="TH SarabunPSK" w:hAnsi="TH SarabunPSK" w:cs="TH SarabunPSK"/>
          <w:b/>
          <w:bCs/>
          <w:rtl/>
          <w:cs/>
        </w:rPr>
        <w:tab/>
      </w:r>
      <w:r w:rsidRPr="00BD0951">
        <w:rPr>
          <w:rFonts w:ascii="TH SarabunPSK" w:hAnsi="TH SarabunPSK" w:cs="TH SarabunPSK"/>
          <w:b/>
          <w:bCs/>
          <w:rtl/>
          <w:cs/>
        </w:rPr>
        <w:tab/>
      </w:r>
      <w:r w:rsidRPr="00BD0951">
        <w:rPr>
          <w:rFonts w:ascii="TH SarabunPSK" w:hAnsi="TH SarabunPSK" w:cs="TH SarabunPSK"/>
          <w:b/>
          <w:bCs/>
          <w:sz w:val="28"/>
        </w:rPr>
        <w:sym w:font="Wingdings 2" w:char="F099"/>
      </w:r>
      <w:r w:rsidRPr="00BD0951">
        <w:rPr>
          <w:rFonts w:ascii="TH SarabunPSK" w:hAnsi="TH SarabunPSK" w:cs="TH SarabunPSK"/>
          <w:b/>
          <w:bCs/>
          <w:cs/>
        </w:rPr>
        <w:t xml:space="preserve">  ความรับผิดชอบรอง</w:t>
      </w:r>
    </w:p>
    <w:tbl>
      <w:tblPr>
        <w:tblW w:w="13464" w:type="dxa"/>
        <w:tblInd w:w="-588" w:type="dxa"/>
        <w:tblLayout w:type="fixed"/>
        <w:tblLook w:val="0000" w:firstRow="0" w:lastRow="0" w:firstColumn="0" w:lastColumn="0" w:noHBand="0" w:noVBand="0"/>
      </w:tblPr>
      <w:tblGrid>
        <w:gridCol w:w="2686"/>
        <w:gridCol w:w="329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415"/>
        <w:gridCol w:w="420"/>
        <w:gridCol w:w="363"/>
        <w:gridCol w:w="425"/>
        <w:gridCol w:w="415"/>
        <w:gridCol w:w="10"/>
        <w:gridCol w:w="429"/>
        <w:gridCol w:w="412"/>
      </w:tblGrid>
      <w:tr w:rsidR="00BD0951" w:rsidRPr="00BD0951" w:rsidTr="00110ADF">
        <w:trPr>
          <w:trHeight w:val="1020"/>
          <w:tblHeader/>
        </w:trPr>
        <w:tc>
          <w:tcPr>
            <w:tcW w:w="268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  <w:tl2br w:val="single" w:sz="6" w:space="0" w:color="auto"/>
            </w:tcBorders>
            <w:vAlign w:val="center"/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spacing w:line="204" w:lineRule="auto"/>
              <w:jc w:val="right"/>
              <w:rPr>
                <w:rFonts w:ascii="TH SarabunPSK" w:hAnsi="TH SarabunPSK" w:cs="TH SarabunPSK"/>
                <w:b/>
                <w:bCs/>
              </w:rPr>
            </w:pPr>
          </w:p>
          <w:p w:rsidR="00BD0951" w:rsidRPr="00BD0951" w:rsidRDefault="00BD0951" w:rsidP="004C4734">
            <w:pPr>
              <w:autoSpaceDE w:val="0"/>
              <w:autoSpaceDN w:val="0"/>
              <w:adjustRightInd w:val="0"/>
              <w:spacing w:line="204" w:lineRule="auto"/>
              <w:ind w:right="137"/>
              <w:jc w:val="right"/>
              <w:rPr>
                <w:rFonts w:ascii="TH SarabunPSK" w:hAnsi="TH SarabunPSK" w:cs="TH SarabunPSK"/>
                <w:b/>
                <w:bCs/>
              </w:rPr>
            </w:pPr>
            <w:r w:rsidRPr="00BD0951">
              <w:rPr>
                <w:rFonts w:ascii="TH SarabunPSK" w:hAnsi="TH SarabunPSK" w:cs="TH SarabunPSK"/>
                <w:b/>
                <w:bCs/>
                <w:cs/>
              </w:rPr>
              <w:t>มาตรฐาน</w:t>
            </w:r>
          </w:p>
          <w:p w:rsidR="00BD0951" w:rsidRPr="00BD0951" w:rsidRDefault="00BD0951" w:rsidP="004C4734">
            <w:pPr>
              <w:autoSpaceDE w:val="0"/>
              <w:autoSpaceDN w:val="0"/>
              <w:adjustRightInd w:val="0"/>
              <w:spacing w:line="204" w:lineRule="auto"/>
              <w:jc w:val="center"/>
              <w:rPr>
                <w:rFonts w:ascii="TH SarabunPSK" w:hAnsi="TH SarabunPSK" w:cs="TH SarabunPSK"/>
                <w:b/>
                <w:bCs/>
              </w:rPr>
            </w:pPr>
          </w:p>
          <w:p w:rsidR="00BD0951" w:rsidRPr="00BD0951" w:rsidRDefault="00BD0951" w:rsidP="004C4734">
            <w:pPr>
              <w:autoSpaceDE w:val="0"/>
              <w:autoSpaceDN w:val="0"/>
              <w:adjustRightInd w:val="0"/>
              <w:spacing w:line="204" w:lineRule="auto"/>
              <w:jc w:val="center"/>
              <w:rPr>
                <w:rFonts w:ascii="TH SarabunPSK" w:hAnsi="TH SarabunPSK" w:cs="TH SarabunPSK"/>
                <w:b/>
                <w:bCs/>
              </w:rPr>
            </w:pPr>
          </w:p>
          <w:p w:rsidR="00BD0951" w:rsidRPr="00BD0951" w:rsidRDefault="00BD0951" w:rsidP="004C4734">
            <w:pPr>
              <w:autoSpaceDE w:val="0"/>
              <w:autoSpaceDN w:val="0"/>
              <w:adjustRightInd w:val="0"/>
              <w:spacing w:line="204" w:lineRule="auto"/>
              <w:rPr>
                <w:rFonts w:ascii="TH SarabunPSK" w:hAnsi="TH SarabunPSK" w:cs="TH SarabunPSK"/>
                <w:b/>
                <w:bCs/>
                <w:cs/>
              </w:rPr>
            </w:pPr>
            <w:r w:rsidRPr="00BD0951">
              <w:rPr>
                <w:rFonts w:ascii="TH SarabunPSK" w:hAnsi="TH SarabunPSK" w:cs="TH SarabunPSK"/>
                <w:b/>
                <w:bCs/>
                <w:cs/>
              </w:rPr>
              <w:t xml:space="preserve"> ระดับผลการเรียนรู้</w:t>
            </w:r>
          </w:p>
        </w:tc>
        <w:tc>
          <w:tcPr>
            <w:tcW w:w="2489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spacing w:line="204" w:lineRule="auto"/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BD0951">
              <w:rPr>
                <w:rFonts w:ascii="TH SarabunPSK" w:hAnsi="TH SarabunPSK" w:cs="TH SarabunPSK"/>
                <w:b/>
                <w:bCs/>
                <w:cs/>
              </w:rPr>
              <w:t>1</w:t>
            </w:r>
            <w:r w:rsidRPr="00BD0951">
              <w:rPr>
                <w:rFonts w:ascii="TH SarabunPSK" w:hAnsi="TH SarabunPSK" w:cs="TH SarabunPSK"/>
                <w:b/>
                <w:bCs/>
              </w:rPr>
              <w:t xml:space="preserve">. </w:t>
            </w:r>
            <w:r w:rsidRPr="00BD0951">
              <w:rPr>
                <w:rFonts w:ascii="TH SarabunPSK" w:hAnsi="TH SarabunPSK" w:cs="TH SarabunPSK"/>
                <w:b/>
                <w:bCs/>
                <w:cs/>
              </w:rPr>
              <w:t>คุณธรรม จริยธรรม</w:t>
            </w:r>
          </w:p>
        </w:tc>
        <w:tc>
          <w:tcPr>
            <w:tcW w:w="2880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spacing w:line="204" w:lineRule="auto"/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BD0951">
              <w:rPr>
                <w:rFonts w:ascii="TH SarabunPSK" w:hAnsi="TH SarabunPSK" w:cs="TH SarabunPSK"/>
                <w:b/>
                <w:bCs/>
                <w:cs/>
              </w:rPr>
              <w:t>2</w:t>
            </w:r>
            <w:r w:rsidRPr="00BD0951">
              <w:rPr>
                <w:rFonts w:ascii="TH SarabunPSK" w:hAnsi="TH SarabunPSK" w:cs="TH SarabunPSK"/>
                <w:b/>
                <w:bCs/>
              </w:rPr>
              <w:t xml:space="preserve">. </w:t>
            </w:r>
            <w:r w:rsidRPr="00BD0951">
              <w:rPr>
                <w:rFonts w:ascii="TH SarabunPSK" w:hAnsi="TH SarabunPSK" w:cs="TH SarabunPSK"/>
                <w:b/>
                <w:bCs/>
                <w:cs/>
              </w:rPr>
              <w:t>ความรู้</w:t>
            </w:r>
          </w:p>
        </w:tc>
        <w:tc>
          <w:tcPr>
            <w:tcW w:w="144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spacing w:line="204" w:lineRule="auto"/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BD0951">
              <w:rPr>
                <w:rFonts w:ascii="TH SarabunPSK" w:hAnsi="TH SarabunPSK" w:cs="TH SarabunPSK"/>
                <w:b/>
                <w:bCs/>
                <w:cs/>
              </w:rPr>
              <w:t>3</w:t>
            </w:r>
            <w:r w:rsidRPr="00BD0951">
              <w:rPr>
                <w:rFonts w:ascii="TH SarabunPSK" w:hAnsi="TH SarabunPSK" w:cs="TH SarabunPSK"/>
                <w:b/>
                <w:bCs/>
              </w:rPr>
              <w:t xml:space="preserve">. </w:t>
            </w:r>
            <w:r w:rsidRPr="00BD0951">
              <w:rPr>
                <w:rFonts w:ascii="TH SarabunPSK" w:hAnsi="TH SarabunPSK" w:cs="TH SarabunPSK"/>
                <w:b/>
                <w:bCs/>
                <w:cs/>
              </w:rPr>
              <w:t>ทักษะทางปัญญา</w:t>
            </w:r>
          </w:p>
        </w:tc>
        <w:tc>
          <w:tcPr>
            <w:tcW w:w="2278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spacing w:line="204" w:lineRule="auto"/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BD0951">
              <w:rPr>
                <w:rFonts w:ascii="TH SarabunPSK" w:hAnsi="TH SarabunPSK" w:cs="TH SarabunPSK"/>
                <w:b/>
                <w:bCs/>
                <w:cs/>
              </w:rPr>
              <w:t>4</w:t>
            </w:r>
            <w:r w:rsidRPr="00BD0951">
              <w:rPr>
                <w:rFonts w:ascii="TH SarabunPSK" w:hAnsi="TH SarabunPSK" w:cs="TH SarabunPSK"/>
                <w:b/>
                <w:bCs/>
              </w:rPr>
              <w:t xml:space="preserve">. </w:t>
            </w:r>
            <w:r w:rsidRPr="00BD0951">
              <w:rPr>
                <w:rFonts w:ascii="TH SarabunPSK" w:hAnsi="TH SarabunPSK" w:cs="TH SarabunPSK"/>
                <w:b/>
                <w:bCs/>
                <w:cs/>
              </w:rPr>
              <w:t>ทักษะความสัมพันธ์ระหว่างบุคคลและความรับผิดชอบ</w:t>
            </w:r>
          </w:p>
        </w:tc>
        <w:tc>
          <w:tcPr>
            <w:tcW w:w="169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spacing w:line="204" w:lineRule="auto"/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BD0951">
              <w:rPr>
                <w:rFonts w:ascii="TH SarabunPSK" w:hAnsi="TH SarabunPSK" w:cs="TH SarabunPSK"/>
                <w:b/>
                <w:bCs/>
                <w:cs/>
              </w:rPr>
              <w:t>5</w:t>
            </w:r>
            <w:r w:rsidRPr="00BD0951">
              <w:rPr>
                <w:rFonts w:ascii="TH SarabunPSK" w:hAnsi="TH SarabunPSK" w:cs="TH SarabunPSK"/>
                <w:b/>
                <w:bCs/>
              </w:rPr>
              <w:t xml:space="preserve">. </w:t>
            </w:r>
            <w:r w:rsidRPr="00BD0951">
              <w:rPr>
                <w:rFonts w:ascii="TH SarabunPSK" w:hAnsi="TH SarabunPSK" w:cs="TH SarabunPSK"/>
                <w:b/>
                <w:bCs/>
                <w:cs/>
              </w:rPr>
              <w:t>ทักษะการวิเคราะห์เชิงตัวเลข</w:t>
            </w:r>
            <w:r w:rsidRPr="00BD0951">
              <w:rPr>
                <w:rFonts w:ascii="TH SarabunPSK" w:hAnsi="TH SarabunPSK" w:cs="TH SarabunPSK"/>
                <w:b/>
                <w:bCs/>
              </w:rPr>
              <w:t xml:space="preserve"> </w:t>
            </w:r>
            <w:r w:rsidRPr="00BD0951">
              <w:rPr>
                <w:rFonts w:ascii="TH SarabunPSK" w:hAnsi="TH SarabunPSK" w:cs="TH SarabunPSK"/>
                <w:b/>
                <w:bCs/>
                <w:cs/>
              </w:rPr>
              <w:t>การสื่อสารและการใช้เทคโนโลยีสารสนเทศ</w:t>
            </w:r>
          </w:p>
        </w:tc>
      </w:tr>
      <w:tr w:rsidR="00BD0951" w:rsidRPr="00BD0951" w:rsidTr="00110ADF">
        <w:trPr>
          <w:trHeight w:val="390"/>
          <w:tblHeader/>
        </w:trPr>
        <w:tc>
          <w:tcPr>
            <w:tcW w:w="2686" w:type="dxa"/>
            <w:tcBorders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BD0951" w:rsidRPr="00BD0951" w:rsidRDefault="005C34EB" w:rsidP="004C4734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noProof/>
                <w:sz w:val="28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1144CBF1" wp14:editId="175097D2">
                      <wp:simplePos x="0" y="0"/>
                      <wp:positionH relativeFrom="column">
                        <wp:posOffset>-73660</wp:posOffset>
                      </wp:positionH>
                      <wp:positionV relativeFrom="paragraph">
                        <wp:posOffset>2540</wp:posOffset>
                      </wp:positionV>
                      <wp:extent cx="1724025" cy="0"/>
                      <wp:effectExtent l="0" t="0" r="0" b="0"/>
                      <wp:wrapNone/>
                      <wp:docPr id="25" name="AutoShape 330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72402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5="http://schemas.microsoft.com/office/word/2012/wordml">
                  <w:pict>
                    <v:shape w14:anchorId="18FE4C85" id="AutoShape 3300" o:spid="_x0000_s1026" type="#_x0000_t32" style="position:absolute;margin-left:-5.8pt;margin-top:.2pt;width:135.75pt;height:0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"/>
                  </w:pict>
                </mc:Fallback>
              </mc:AlternateConten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1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2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3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4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5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6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7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1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2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3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4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5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6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7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8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1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2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3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4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1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2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3</w:t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4</w:t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5</w:t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1</w:t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2</w:t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3</w:t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4</w:t>
            </w:r>
          </w:p>
        </w:tc>
      </w:tr>
      <w:tr w:rsidR="00BD0951" w:rsidRPr="00BD0951" w:rsidTr="00110ADF">
        <w:trPr>
          <w:trHeight w:val="345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BD0951">
              <w:rPr>
                <w:rFonts w:ascii="TH SarabunPSK" w:hAnsi="TH SarabunPSK" w:cs="TH SarabunPSK"/>
                <w:b/>
                <w:bCs/>
                <w:sz w:val="28"/>
              </w:rPr>
              <w:t xml:space="preserve">2.  </w:t>
            </w:r>
            <w:r w:rsidRPr="00BD0951">
              <w:rPr>
                <w:rFonts w:ascii="TH SarabunPSK" w:hAnsi="TH SarabunPSK" w:cs="TH SarabunPSK"/>
                <w:b/>
                <w:bCs/>
                <w:sz w:val="28"/>
                <w:cs/>
              </w:rPr>
              <w:t xml:space="preserve">หมวดวิชาชีพเฉพาะ </w:t>
            </w:r>
          </w:p>
          <w:p w:rsidR="00BD0951" w:rsidRPr="00BD0951" w:rsidRDefault="00BD0951" w:rsidP="00BD0951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BD0951">
              <w:rPr>
                <w:rFonts w:ascii="TH SarabunPSK" w:hAnsi="TH SarabunPSK" w:cs="TH SarabunPSK"/>
                <w:b/>
                <w:bCs/>
                <w:sz w:val="28"/>
                <w:cs/>
              </w:rPr>
              <w:t xml:space="preserve">    </w:t>
            </w:r>
            <w:r w:rsidRPr="00BD0951">
              <w:rPr>
                <w:rFonts w:ascii="TH SarabunPSK" w:hAnsi="TH SarabunPSK" w:cs="TH SarabunPSK"/>
                <w:b/>
                <w:bCs/>
                <w:sz w:val="28"/>
              </w:rPr>
              <w:t xml:space="preserve">2.1  </w:t>
            </w:r>
            <w:r w:rsidRPr="00BD0951">
              <w:rPr>
                <w:rFonts w:ascii="TH SarabunPSK" w:hAnsi="TH SarabunPSK" w:cs="TH SarabunPSK"/>
                <w:b/>
                <w:bCs/>
                <w:sz w:val="28"/>
                <w:cs/>
              </w:rPr>
              <w:t>กลุ่มวิชาชีพ</w:t>
            </w:r>
            <w:r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พื้</w:t>
            </w:r>
            <w:r w:rsidRPr="00BD0951">
              <w:rPr>
                <w:rFonts w:ascii="TH SarabunPSK" w:hAnsi="TH SarabunPSK" w:cs="TH SarabunPSK"/>
                <w:b/>
                <w:bCs/>
                <w:sz w:val="28"/>
                <w:cs/>
              </w:rPr>
              <w:t>นฐาน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D51D0A" w:rsidRDefault="00D51D0A" w:rsidP="004C4734">
            <w:pPr>
              <w:jc w:val="center"/>
              <w:rPr>
                <w:rFonts w:asciiTheme="majorHAnsi" w:hAnsiTheme="majorHAnsi" w:cs="TH SarabunPSK"/>
                <w:b/>
                <w:bCs/>
                <w:sz w:val="19"/>
                <w:szCs w:val="19"/>
              </w:rPr>
            </w:pPr>
          </w:p>
          <w:p w:rsidR="00BD0951" w:rsidRPr="003372F9" w:rsidRDefault="005C34EB" w:rsidP="00D51D0A">
            <w:pPr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40832" behindDoc="0" locked="0" layoutInCell="1" allowOverlap="1" wp14:anchorId="09DD20C5" wp14:editId="033ED201">
                      <wp:simplePos x="0" y="0"/>
                      <wp:positionH relativeFrom="column">
                        <wp:posOffset>257175</wp:posOffset>
                      </wp:positionH>
                      <wp:positionV relativeFrom="paragraph">
                        <wp:posOffset>201930</wp:posOffset>
                      </wp:positionV>
                      <wp:extent cx="457200" cy="524510"/>
                      <wp:effectExtent l="0" t="0" r="0" b="0"/>
                      <wp:wrapNone/>
                      <wp:docPr id="24" name="Text Box 28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52451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A062E2" w:rsidRPr="00A56B83" w:rsidRDefault="00A062E2" w:rsidP="003A7E0E">
                                  <w:pPr>
                                    <w:rPr>
                                      <w:rFonts w:ascii="TH SarabunPSK" w:hAnsi="TH SarabunPSK" w:cs="TH SarabunPSK"/>
                                    </w:rPr>
                                  </w:pPr>
                                  <w:r>
                                    <w:rPr>
                                      <w:rFonts w:ascii="Angsana New" w:hAnsi="Angsana New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H SarabunPSK" w:hAnsi="TH SarabunPSK" w:cs="TH SarabunPSK"/>
                                    </w:rPr>
                                    <w:t>156</w:t>
                                  </w:r>
                                </w:p>
                              </w:txbxContent>
                            </wps:txbx>
                            <wps:bodyPr rot="0" vert="eaVert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5="http://schemas.microsoft.com/office/word/2012/wordml">
                  <w:pict>
                    <v:shapetype w14:anchorId="59BC95F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844" o:spid="_x0000_s1026" type="#_x0000_t202" style="position:absolute;margin-left:20.25pt;margin-top:15.9pt;width:36pt;height:41.3pt;z-index: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" stroked="f">
                      <v:textbox style="layout-flow:vertical-ideographic">
                        <w:txbxContent>
                          <w:p w:rsidR="00814897" w:rsidRPr="00A56B83" w:rsidRDefault="00814897" w:rsidP="003A7E0E">
                            <w:pPr>
                              <w:rPr>
                                <w:rFonts w:ascii="TH SarabunPSK" w:hAnsi="TH SarabunPSK" w:cs="TH SarabunPSK"/>
                              </w:rPr>
                            </w:pPr>
                            <w:r>
                              <w:rPr>
                                <w:rFonts w:ascii="Angsana New" w:hAnsi="Angsana New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</w:rPr>
                              <w:t>156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D51D0A" w:rsidRPr="007C1369" w:rsidTr="00110ADF">
        <w:trPr>
          <w:trHeight w:val="345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Pr="007C1369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 w:rsidRPr="007C1369">
              <w:rPr>
                <w:rFonts w:ascii="TH SarabunPSK" w:hAnsi="TH SarabunPSK" w:cs="TH SarabunPSK"/>
                <w:sz w:val="28"/>
              </w:rPr>
              <w:t xml:space="preserve"> </w:t>
            </w:r>
            <w:r w:rsidRPr="007C1369">
              <w:rPr>
                <w:rFonts w:ascii="TH SarabunPSK" w:hAnsi="TH SarabunPSK" w:cs="TH SarabunPSK"/>
                <w:sz w:val="28"/>
                <w:cs/>
              </w:rPr>
              <w:t>หลักการบัญชี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D51D0A" w:rsidRPr="007C1369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 w:rsidRPr="007C1369">
              <w:rPr>
                <w:rFonts w:ascii="TH SarabunPSK" w:hAnsi="TH SarabunPSK" w:cs="TH SarabunPSK"/>
                <w:sz w:val="28"/>
              </w:rPr>
              <w:t xml:space="preserve"> </w:t>
            </w:r>
            <w:proofErr w:type="spellStart"/>
            <w:r w:rsidRPr="00BD0951">
              <w:rPr>
                <w:rFonts w:ascii="TH SarabunPSK" w:hAnsi="TH SarabunPSK" w:cs="TH SarabunPSK"/>
                <w:cs/>
              </w:rPr>
              <w:t>หลัก</w:t>
            </w:r>
            <w:r>
              <w:rPr>
                <w:rFonts w:ascii="TH SarabunPSK" w:hAnsi="TH SarabunPSK" w:cs="TH SarabunPSK" w:hint="cs"/>
                <w:cs/>
              </w:rPr>
              <w:t>เ</w:t>
            </w:r>
            <w:r w:rsidRPr="00BD0951">
              <w:rPr>
                <w:rFonts w:ascii="TH SarabunPSK" w:hAnsi="TH SarabunPSK" w:cs="TH SarabunPSK"/>
                <w:cs/>
              </w:rPr>
              <w:t>ศรษฐ</w:t>
            </w:r>
            <w:proofErr w:type="spellEnd"/>
          </w:p>
          <w:p w:rsidR="00D51D0A" w:rsidRPr="007C1369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ศ</w:t>
            </w:r>
            <w:r w:rsidRPr="00BD0951">
              <w:rPr>
                <w:rFonts w:ascii="TH SarabunPSK" w:hAnsi="TH SarabunPSK" w:cs="TH SarabunPSK"/>
                <w:cs/>
              </w:rPr>
              <w:t>าสตร์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D51D0A" w:rsidRPr="00BD0951" w:rsidTr="00110ADF">
        <w:trPr>
          <w:trHeight w:val="534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Pr="00BD0951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 w:rsidRPr="007C1369">
              <w:rPr>
                <w:rFonts w:ascii="TH SarabunPSK" w:hAnsi="TH SarabunPSK" w:cs="TH SarabunPSK"/>
                <w:sz w:val="28"/>
              </w:rPr>
              <w:t xml:space="preserve"> </w:t>
            </w:r>
            <w:r w:rsidRPr="00BD0951">
              <w:rPr>
                <w:rFonts w:ascii="TH SarabunPSK" w:hAnsi="TH SarabunPSK" w:cs="TH SarabunPSK"/>
                <w:sz w:val="28"/>
                <w:cs/>
              </w:rPr>
              <w:t>สถิติธุรกิจ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D51D0A" w:rsidRPr="00BD0951" w:rsidTr="00110ADF">
        <w:trPr>
          <w:trHeight w:val="534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Pr="00BD0951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 w:rsidRPr="007C1369">
              <w:rPr>
                <w:rFonts w:ascii="TH SarabunPSK" w:hAnsi="TH SarabunPSK" w:cs="TH SarabunPSK"/>
                <w:sz w:val="28"/>
              </w:rPr>
              <w:t xml:space="preserve"> </w:t>
            </w:r>
            <w:r w:rsidRPr="00BD0951">
              <w:rPr>
                <w:rFonts w:ascii="TH SarabunPSK" w:hAnsi="TH SarabunPSK" w:cs="TH SarabunPSK"/>
                <w:sz w:val="28"/>
                <w:cs/>
              </w:rPr>
              <w:t>การเงินธุรกิจ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D51D0A" w:rsidRPr="00BD0951" w:rsidTr="00110ADF">
        <w:trPr>
          <w:trHeight w:val="525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Pr="00BD0951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 w:rsidRPr="007C1369">
              <w:rPr>
                <w:rFonts w:ascii="TH SarabunPSK" w:hAnsi="TH SarabunPSK" w:cs="TH SarabunPSK"/>
                <w:sz w:val="28"/>
              </w:rPr>
              <w:t xml:space="preserve"> </w:t>
            </w:r>
            <w:r w:rsidRPr="00BD0951">
              <w:rPr>
                <w:rFonts w:ascii="TH SarabunPSK" w:hAnsi="TH SarabunPSK" w:cs="TH SarabunPSK"/>
                <w:sz w:val="28"/>
                <w:cs/>
              </w:rPr>
              <w:t>หลักการตลาด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D51D0A" w:rsidRPr="00BD0951" w:rsidTr="00110ADF">
        <w:trPr>
          <w:trHeight w:val="525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Pr="00BD0951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 w:rsidRPr="007C1369">
              <w:rPr>
                <w:rFonts w:ascii="TH SarabunPSK" w:hAnsi="TH SarabunPSK" w:cs="TH SarabunPSK"/>
                <w:sz w:val="28"/>
              </w:rPr>
              <w:t xml:space="preserve"> </w:t>
            </w:r>
            <w:r w:rsidRPr="00BD0951">
              <w:rPr>
                <w:rFonts w:ascii="TH SarabunPSK" w:hAnsi="TH SarabunPSK" w:cs="TH SarabunPSK"/>
                <w:sz w:val="28"/>
                <w:cs/>
              </w:rPr>
              <w:t>หลักการ</w:t>
            </w:r>
            <w:r>
              <w:rPr>
                <w:rFonts w:ascii="TH SarabunPSK" w:hAnsi="TH SarabunPSK" w:cs="TH SarabunPSK" w:hint="cs"/>
                <w:sz w:val="28"/>
                <w:cs/>
              </w:rPr>
              <w:t>จั</w:t>
            </w:r>
            <w:r w:rsidRPr="00BD0951">
              <w:rPr>
                <w:rFonts w:ascii="TH SarabunPSK" w:hAnsi="TH SarabunPSK" w:cs="TH SarabunPSK"/>
                <w:sz w:val="28"/>
                <w:cs/>
              </w:rPr>
              <w:t>ดการ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D51D0A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Pr="00BD0951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 w:rsidRPr="007C1369">
              <w:rPr>
                <w:rFonts w:ascii="TH SarabunPSK" w:hAnsi="TH SarabunPSK" w:cs="TH SarabunPSK"/>
                <w:sz w:val="28"/>
              </w:rPr>
              <w:t xml:space="preserve"> </w:t>
            </w:r>
            <w:r w:rsidRPr="00644D1B">
              <w:rPr>
                <w:rFonts w:ascii="TH SarabunPSK" w:hAnsi="TH SarabunPSK" w:cs="TH SarabunPSK"/>
                <w:sz w:val="28"/>
                <w:cs/>
              </w:rPr>
              <w:t>กฎหมายธุรกิจ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003ACC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003ACC" w:rsidRPr="00644D1B" w:rsidRDefault="00003ACC" w:rsidP="00E95781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/>
                <w:cs/>
              </w:rPr>
              <w:t>32-406-012-</w:t>
            </w:r>
            <w:r w:rsidR="00E95781">
              <w:rPr>
                <w:rFonts w:ascii="TH SarabunPSK" w:hAnsi="TH SarabunPSK" w:cs="TH SarabunPSK" w:hint="cs"/>
                <w:cs/>
              </w:rPr>
              <w:t>0</w:t>
            </w:r>
            <w:r>
              <w:rPr>
                <w:rFonts w:ascii="TH SarabunPSK" w:hAnsi="TH SarabunPSK" w:cs="TH SarabunPSK"/>
                <w:cs/>
              </w:rPr>
              <w:t>0</w:t>
            </w:r>
            <w:r w:rsidR="00E95781">
              <w:rPr>
                <w:rFonts w:ascii="TH SarabunPSK" w:hAnsi="TH SarabunPSK" w:cs="TH SarabunPSK" w:hint="cs"/>
                <w:cs/>
              </w:rPr>
              <w:t>1</w:t>
            </w:r>
            <w:r>
              <w:rPr>
                <w:rFonts w:ascii="TH SarabunPSK" w:hAnsi="TH SarabunPSK" w:cs="TH SarabunPSK" w:hint="cs"/>
                <w:cs/>
              </w:rPr>
              <w:t xml:space="preserve"> โปรแกรมสำเร็จรูปทางธุรกิจ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003ACC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54C61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54C61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54C61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54C61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</w:tr>
      <w:tr w:rsidR="00003ACC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003ACC" w:rsidRPr="00644D1B" w:rsidRDefault="00003ACC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/>
              </w:rPr>
              <w:lastRenderedPageBreak/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ภาษาอังกฤษเพื่อการสื่อสารและการนำเสนอทางธุรกิจ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003ACC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003ACC" w:rsidRDefault="00003ACC" w:rsidP="00D51D0A">
            <w:pPr>
              <w:rPr>
                <w:rFonts w:ascii="TH SarabunPSK" w:hAnsi="TH SarabunPSK" w:cs="TH SarabunPSK"/>
                <w:color w:val="000000"/>
              </w:rPr>
            </w:pPr>
            <w:r>
              <w:rPr>
                <w:rFonts w:ascii="TH SarabunPSK" w:hAnsi="TH SarabunPSK" w:cs="TH SarabunPSK"/>
                <w:color w:val="000000"/>
              </w:rPr>
              <w:t>32-410-031-413</w:t>
            </w:r>
          </w:p>
          <w:p w:rsidR="00003ACC" w:rsidRPr="00644D1B" w:rsidRDefault="00003ACC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กิจการเพื่อสังคม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003ACC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003ACC" w:rsidRPr="00345BA3" w:rsidRDefault="00003ACC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</w:rPr>
            </w:pPr>
            <w:r w:rsidRPr="00345BA3">
              <w:rPr>
                <w:rFonts w:ascii="TH SarabunPSK" w:hAnsi="TH SarabunPSK" w:cs="TH SarabunPSK"/>
                <w:b/>
                <w:bCs/>
                <w:sz w:val="28"/>
              </w:rPr>
              <w:t xml:space="preserve">2.2  </w:t>
            </w:r>
            <w:r w:rsidRPr="00345BA3">
              <w:rPr>
                <w:rFonts w:ascii="TH SarabunPSK" w:hAnsi="TH SarabunPSK" w:cs="TH SarabunPSK"/>
                <w:b/>
                <w:bCs/>
                <w:sz w:val="28"/>
                <w:cs/>
              </w:rPr>
              <w:t>กลุ่มวิชาชีพบังคับ</w:t>
            </w:r>
          </w:p>
          <w:p w:rsidR="00003ACC" w:rsidRPr="002270A3" w:rsidRDefault="00003ACC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2270A3">
              <w:rPr>
                <w:rFonts w:ascii="TH SarabunPSK" w:hAnsi="TH SarabunPSK" w:cs="TH SarabunPSK"/>
                <w:b/>
                <w:bCs/>
                <w:sz w:val="28"/>
              </w:rPr>
              <w:t xml:space="preserve">     2.2.1 </w:t>
            </w:r>
            <w:r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กลุ่มประเด็นด้านองค์การและระบบสารสนเทศ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003ACC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003ACC" w:rsidRPr="005F4A84" w:rsidRDefault="00003ACC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</w:rPr>
            </w:pPr>
            <w:r w:rsidRPr="00FF3301">
              <w:rPr>
                <w:rFonts w:ascii="TH SarabunPSK" w:hAnsi="TH SarabunPSK" w:cs="TH SarabunPSK"/>
              </w:rPr>
              <w:t>32-406-011-301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ระบบสารสนเทศเพื่อการบริหาร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003ACC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003ACC" w:rsidRPr="005F4A84" w:rsidRDefault="00003ACC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  <w:cs/>
              </w:rPr>
            </w:pPr>
            <w:r w:rsidRPr="00FF3301">
              <w:rPr>
                <w:rFonts w:ascii="TH SarabunPSK" w:hAnsi="TH SarabunPSK" w:cs="TH SarabunPSK"/>
              </w:rPr>
              <w:t>32-406-011-302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การวิเคราะห์และออกแบบระบบ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003ACC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003ACC" w:rsidRPr="005F4A84" w:rsidRDefault="00003ACC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</w:rPr>
            </w:pPr>
            <w:r w:rsidRPr="00FF3301">
              <w:rPr>
                <w:rFonts w:ascii="TH SarabunPSK" w:hAnsi="TH SarabunPSK" w:cs="TH SarabunPSK"/>
              </w:rPr>
              <w:t>32-406-011-307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FF3301">
              <w:rPr>
                <w:rFonts w:ascii="TH SarabunPSK" w:hAnsi="TH SarabunPSK" w:cs="TH SarabunPSK"/>
                <w:color w:val="000000"/>
                <w:cs/>
              </w:rPr>
              <w:t>การวิจัยทางระบบสารสนเทศ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003ACC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003ACC" w:rsidRPr="00FF3301" w:rsidRDefault="00003ACC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</w:rPr>
            </w:pPr>
            <w:r w:rsidRPr="00FF3301">
              <w:rPr>
                <w:rFonts w:ascii="TH SarabunPSK" w:hAnsi="TH SarabunPSK" w:cs="TH SarabunPSK"/>
              </w:rPr>
              <w:t>32-406-011-401</w:t>
            </w:r>
            <w:r>
              <w:rPr>
                <w:rFonts w:ascii="TH SarabunPSK" w:hAnsi="TH SarabunPSK" w:cs="TH SarabunPSK"/>
              </w:rPr>
              <w:t xml:space="preserve"> </w:t>
            </w:r>
            <w:r w:rsidRPr="00FF3301">
              <w:rPr>
                <w:rFonts w:ascii="TH SarabunPSK" w:hAnsi="TH SarabunPSK" w:cs="TH SarabunPSK"/>
                <w:cs/>
              </w:rPr>
              <w:t>วิศวกรรมซอฟต์แวร์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003ACC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003ACC" w:rsidRDefault="00003ACC" w:rsidP="002A4D2C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FF3301">
              <w:rPr>
                <w:rFonts w:ascii="TH SarabunPSK" w:hAnsi="TH SarabunPSK" w:cs="TH SarabunPSK"/>
              </w:rPr>
              <w:t>32-406-011-40</w:t>
            </w:r>
            <w:r w:rsidR="002A4D2C">
              <w:rPr>
                <w:rFonts w:ascii="TH SarabunPSK" w:hAnsi="TH SarabunPSK" w:cs="TH SarabunPSK"/>
              </w:rPr>
              <w:t>4</w:t>
            </w:r>
            <w:r>
              <w:rPr>
                <w:rFonts w:ascii="TH SarabunPSK" w:hAnsi="TH SarabunPSK" w:cs="TH SarabunPSK"/>
              </w:rPr>
              <w:t xml:space="preserve"> </w:t>
            </w:r>
            <w:r>
              <w:rPr>
                <w:rFonts w:ascii="TH SarabunPSK" w:hAnsi="TH SarabunPSK" w:cs="TH SarabunPSK"/>
                <w:cs/>
              </w:rPr>
              <w:t>โครง</w:t>
            </w:r>
            <w:r w:rsidR="002A4D2C">
              <w:rPr>
                <w:rFonts w:ascii="TH SarabunPSK" w:hAnsi="TH SarabunPSK" w:cs="TH SarabunPSK" w:hint="cs"/>
                <w:cs/>
              </w:rPr>
              <w:t>งาน</w:t>
            </w:r>
            <w:r>
              <w:rPr>
                <w:rFonts w:ascii="TH SarabunPSK" w:hAnsi="TH SarabunPSK" w:cs="TH SarabunPSK"/>
                <w:cs/>
              </w:rPr>
              <w:t xml:space="preserve">ระดับปริญญาตรี 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003ACC" w:rsidRPr="00FF330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003ACC" w:rsidRPr="002A251C" w:rsidRDefault="00003ACC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color w:val="000000"/>
                <w:cs/>
              </w:rPr>
            </w:pPr>
            <w:r w:rsidRPr="002A251C">
              <w:rPr>
                <w:rFonts w:ascii="TH SarabunPSK" w:hAnsi="TH SarabunPSK" w:cs="TH SarabunPSK"/>
                <w:b/>
                <w:bCs/>
                <w:color w:val="000000"/>
              </w:rPr>
              <w:lastRenderedPageBreak/>
              <w:t xml:space="preserve">2.2.2 </w:t>
            </w:r>
            <w:r w:rsidRPr="002A251C">
              <w:rPr>
                <w:rFonts w:ascii="TH SarabunPSK" w:hAnsi="TH SarabunPSK" w:cs="TH SarabunPSK"/>
                <w:b/>
                <w:bCs/>
                <w:color w:val="000000"/>
                <w:cs/>
              </w:rPr>
              <w:t>กลุ่มเทคโนโลยีเพื่องานประยุกต์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003ACC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003ACC" w:rsidRDefault="00003ACC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FF0000"/>
                <w:cs/>
              </w:rPr>
            </w:pPr>
            <w:r w:rsidRPr="00FF3301">
              <w:rPr>
                <w:rFonts w:ascii="TH SarabunPSK" w:hAnsi="TH SarabunPSK" w:cs="TH SarabunPSK"/>
              </w:rPr>
              <w:t>32-406-012-201</w:t>
            </w:r>
            <w:r>
              <w:rPr>
                <w:rFonts w:ascii="TH SarabunPSK" w:hAnsi="TH SarabunPSK" w:cs="TH SarabunPSK"/>
                <w:color w:val="000000"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ระบบจัดการฐานข้อมูล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003ACC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003ACC" w:rsidRDefault="00003ACC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FF3301">
              <w:rPr>
                <w:rFonts w:ascii="TH SarabunPSK" w:hAnsi="TH SarabunPSK" w:cs="TH SarabunPSK"/>
              </w:rPr>
              <w:t>32-406-012-202</w:t>
            </w:r>
            <w:r>
              <w:rPr>
                <w:rFonts w:ascii="TH SarabunPSK" w:hAnsi="TH SarabunPSK" w:cs="TH SarabunPSK"/>
                <w:color w:val="000000"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ปฏิบัติการระบบจัดการฐานข้อมูล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003ACC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003ACC" w:rsidRDefault="00694849" w:rsidP="00694849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FF3301">
              <w:rPr>
                <w:rFonts w:ascii="TH SarabunPSK" w:hAnsi="TH SarabunPSK" w:cs="TH SarabunPSK"/>
              </w:rPr>
              <w:t>32-406-012-301</w:t>
            </w:r>
            <w:r>
              <w:rPr>
                <w:rFonts w:ascii="TH SarabunPSK" w:hAnsi="TH SarabunPSK" w:cs="TH SarabunPSK"/>
              </w:rPr>
              <w:t xml:space="preserve"> </w:t>
            </w:r>
            <w:r w:rsidRPr="00FF3301">
              <w:rPr>
                <w:rFonts w:ascii="TH SarabunPSK" w:hAnsi="TH SarabunPSK" w:cs="TH SarabunPSK"/>
                <w:cs/>
              </w:rPr>
              <w:t>ระบบวางแผนทรัพยากรองค์กร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003ACC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003ACC" w:rsidRDefault="00694849" w:rsidP="00694849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FF3301">
              <w:rPr>
                <w:rFonts w:ascii="TH SarabunPSK" w:hAnsi="TH SarabunPSK" w:cs="TH SarabunPSK"/>
              </w:rPr>
              <w:t>32-406-012-302</w:t>
            </w:r>
            <w:r>
              <w:rPr>
                <w:rFonts w:ascii="TH SarabunPSK" w:hAnsi="TH SarabunPSK" w:cs="TH SarabunPSK"/>
              </w:rPr>
              <w:t xml:space="preserve"> </w:t>
            </w:r>
            <w:r w:rsidRPr="00FF3301">
              <w:rPr>
                <w:rFonts w:ascii="TH SarabunPSK" w:hAnsi="TH SarabunPSK" w:cs="TH SarabunPSK"/>
                <w:cs/>
              </w:rPr>
              <w:t>ปฏิบัติการระบบวางแผนทรัพยากรองค์กร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F71A50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F71A50" w:rsidRPr="00FF3301" w:rsidRDefault="00F71A50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</w:rPr>
            </w:pPr>
            <w:r w:rsidRPr="009F08AA">
              <w:rPr>
                <w:rFonts w:ascii="TH SarabunPSK" w:hAnsi="TH SarabunPSK" w:cs="TH SarabunPSK"/>
              </w:rPr>
              <w:t>32-406-012-305</w:t>
            </w:r>
            <w:r>
              <w:rPr>
                <w:rFonts w:ascii="TH SarabunPSK" w:hAnsi="TH SarabunPSK" w:cs="TH SarabunPSK"/>
                <w:color w:val="000000"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การเขียนโปรแกรมเว็บแบบพลวัติ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</w:tr>
      <w:tr w:rsidR="00F71A50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F71A50" w:rsidRPr="00FF3301" w:rsidRDefault="00F71A50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</w:rPr>
            </w:pPr>
            <w:r w:rsidRPr="009F08AA">
              <w:rPr>
                <w:rFonts w:ascii="TH SarabunPSK" w:hAnsi="TH SarabunPSK" w:cs="TH SarabunPSK"/>
              </w:rPr>
              <w:t>32-406-012-305</w:t>
            </w:r>
            <w:r>
              <w:rPr>
                <w:rFonts w:ascii="TH SarabunPSK" w:hAnsi="TH SarabunPSK" w:cs="TH SarabunPSK"/>
                <w:color w:val="000000"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ปฏิบัติการการเขียนโปรแกรมเว็บแบบพลวัติ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71A50" w:rsidRPr="003372F9" w:rsidRDefault="00F71A50" w:rsidP="00882CB3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</w:tr>
      <w:tr w:rsidR="00003ACC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003ACC" w:rsidRPr="002A251C" w:rsidRDefault="00003ACC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color w:val="000000"/>
                <w:cs/>
              </w:rPr>
            </w:pPr>
            <w:r w:rsidRPr="002A251C">
              <w:rPr>
                <w:rFonts w:ascii="TH SarabunPSK" w:hAnsi="TH SarabunPSK" w:cs="TH SarabunPSK"/>
                <w:b/>
                <w:bCs/>
                <w:color w:val="000000"/>
              </w:rPr>
              <w:t xml:space="preserve">2.2.3 </w:t>
            </w:r>
            <w:r w:rsidRPr="002A251C">
              <w:rPr>
                <w:rFonts w:ascii="TH SarabunPSK" w:hAnsi="TH SarabunPSK" w:cs="TH SarabunPSK"/>
                <w:b/>
                <w:bCs/>
                <w:color w:val="000000"/>
                <w:cs/>
              </w:rPr>
              <w:t>กลุ่มเทคโนโลยีและวิธีการทางซอฟต์แวร์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003ACC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003ACC" w:rsidRPr="002A251C" w:rsidRDefault="00003ACC" w:rsidP="001238E8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color w:val="000000"/>
              </w:rPr>
            </w:pPr>
            <w:r w:rsidRPr="00FF3301">
              <w:rPr>
                <w:rFonts w:ascii="TH SarabunPSK" w:hAnsi="TH SarabunPSK" w:cs="TH SarabunPSK"/>
              </w:rPr>
              <w:t>32-406-013-102</w:t>
            </w:r>
            <w:r>
              <w:rPr>
                <w:rFonts w:ascii="TH SarabunPSK" w:hAnsi="TH SarabunPSK" w:cs="TH SarabunPSK"/>
                <w:color w:val="000000"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การเขียน</w:t>
            </w:r>
            <w:r>
              <w:rPr>
                <w:rFonts w:ascii="TH SarabunPSK" w:hAnsi="TH SarabunPSK" w:cs="TH SarabunPSK"/>
                <w:color w:val="000000"/>
                <w:cs/>
              </w:rPr>
              <w:lastRenderedPageBreak/>
              <w:t xml:space="preserve">โปรแกรมคอมพิวเตอร์ </w:t>
            </w:r>
            <w:r>
              <w:rPr>
                <w:rFonts w:ascii="TH SarabunPSK" w:hAnsi="TH SarabunPSK" w:cs="TH SarabunPSK"/>
                <w:color w:val="000000"/>
              </w:rPr>
              <w:t>1</w:t>
            </w:r>
            <w:r>
              <w:rPr>
                <w:rFonts w:ascii="TH SarabunPSK" w:hAnsi="TH SarabunPSK" w:cs="TH SarabunPSK"/>
                <w:b/>
                <w:bCs/>
                <w:color w:val="000000"/>
              </w:rPr>
              <w:softHyphen/>
            </w:r>
            <w:r>
              <w:rPr>
                <w:rFonts w:ascii="TH SarabunPSK" w:hAnsi="TH SarabunPSK" w:cs="TH SarabunPSK"/>
                <w:b/>
                <w:bCs/>
                <w:color w:val="000000"/>
              </w:rPr>
              <w:softHyphen/>
            </w:r>
            <w:r>
              <w:rPr>
                <w:rFonts w:ascii="TH SarabunPSK" w:hAnsi="TH SarabunPSK" w:cs="TH SarabunPSK"/>
                <w:b/>
                <w:bCs/>
                <w:color w:val="000000"/>
              </w:rPr>
              <w:softHyphen/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B1172F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lastRenderedPageBreak/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B1172F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B1172F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B1172F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  <w:r w:rsidR="00003ACC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oftHyphen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B1172F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B1172F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</w:tr>
      <w:tr w:rsidR="00B1172F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B1172F" w:rsidRDefault="00B1172F" w:rsidP="001238E8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</w:rPr>
            </w:pPr>
            <w:r w:rsidRPr="00FF3301">
              <w:rPr>
                <w:rFonts w:ascii="TH SarabunPSK" w:hAnsi="TH SarabunPSK" w:cs="TH SarabunPSK"/>
              </w:rPr>
              <w:lastRenderedPageBreak/>
              <w:t>32-406-013-103</w:t>
            </w:r>
            <w:r>
              <w:rPr>
                <w:rFonts w:ascii="TH SarabunPSK" w:hAnsi="TH SarabunPSK" w:cs="TH SarabunPSK"/>
                <w:color w:val="000000"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 xml:space="preserve">ปฏิบัติการการเขียนโปรแกรมคอมพิวเตอร์ </w:t>
            </w:r>
            <w:r>
              <w:rPr>
                <w:rFonts w:ascii="TH SarabunPSK" w:hAnsi="TH SarabunPSK" w:cs="TH SarabunPSK"/>
                <w:color w:val="000000"/>
              </w:rPr>
              <w:t>1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  <w:r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oftHyphen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</w:tr>
      <w:tr w:rsidR="00B1172F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B1172F" w:rsidRDefault="00B1172F" w:rsidP="001238E8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FF3301">
              <w:rPr>
                <w:rFonts w:ascii="TH SarabunPSK" w:hAnsi="TH SarabunPSK" w:cs="TH SarabunPSK"/>
              </w:rPr>
              <w:t>32-406-013-203</w:t>
            </w:r>
            <w:r>
              <w:rPr>
                <w:rFonts w:ascii="TH SarabunPSK" w:hAnsi="TH SarabunPSK" w:cs="TH SarabunPSK"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การเขียนโปรแกรมแบบ</w:t>
            </w:r>
            <w:proofErr w:type="spellStart"/>
            <w:r>
              <w:rPr>
                <w:rFonts w:ascii="TH SarabunPSK" w:hAnsi="TH SarabunPSK" w:cs="TH SarabunPSK"/>
                <w:color w:val="000000"/>
                <w:cs/>
              </w:rPr>
              <w:t>วิชวล</w:t>
            </w:r>
            <w:proofErr w:type="spellEnd"/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</w:tr>
      <w:tr w:rsidR="00B1172F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B1172F" w:rsidRDefault="00B1172F" w:rsidP="001238E8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FF3301">
              <w:rPr>
                <w:rFonts w:ascii="TH SarabunPSK" w:hAnsi="TH SarabunPSK" w:cs="TH SarabunPSK"/>
              </w:rPr>
              <w:t>32-406-013-204</w:t>
            </w:r>
            <w:r>
              <w:rPr>
                <w:rFonts w:ascii="TH SarabunPSK" w:hAnsi="TH SarabunPSK" w:cs="TH SarabunPSK"/>
                <w:color w:val="000000"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ปฏิบัติการการเขียนโปรแกรมแบบ</w:t>
            </w:r>
            <w:proofErr w:type="spellStart"/>
            <w:r>
              <w:rPr>
                <w:rFonts w:ascii="TH SarabunPSK" w:hAnsi="TH SarabunPSK" w:cs="TH SarabunPSK"/>
                <w:color w:val="000000"/>
                <w:cs/>
              </w:rPr>
              <w:t>วิชวล</w:t>
            </w:r>
            <w:proofErr w:type="spellEnd"/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</w:tr>
      <w:tr w:rsidR="00B1172F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B1172F" w:rsidRDefault="00B1172F" w:rsidP="001238E8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FF3301">
              <w:rPr>
                <w:rFonts w:ascii="TH SarabunPSK" w:hAnsi="TH SarabunPSK" w:cs="TH SarabunPSK"/>
              </w:rPr>
              <w:t>32-406-013-301</w:t>
            </w:r>
            <w:r>
              <w:rPr>
                <w:rFonts w:ascii="TH SarabunPSK" w:hAnsi="TH SarabunPSK" w:cs="TH SarabunPSK"/>
                <w:color w:val="000000"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การพัฒนาโปรแกรมประยุกต์บนอุปกรณ์เคลื่อนที่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</w:tr>
      <w:tr w:rsidR="00B1172F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B1172F" w:rsidRDefault="00B1172F" w:rsidP="001238E8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FF3301">
              <w:rPr>
                <w:rFonts w:ascii="TH SarabunPSK" w:hAnsi="TH SarabunPSK" w:cs="TH SarabunPSK"/>
              </w:rPr>
              <w:t>32-406-013-302</w:t>
            </w:r>
            <w:r>
              <w:rPr>
                <w:rFonts w:ascii="TH SarabunPSK" w:hAnsi="TH SarabunPSK" w:cs="TH SarabunPSK"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ปฏิบัติการพัฒนาโปรแกรมประยุกต์บนอุปกรณ์เคลื่อนที่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1172F" w:rsidRPr="003372F9" w:rsidRDefault="00B1172F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</w:tr>
      <w:tr w:rsidR="00003ACC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003ACC" w:rsidRPr="002A251C" w:rsidRDefault="00003ACC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color w:val="000000"/>
                <w:cs/>
              </w:rPr>
            </w:pPr>
            <w:r w:rsidRPr="002A251C">
              <w:rPr>
                <w:rFonts w:ascii="TH SarabunPSK" w:hAnsi="TH SarabunPSK" w:cs="TH SarabunPSK"/>
                <w:b/>
                <w:bCs/>
                <w:color w:val="000000"/>
              </w:rPr>
              <w:t xml:space="preserve">2.2.4 </w:t>
            </w:r>
            <w:r w:rsidRPr="002A251C">
              <w:rPr>
                <w:rFonts w:ascii="TH SarabunPSK" w:hAnsi="TH SarabunPSK" w:cs="TH SarabunPSK"/>
                <w:b/>
                <w:bCs/>
                <w:color w:val="000000"/>
                <w:cs/>
              </w:rPr>
              <w:t>กลุ่มโครงสร้างพื้นฐานของระบบ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003ACC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003ACC" w:rsidRPr="002A251C" w:rsidRDefault="00003ACC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color w:val="000000"/>
              </w:rPr>
            </w:pPr>
            <w:r w:rsidRPr="00FF3301">
              <w:rPr>
                <w:rFonts w:ascii="TH SarabunPSK" w:hAnsi="TH SarabunPSK" w:cs="TH SarabunPSK"/>
              </w:rPr>
              <w:t>32-406-014-103</w:t>
            </w:r>
            <w:r>
              <w:rPr>
                <w:rFonts w:ascii="TH SarabunPSK" w:hAnsi="TH SarabunPSK" w:cs="TH SarabunPSK"/>
                <w:color w:val="000000"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โครงสร้างข้อมูลและอัลกอริทึม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EE2B30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EE2B30" w:rsidRDefault="009F08AA" w:rsidP="009F08A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9F08AA">
              <w:rPr>
                <w:rFonts w:ascii="TH SarabunPSK" w:hAnsi="TH SarabunPSK" w:cs="TH SarabunPSK"/>
              </w:rPr>
              <w:lastRenderedPageBreak/>
              <w:t>32-406-014-201</w:t>
            </w:r>
            <w:r w:rsidRPr="009F08AA">
              <w:rPr>
                <w:rFonts w:ascii="TH SarabunPSK" w:hAnsi="TH SarabunPSK" w:cs="TH SarabunPSK" w:hint="cs"/>
                <w:cs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การสื่อสารข้อมูลและเครือข่ายคอมพิวเตอร์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EE2B30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9F08AA" w:rsidRDefault="009F08AA" w:rsidP="009F08A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9F08AA">
              <w:rPr>
                <w:rFonts w:ascii="TH SarabunPSK" w:hAnsi="TH SarabunPSK" w:cs="TH SarabunPSK"/>
              </w:rPr>
              <w:t>32-406-014-20</w:t>
            </w:r>
            <w:r>
              <w:rPr>
                <w:rFonts w:ascii="TH SarabunPSK" w:hAnsi="TH SarabunPSK" w:cs="TH SarabunPSK"/>
              </w:rPr>
              <w:t>2</w:t>
            </w:r>
            <w:r w:rsidRPr="009F08AA">
              <w:rPr>
                <w:rFonts w:ascii="TH SarabunPSK" w:hAnsi="TH SarabunPSK" w:cs="TH SarabunPSK" w:hint="cs"/>
                <w:cs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ปฏิบัติการการสื่อสารข้อมูลและเครือข่าย คอมพิวเตอร์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2B30" w:rsidRPr="003372F9" w:rsidRDefault="00EE2B30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003ACC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003ACC" w:rsidRPr="002A251C" w:rsidRDefault="00003ACC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color w:val="000000"/>
              </w:rPr>
            </w:pPr>
            <w:r w:rsidRPr="002A251C">
              <w:rPr>
                <w:rFonts w:ascii="TH SarabunPSK" w:hAnsi="TH SarabunPSK" w:cs="TH SarabunPSK"/>
                <w:b/>
                <w:bCs/>
                <w:color w:val="000000"/>
              </w:rPr>
              <w:t xml:space="preserve">2.3 </w:t>
            </w:r>
            <w:r w:rsidRPr="002A251C">
              <w:rPr>
                <w:rFonts w:ascii="TH SarabunPSK" w:hAnsi="TH SarabunPSK" w:cs="TH SarabunPSK"/>
                <w:b/>
                <w:bCs/>
                <w:color w:val="000000"/>
                <w:cs/>
              </w:rPr>
              <w:t>กลุ่มวิชาชีพเลือก</w:t>
            </w:r>
          </w:p>
          <w:p w:rsidR="00003ACC" w:rsidRPr="002A251C" w:rsidRDefault="00003ACC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color w:val="000000"/>
                <w:cs/>
              </w:rPr>
            </w:pPr>
            <w:r w:rsidRPr="002A251C">
              <w:rPr>
                <w:rFonts w:ascii="TH SarabunPSK" w:hAnsi="TH SarabunPSK" w:cs="TH SarabunPSK"/>
                <w:b/>
                <w:bCs/>
                <w:color w:val="000000"/>
                <w:shd w:val="clear" w:color="auto" w:fill="FFFFFF"/>
              </w:rPr>
              <w:t xml:space="preserve">2.3.1 </w:t>
            </w:r>
            <w:r w:rsidRPr="002A251C">
              <w:rPr>
                <w:rFonts w:ascii="TH SarabunPSK" w:hAnsi="TH SarabunPSK" w:cs="TH SarabunPSK"/>
                <w:b/>
                <w:bCs/>
                <w:color w:val="000000"/>
                <w:shd w:val="clear" w:color="auto" w:fill="FFFFFF"/>
                <w:cs/>
              </w:rPr>
              <w:t>กลุ่มวิชาฝึกงานและประสบการณ์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003ACC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003ACC" w:rsidRPr="002A251C" w:rsidRDefault="00003ACC" w:rsidP="009B257E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color w:val="000000"/>
                <w:cs/>
              </w:rPr>
            </w:pPr>
            <w:r w:rsidRPr="00FF3301">
              <w:rPr>
                <w:rFonts w:ascii="TH SarabunPSK" w:hAnsi="TH SarabunPSK" w:cs="TH SarabunPSK"/>
              </w:rPr>
              <w:t>32-406-011-303</w:t>
            </w:r>
            <w:r>
              <w:rPr>
                <w:rFonts w:ascii="TH SarabunPSK" w:hAnsi="TH SarabunPSK" w:cs="TH SarabunPSK"/>
                <w:color w:val="000000"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เตรียมความพร้อมเพื่อการฝึกปฏิบัติงาน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003ACC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003ACC" w:rsidRPr="00FF3301" w:rsidRDefault="00003ACC" w:rsidP="009B257E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</w:rPr>
            </w:pPr>
            <w:r w:rsidRPr="00FF3301">
              <w:rPr>
                <w:rFonts w:ascii="TH SarabunPSK" w:hAnsi="TH SarabunPSK" w:cs="TH SarabunPSK"/>
              </w:rPr>
              <w:t>32-406-011-304</w:t>
            </w:r>
            <w:r>
              <w:rPr>
                <w:rFonts w:ascii="TH SarabunPSK" w:hAnsi="TH SarabunPSK" w:cs="TH SarabunPSK"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การฝึกงาน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003ACC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003ACC" w:rsidRDefault="00003ACC" w:rsidP="009B257E">
            <w:pPr>
              <w:autoSpaceDE w:val="0"/>
              <w:autoSpaceDN w:val="0"/>
              <w:adjustRightInd w:val="0"/>
              <w:rPr>
                <w:rFonts w:ascii="Helvetica" w:hAnsi="Helvetica"/>
                <w:color w:val="000000"/>
                <w:sz w:val="20"/>
                <w:szCs w:val="20"/>
                <w:shd w:val="clear" w:color="auto" w:fill="FFFFFF"/>
              </w:rPr>
            </w:pPr>
            <w:r w:rsidRPr="00FF3301">
              <w:rPr>
                <w:rFonts w:ascii="TH SarabunPSK" w:hAnsi="TH SarabunPSK" w:cs="TH SarabunPSK"/>
              </w:rPr>
              <w:t xml:space="preserve">32-406-011-403 </w:t>
            </w:r>
            <w:proofErr w:type="spellStart"/>
            <w:r>
              <w:rPr>
                <w:rFonts w:ascii="TH SarabunPSK" w:hAnsi="TH SarabunPSK" w:cs="TH SarabunPSK"/>
                <w:color w:val="000000"/>
                <w:cs/>
              </w:rPr>
              <w:t>สห</w:t>
            </w:r>
            <w:proofErr w:type="spellEnd"/>
            <w:r>
              <w:rPr>
                <w:rFonts w:ascii="TH SarabunPSK" w:hAnsi="TH SarabunPSK" w:cs="TH SarabunPSK"/>
                <w:color w:val="000000"/>
                <w:cs/>
              </w:rPr>
              <w:t>กิจศึกษาทาง</w:t>
            </w:r>
            <w:r w:rsidR="009B257E">
              <w:rPr>
                <w:rFonts w:ascii="TH SarabunPSK" w:hAnsi="TH SarabunPSK" w:cs="TH SarabunPSK" w:hint="cs"/>
                <w:color w:val="000000"/>
                <w:cs/>
              </w:rPr>
              <w:t>ระบบสารสนเทศ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003ACC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003ACC" w:rsidRDefault="00003ACC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/>
              </w:rPr>
              <w:t xml:space="preserve">2.3.2 </w:t>
            </w:r>
            <w:r>
              <w:rPr>
                <w:rFonts w:ascii="TH SarabunPSK" w:hAnsi="TH SarabunPSK" w:cs="TH SarabunPSK"/>
                <w:b/>
                <w:bCs/>
                <w:color w:val="000000"/>
                <w:cs/>
              </w:rPr>
              <w:t>กลุ่มวิชาชีพเลือกทั่วไป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003ACC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003ACC" w:rsidRDefault="00003ACC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color w:val="000000"/>
              </w:rPr>
            </w:pPr>
            <w:r w:rsidRPr="00FF3301">
              <w:rPr>
                <w:rFonts w:ascii="TH SarabunPSK" w:hAnsi="TH SarabunPSK" w:cs="TH SarabunPSK"/>
              </w:rPr>
              <w:t xml:space="preserve">32-406-011-001 </w:t>
            </w:r>
            <w:r w:rsidRPr="00FF3301">
              <w:rPr>
                <w:rFonts w:ascii="TH SarabunPSK" w:hAnsi="TH SarabunPSK" w:cs="TH SarabunPSK"/>
                <w:color w:val="000000"/>
                <w:cs/>
              </w:rPr>
              <w:t>การศึกษาเฉพาะเรื่องทางระบบ</w:t>
            </w:r>
            <w:r w:rsidRPr="00FF3301">
              <w:rPr>
                <w:rFonts w:ascii="TH SarabunPSK" w:hAnsi="TH SarabunPSK" w:cs="TH SarabunPSK"/>
                <w:color w:val="000000"/>
                <w:cs/>
              </w:rPr>
              <w:lastRenderedPageBreak/>
              <w:t>สารสนเทศ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003ACC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003ACC" w:rsidRDefault="00003ACC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</w:rPr>
            </w:pPr>
            <w:r w:rsidRPr="00FF3301">
              <w:rPr>
                <w:rFonts w:ascii="TH SarabunPSK" w:hAnsi="TH SarabunPSK" w:cs="TH SarabunPSK"/>
                <w:color w:val="000000"/>
              </w:rPr>
              <w:lastRenderedPageBreak/>
              <w:t>32-406-011-002</w:t>
            </w:r>
            <w:r>
              <w:rPr>
                <w:rFonts w:ascii="TH SarabunPSK" w:hAnsi="TH SarabunPSK" w:cs="TH SarabunPSK"/>
                <w:color w:val="000000"/>
              </w:rPr>
              <w:t xml:space="preserve"> </w:t>
            </w:r>
            <w:r w:rsidRPr="00FF3301">
              <w:rPr>
                <w:rFonts w:ascii="TH SarabunPSK" w:hAnsi="TH SarabunPSK" w:cs="TH SarabunPSK"/>
                <w:color w:val="000000"/>
                <w:cs/>
              </w:rPr>
              <w:t>ปัญหาพิเศษทางระบบสารสนเทศ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003ACC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003ACC" w:rsidRDefault="00003ACC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FF3301">
              <w:rPr>
                <w:rFonts w:ascii="TH SarabunPSK" w:hAnsi="TH SarabunPSK" w:cs="TH SarabunPSK"/>
                <w:color w:val="000000"/>
                <w:cs/>
              </w:rPr>
              <w:t>32-406-011-101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FF3301">
              <w:rPr>
                <w:rFonts w:ascii="TH SarabunPSK" w:hAnsi="TH SarabunPSK" w:cs="TH SarabunPSK"/>
                <w:color w:val="000000"/>
                <w:cs/>
              </w:rPr>
              <w:t>คอมพิวเตอร์และเทคโนโลยีสารสนเทศ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003ACC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003ACC" w:rsidRDefault="00003ACC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t>32-406-011-102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</w:p>
          <w:p w:rsidR="00003ACC" w:rsidRDefault="00003ACC" w:rsidP="00D51D0A">
            <w:pPr>
              <w:rPr>
                <w:rFonts w:ascii="TH SarabunPSK" w:hAnsi="TH SarabunPSK" w:cs="TH SarabunPSK"/>
                <w:color w:val="000000"/>
                <w:cs/>
              </w:rPr>
            </w:pPr>
            <w:r>
              <w:rPr>
                <w:rFonts w:ascii="TH SarabunPSK" w:hAnsi="TH SarabunPSK" w:cs="TH SarabunPSK"/>
                <w:color w:val="000000"/>
                <w:cs/>
              </w:rPr>
              <w:t>กฎหมายและจรรยาบรรณทางวิชาชีพเทคโนโลยีสารสนเทศ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003ACC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003ACC" w:rsidRDefault="00003ACC" w:rsidP="00D51D0A">
            <w:pPr>
              <w:rPr>
                <w:rFonts w:ascii="TH SarabunPSK" w:hAnsi="TH SarabunPSK" w:cs="TH SarabunPSK"/>
                <w:color w:val="000000"/>
                <w:cs/>
              </w:rPr>
            </w:pPr>
            <w:r>
              <w:rPr>
                <w:rFonts w:ascii="TH SarabunPSK" w:hAnsi="TH SarabunPSK" w:cs="TH SarabunPSK"/>
                <w:color w:val="000000"/>
              </w:rPr>
              <w:t xml:space="preserve">32-406-011-201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พาณิชย์อิเล็กทรอนิกส์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003ACC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003ACC" w:rsidRDefault="00003ACC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</w:rPr>
              <w:t>32-406-011-305</w:t>
            </w:r>
            <w:r>
              <w:rPr>
                <w:rFonts w:ascii="TH SarabunPSK" w:hAnsi="TH SarabunPSK" w:cs="TH SarabunPSK"/>
                <w:color w:val="000000"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อัจฉริยะทางธุรกิจเบื้องต้น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003ACC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003ACC" w:rsidRDefault="00003ACC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t>32-406-011-306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การจัดการนวัตกรรมและเทคโนโลยี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003ACC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003ACC" w:rsidRDefault="00003ACC" w:rsidP="00B54CED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</w:rPr>
              <w:t>32-406-011-40</w:t>
            </w:r>
            <w:r w:rsidR="00B54CED">
              <w:rPr>
                <w:rFonts w:ascii="TH SarabunPSK" w:hAnsi="TH SarabunPSK" w:cs="TH SarabunPSK"/>
                <w:color w:val="000000"/>
              </w:rPr>
              <w:t>2</w:t>
            </w:r>
            <w:r>
              <w:rPr>
                <w:rFonts w:ascii="TH SarabunPSK" w:hAnsi="TH SarabunPSK" w:cs="TH SarabunPSK"/>
                <w:color w:val="000000"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การเป็นผู้ประกอบการทางระบบสารสนเทศ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003ACC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003ACC" w:rsidRDefault="00003ACC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</w:rPr>
              <w:lastRenderedPageBreak/>
              <w:t>32-406-012-002</w:t>
            </w:r>
            <w:r>
              <w:rPr>
                <w:rFonts w:ascii="TH SarabunPSK" w:hAnsi="TH SarabunPSK" w:cs="TH SarabunPSK"/>
                <w:color w:val="000000"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การสร้างสื่อ</w:t>
            </w:r>
            <w:proofErr w:type="spellStart"/>
            <w:r w:rsidRPr="001D2D6E">
              <w:rPr>
                <w:rFonts w:ascii="TH SarabunPSK" w:hAnsi="TH SarabunPSK" w:cs="TH SarabunPSK"/>
                <w:color w:val="000000"/>
                <w:cs/>
              </w:rPr>
              <w:t>ดิจิทัล</w:t>
            </w:r>
            <w:proofErr w:type="spellEnd"/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003ACC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003ACC" w:rsidRDefault="00003ACC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t>32-406-012-303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โปรแกรมสำเร็จรูปทางสถิติเพื่อใช้ในการวิจัย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003ACC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003ACC" w:rsidRDefault="00003ACC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t>32-406-012-304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การวิเคราะห์ข้อมูลขนาดใหญ่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003ACC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003ACC" w:rsidRDefault="00003ACC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t>32-406-012-401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คลังข้อมูลและเหมืองข้อมูล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03ACC" w:rsidRPr="003372F9" w:rsidRDefault="00003ACC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510289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510289" w:rsidRDefault="00510289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t>32-406-012-402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อินเทอร์เน็ตของสรรพสิ่ง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  <w:r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oftHyphen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</w:tr>
      <w:tr w:rsidR="00510289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510289" w:rsidRDefault="00510289" w:rsidP="001238E8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t>32-406-013-001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การศึกษาเฉพาะเรื่องทางโปรแกรมคอมพิวเตอร์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</w:tr>
      <w:tr w:rsidR="00510289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510289" w:rsidRDefault="00510289" w:rsidP="00110ADF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t>32-406-013-002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การโต้ตอบระหว่างมนุษย์กับคอมพิวเตอร์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CC2FDA" w:rsidRDefault="00CC2FDA" w:rsidP="00110ADF">
            <w:pPr>
              <w:ind w:left="-162" w:right="-150"/>
              <w:jc w:val="center"/>
              <w:rPr>
                <w:rFonts w:asciiTheme="minorHAnsi" w:hAnsiTheme="min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CC2FDA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CC2FDA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</w:tr>
      <w:tr w:rsidR="00510289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510289" w:rsidRDefault="00510289" w:rsidP="00884A2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t>32-406-013-101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ความรู้พื้นฐานในการเขียนโปรแกรม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5C13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884A27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884A27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884A27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884A27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884A27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884A27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884A27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884A27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884A27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884A27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884A27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884A27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884A27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884A27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884A27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884A27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884A27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884A27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884A27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884A27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884A27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884A27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884A27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</w:tr>
      <w:tr w:rsidR="00510289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510289" w:rsidRDefault="00510289" w:rsidP="001238E8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lastRenderedPageBreak/>
              <w:t>32-406-013-104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การเขียนโปรแกรมคอมพิวเตอร์ 2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</w:tr>
      <w:tr w:rsidR="00510289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510289" w:rsidRDefault="00510289" w:rsidP="001238E8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t>32-406-013-105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ปฏิบัติการการเขียนโปรแกรมคอมพิวเตอร์ 2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</w:tr>
      <w:tr w:rsidR="00510289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510289" w:rsidRDefault="00510289" w:rsidP="001238E8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t>32-406-013-106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ภาษาซี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</w:tr>
      <w:tr w:rsidR="00510289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510289" w:rsidRDefault="00510289" w:rsidP="001238E8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t>32-406-013-107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ภาษาจาวา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</w:tr>
      <w:tr w:rsidR="00510289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510289" w:rsidRDefault="00510289" w:rsidP="001238E8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t>32-406-013-201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การเขียนโปรแกรมเชิงวัตถุ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</w:tr>
      <w:tr w:rsidR="00510289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510289" w:rsidRPr="001D2D6E" w:rsidRDefault="00510289" w:rsidP="001238E8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FF0000"/>
                <w:cs/>
              </w:rPr>
            </w:pPr>
            <w:r w:rsidRPr="001D2D6E">
              <w:rPr>
                <w:rFonts w:ascii="TH SarabunPSK" w:hAnsi="TH SarabunPSK" w:cs="TH SarabunPSK"/>
                <w:cs/>
              </w:rPr>
              <w:t>32-406-013-202</w:t>
            </w:r>
            <w:r w:rsidRPr="001D2D6E">
              <w:rPr>
                <w:rFonts w:ascii="TH SarabunPSK" w:hAnsi="TH SarabunPSK" w:cs="TH SarabunPSK" w:hint="cs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s/>
              </w:rPr>
              <w:t>ปฏิบัติการการเขียนโปรแกรมเชิงวัตถุ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</w:tr>
      <w:tr w:rsidR="00510289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510289" w:rsidRDefault="00510289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t>32-406-013-303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การออกแบบเว็บ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510289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510289" w:rsidRDefault="00510289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t>32-406-013-304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การทดสอบซอฟต์แวร์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</w:tr>
      <w:tr w:rsidR="00510289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510289" w:rsidRDefault="00510289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t>32-406-014-101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โครงสร้างคอมพิวเตอร์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510289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510289" w:rsidRDefault="00510289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t>32-406-014-102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lastRenderedPageBreak/>
              <w:t>ระบบปฏิบัติการ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510289" w:rsidRPr="003372F9" w:rsidRDefault="00510289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</w:tbl>
    <w:p w:rsidR="004E232F" w:rsidRDefault="004E232F" w:rsidP="00DB3C03">
      <w:pPr>
        <w:framePr w:w="14074" w:wrap="auto" w:hAnchor="text" w:x="1560"/>
        <w:jc w:val="center"/>
        <w:rPr>
          <w:rFonts w:ascii="TH SarabunPSK" w:hAnsi="TH SarabunPSK" w:cs="TH SarabunPSK"/>
          <w:b/>
          <w:bCs/>
        </w:rPr>
        <w:sectPr w:rsidR="004E232F" w:rsidSect="00F252F8">
          <w:pgSz w:w="16840" w:h="11907" w:orient="landscape" w:code="9"/>
          <w:pgMar w:top="810" w:right="1440" w:bottom="851" w:left="2160" w:header="851" w:footer="851" w:gutter="0"/>
          <w:pgNumType w:start="147"/>
          <w:cols w:space="720"/>
        </w:sectPr>
      </w:pPr>
    </w:p>
    <w:p w:rsidR="0058634B" w:rsidRPr="00134655" w:rsidRDefault="0058634B" w:rsidP="007A4C17">
      <w:pPr>
        <w:autoSpaceDE w:val="0"/>
        <w:autoSpaceDN w:val="0"/>
        <w:adjustRightInd w:val="0"/>
        <w:jc w:val="center"/>
        <w:rPr>
          <w:rFonts w:ascii="TH SarabunPSK" w:hAnsi="TH SarabunPSK" w:cs="TH SarabunPSK"/>
          <w:b/>
          <w:bCs/>
          <w:cs/>
        </w:rPr>
      </w:pPr>
    </w:p>
    <w:sectPr w:rsidR="0058634B" w:rsidRPr="00134655" w:rsidSect="004A4962">
      <w:pgSz w:w="11907" w:h="16840" w:code="9"/>
      <w:pgMar w:top="2160" w:right="1797" w:bottom="1440" w:left="1797" w:header="1440" w:footer="851" w:gutter="0"/>
      <w:pgNumType w:start="178"/>
      <w:cols w:space="720"/>
      <w:docGrid w:linePitch="43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B3C73" w:rsidRDefault="00AB3C73">
      <w:r>
        <w:separator/>
      </w:r>
    </w:p>
  </w:endnote>
  <w:endnote w:type="continuationSeparator" w:id="0">
    <w:p w:rsidR="00AB3C73" w:rsidRDefault="00AB3C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tarSymbol">
    <w:altName w:val="Arial Unicode MS"/>
    <w:panose1 w:val="00000000000000000000"/>
    <w:charset w:val="02"/>
    <w:family w:val="auto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Fah kwang">
    <w:panose1 w:val="02000506000000020004"/>
    <w:charset w:val="00"/>
    <w:family w:val="auto"/>
    <w:pitch w:val="variable"/>
    <w:sig w:usb0="A100002F" w:usb1="5000204A" w:usb2="00000000" w:usb3="00000000" w:csb0="00010183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062E2" w:rsidRDefault="00A062E2" w:rsidP="00B80122">
    <w:pPr>
      <w:pStyle w:val="ad"/>
      <w:framePr w:wrap="around" w:vAnchor="text" w:hAnchor="margin" w:xAlign="right" w:y="1"/>
      <w:rPr>
        <w:rStyle w:val="ac"/>
      </w:rPr>
    </w:pPr>
    <w:r>
      <w:rPr>
        <w:rStyle w:val="ac"/>
      </w:rPr>
      <w:fldChar w:fldCharType="begin"/>
    </w:r>
    <w:r>
      <w:rPr>
        <w:rStyle w:val="ac"/>
      </w:rPr>
      <w:instrText xml:space="preserve">PAGE  </w:instrText>
    </w:r>
    <w:r>
      <w:rPr>
        <w:rStyle w:val="ac"/>
      </w:rPr>
      <w:fldChar w:fldCharType="separate"/>
    </w:r>
    <w:r>
      <w:rPr>
        <w:rStyle w:val="ac"/>
        <w:noProof/>
      </w:rPr>
      <w:t>76</w:t>
    </w:r>
    <w:r>
      <w:rPr>
        <w:rStyle w:val="ac"/>
      </w:rPr>
      <w:fldChar w:fldCharType="end"/>
    </w:r>
  </w:p>
  <w:p w:rsidR="00A062E2" w:rsidRDefault="00A062E2">
    <w:pPr>
      <w:pStyle w:val="ad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B3C73" w:rsidRDefault="00AB3C73">
      <w:r>
        <w:separator/>
      </w:r>
    </w:p>
  </w:footnote>
  <w:footnote w:type="continuationSeparator" w:id="0">
    <w:p w:rsidR="00AB3C73" w:rsidRDefault="00AB3C7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062E2" w:rsidRDefault="00A062E2" w:rsidP="00371DDE">
    <w:pPr>
      <w:pStyle w:val="aa"/>
      <w:framePr w:wrap="around" w:vAnchor="text" w:hAnchor="margin" w:xAlign="center" w:y="1"/>
      <w:rPr>
        <w:rStyle w:val="ac"/>
      </w:rPr>
    </w:pPr>
    <w:r>
      <w:rPr>
        <w:rStyle w:val="ac"/>
      </w:rPr>
      <w:fldChar w:fldCharType="begin"/>
    </w:r>
    <w:r>
      <w:rPr>
        <w:rStyle w:val="ac"/>
      </w:rPr>
      <w:instrText xml:space="preserve">PAGE  </w:instrText>
    </w:r>
    <w:r>
      <w:rPr>
        <w:rStyle w:val="ac"/>
      </w:rPr>
      <w:fldChar w:fldCharType="separate"/>
    </w:r>
    <w:r>
      <w:rPr>
        <w:rStyle w:val="ac"/>
        <w:noProof/>
      </w:rPr>
      <w:t>124</w:t>
    </w:r>
    <w:r>
      <w:rPr>
        <w:rStyle w:val="ac"/>
      </w:rPr>
      <w:fldChar w:fldCharType="end"/>
    </w:r>
  </w:p>
  <w:p w:rsidR="00A062E2" w:rsidRDefault="00A062E2">
    <w:pPr>
      <w:pStyle w:val="aa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062E2" w:rsidRPr="00C85BD6" w:rsidRDefault="00A062E2">
    <w:pPr>
      <w:pStyle w:val="aa"/>
      <w:jc w:val="center"/>
      <w:rPr>
        <w:rFonts w:ascii="TH SarabunPSK" w:hAnsi="TH SarabunPSK" w:cs="TH SarabunPSK"/>
        <w:sz w:val="28"/>
        <w:szCs w:val="28"/>
      </w:rPr>
    </w:pPr>
    <w:r w:rsidRPr="00425736">
      <w:rPr>
        <w:rFonts w:ascii="TH SarabunPSK" w:hAnsi="TH SarabunPSK" w:cs="TH SarabunPSK"/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3956050</wp:posOffset>
              </wp:positionH>
              <wp:positionV relativeFrom="paragraph">
                <wp:posOffset>-311785</wp:posOffset>
              </wp:positionV>
              <wp:extent cx="1038225" cy="62865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38225" cy="6286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062E2" w:rsidRDefault="00A062E2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5="http://schemas.microsoft.com/office/word/2012/wordml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left:0;text-align:left;margin-left:311.5pt;margin-top:-24.55pt;width:81.75pt;height:49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" stroked="f">
              <v:textbox>
                <w:txbxContent>
                  <w:p w:rsidR="00814897" w:rsidRDefault="00814897"/>
                </w:txbxContent>
              </v:textbox>
            </v:shape>
          </w:pict>
        </mc:Fallback>
      </mc:AlternateContent>
    </w:r>
    <w:r w:rsidRPr="00425736">
      <w:rPr>
        <w:rFonts w:ascii="TH SarabunPSK" w:hAnsi="TH SarabunPSK" w:cs="TH SarabunPSK"/>
        <w:cs/>
        <w:lang w:val="th-TH"/>
      </w:rPr>
      <w:t xml:space="preserve"> </w:t>
    </w:r>
    <w:r w:rsidRPr="00C85BD6">
      <w:rPr>
        <w:rFonts w:ascii="TH SarabunPSK" w:hAnsi="TH SarabunPSK" w:cs="TH SarabunPSK"/>
        <w:sz w:val="28"/>
        <w:szCs w:val="28"/>
      </w:rPr>
      <w:fldChar w:fldCharType="begin"/>
    </w:r>
    <w:r w:rsidRPr="00C85BD6">
      <w:rPr>
        <w:rFonts w:ascii="TH SarabunPSK" w:hAnsi="TH SarabunPSK" w:cs="TH SarabunPSK"/>
        <w:sz w:val="28"/>
        <w:szCs w:val="28"/>
      </w:rPr>
      <w:instrText xml:space="preserve"> PAGE    \* MERGEFORMAT </w:instrText>
    </w:r>
    <w:r w:rsidRPr="00C85BD6">
      <w:rPr>
        <w:rFonts w:ascii="TH SarabunPSK" w:hAnsi="TH SarabunPSK" w:cs="TH SarabunPSK"/>
        <w:sz w:val="28"/>
        <w:szCs w:val="28"/>
      </w:rPr>
      <w:fldChar w:fldCharType="separate"/>
    </w:r>
    <w:r w:rsidR="00343801" w:rsidRPr="00343801">
      <w:rPr>
        <w:rFonts w:ascii="TH SarabunPSK" w:hAnsi="TH SarabunPSK" w:cs="TH SarabunPSK"/>
        <w:noProof/>
        <w:sz w:val="28"/>
        <w:szCs w:val="28"/>
        <w:lang w:val="th-TH"/>
      </w:rPr>
      <w:t>148</w:t>
    </w:r>
    <w:r w:rsidRPr="00C85BD6">
      <w:rPr>
        <w:rFonts w:ascii="TH SarabunPSK" w:hAnsi="TH SarabunPSK" w:cs="TH SarabunPSK"/>
        <w:sz w:val="28"/>
        <w:szCs w:val="28"/>
      </w:rPr>
      <w:fldChar w:fldCharType="end"/>
    </w:r>
    <w:r w:rsidRPr="00C85BD6">
      <w:rPr>
        <w:rFonts w:ascii="TH SarabunPSK" w:hAnsi="TH SarabunPSK" w:cs="TH SarabunPSK"/>
        <w:sz w:val="28"/>
        <w:szCs w:val="28"/>
        <w:cs/>
        <w:lang w:val="th-TH"/>
      </w:rPr>
      <w:t xml:space="preserve"> </w:t>
    </w:r>
  </w:p>
  <w:p w:rsidR="00A062E2" w:rsidRDefault="00A062E2">
    <w:pPr>
      <w:pStyle w:val="aa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062E2" w:rsidRPr="003A7E0E" w:rsidRDefault="00A062E2">
    <w:pPr>
      <w:pStyle w:val="aa"/>
      <w:jc w:val="center"/>
      <w:rPr>
        <w:rFonts w:ascii="TH SarabunPSK" w:hAnsi="TH SarabunPSK" w:cs="TH SarabunPSK"/>
      </w:rPr>
    </w:pPr>
    <w:r w:rsidRPr="007348E2">
      <w:rPr>
        <w:rFonts w:ascii="TH Fah kwang" w:hAnsi="TH Fah kwang" w:cs="TH Fah kwang"/>
        <w:sz w:val="28"/>
        <w:szCs w:val="28"/>
        <w:cs/>
        <w:lang w:val="th-TH"/>
      </w:rPr>
      <w:t xml:space="preserve"> </w:t>
    </w:r>
    <w:r w:rsidRPr="003A7E0E">
      <w:rPr>
        <w:rFonts w:ascii="TH SarabunPSK" w:hAnsi="TH SarabunPSK" w:cs="TH SarabunPSK"/>
      </w:rPr>
      <w:fldChar w:fldCharType="begin"/>
    </w:r>
    <w:r w:rsidRPr="003A7E0E">
      <w:rPr>
        <w:rFonts w:ascii="TH SarabunPSK" w:hAnsi="TH SarabunPSK" w:cs="TH SarabunPSK"/>
      </w:rPr>
      <w:instrText xml:space="preserve"> PAGE    \* MERGEFORMAT </w:instrText>
    </w:r>
    <w:r w:rsidRPr="003A7E0E">
      <w:rPr>
        <w:rFonts w:ascii="TH SarabunPSK" w:hAnsi="TH SarabunPSK" w:cs="TH SarabunPSK"/>
      </w:rPr>
      <w:fldChar w:fldCharType="separate"/>
    </w:r>
    <w:r w:rsidR="00343801" w:rsidRPr="00343801">
      <w:rPr>
        <w:rFonts w:ascii="TH SarabunPSK" w:hAnsi="TH SarabunPSK" w:cs="TH SarabunPSK"/>
        <w:noProof/>
        <w:lang w:val="th-TH"/>
      </w:rPr>
      <w:t>154</w:t>
    </w:r>
    <w:r w:rsidRPr="003A7E0E">
      <w:rPr>
        <w:rFonts w:ascii="TH SarabunPSK" w:hAnsi="TH SarabunPSK" w:cs="TH SarabunPSK"/>
      </w:rPr>
      <w:fldChar w:fldCharType="end"/>
    </w:r>
    <w:r w:rsidRPr="003A7E0E">
      <w:rPr>
        <w:rFonts w:ascii="TH SarabunPSK" w:hAnsi="TH SarabunPSK" w:cs="TH SarabunPSK"/>
        <w:cs/>
        <w:lang w:val="th-TH"/>
      </w:rPr>
      <w:t xml:space="preserve"> </w:t>
    </w:r>
  </w:p>
  <w:p w:rsidR="00A062E2" w:rsidRDefault="00A062E2">
    <w:pPr>
      <w:pStyle w:val="a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147C329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156D2330"/>
    <w:multiLevelType w:val="hybridMultilevel"/>
    <w:tmpl w:val="896C6E66"/>
    <w:lvl w:ilvl="0" w:tplc="E28C9072">
      <w:start w:val="2"/>
      <w:numFmt w:val="decimal"/>
      <w:lvlText w:val="%1)"/>
      <w:lvlJc w:val="left"/>
      <w:pPr>
        <w:tabs>
          <w:tab w:val="num" w:pos="1485"/>
        </w:tabs>
        <w:ind w:left="1485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2205"/>
        </w:tabs>
        <w:ind w:left="220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925"/>
        </w:tabs>
        <w:ind w:left="292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45"/>
        </w:tabs>
        <w:ind w:left="364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65"/>
        </w:tabs>
        <w:ind w:left="436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85"/>
        </w:tabs>
        <w:ind w:left="508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05"/>
        </w:tabs>
        <w:ind w:left="580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525"/>
        </w:tabs>
        <w:ind w:left="652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45"/>
        </w:tabs>
        <w:ind w:left="7245" w:hanging="180"/>
      </w:pPr>
    </w:lvl>
  </w:abstractNum>
  <w:abstractNum w:abstractNumId="2">
    <w:nsid w:val="180A5C6F"/>
    <w:multiLevelType w:val="hybridMultilevel"/>
    <w:tmpl w:val="F55C66E0"/>
    <w:lvl w:ilvl="0" w:tplc="54489DFA">
      <w:start w:val="1"/>
      <w:numFmt w:val="decimal"/>
      <w:lvlText w:val="%1)"/>
      <w:lvlJc w:val="left"/>
      <w:pPr>
        <w:ind w:left="22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40" w:hanging="360"/>
      </w:pPr>
    </w:lvl>
    <w:lvl w:ilvl="2" w:tplc="0409001B" w:tentative="1">
      <w:start w:val="1"/>
      <w:numFmt w:val="lowerRoman"/>
      <w:lvlText w:val="%3."/>
      <w:lvlJc w:val="right"/>
      <w:pPr>
        <w:ind w:left="3660" w:hanging="180"/>
      </w:pPr>
    </w:lvl>
    <w:lvl w:ilvl="3" w:tplc="0409000F" w:tentative="1">
      <w:start w:val="1"/>
      <w:numFmt w:val="decimal"/>
      <w:lvlText w:val="%4."/>
      <w:lvlJc w:val="left"/>
      <w:pPr>
        <w:ind w:left="4380" w:hanging="360"/>
      </w:pPr>
    </w:lvl>
    <w:lvl w:ilvl="4" w:tplc="04090019" w:tentative="1">
      <w:start w:val="1"/>
      <w:numFmt w:val="lowerLetter"/>
      <w:lvlText w:val="%5."/>
      <w:lvlJc w:val="left"/>
      <w:pPr>
        <w:ind w:left="5100" w:hanging="360"/>
      </w:pPr>
    </w:lvl>
    <w:lvl w:ilvl="5" w:tplc="0409001B" w:tentative="1">
      <w:start w:val="1"/>
      <w:numFmt w:val="lowerRoman"/>
      <w:lvlText w:val="%6."/>
      <w:lvlJc w:val="right"/>
      <w:pPr>
        <w:ind w:left="5820" w:hanging="180"/>
      </w:pPr>
    </w:lvl>
    <w:lvl w:ilvl="6" w:tplc="0409000F" w:tentative="1">
      <w:start w:val="1"/>
      <w:numFmt w:val="decimal"/>
      <w:lvlText w:val="%7."/>
      <w:lvlJc w:val="left"/>
      <w:pPr>
        <w:ind w:left="6540" w:hanging="360"/>
      </w:pPr>
    </w:lvl>
    <w:lvl w:ilvl="7" w:tplc="04090019" w:tentative="1">
      <w:start w:val="1"/>
      <w:numFmt w:val="lowerLetter"/>
      <w:lvlText w:val="%8."/>
      <w:lvlJc w:val="left"/>
      <w:pPr>
        <w:ind w:left="7260" w:hanging="360"/>
      </w:pPr>
    </w:lvl>
    <w:lvl w:ilvl="8" w:tplc="0409001B" w:tentative="1">
      <w:start w:val="1"/>
      <w:numFmt w:val="lowerRoman"/>
      <w:lvlText w:val="%9."/>
      <w:lvlJc w:val="right"/>
      <w:pPr>
        <w:ind w:left="7980" w:hanging="180"/>
      </w:pPr>
    </w:lvl>
  </w:abstractNum>
  <w:abstractNum w:abstractNumId="3">
    <w:nsid w:val="39D6776B"/>
    <w:multiLevelType w:val="multilevel"/>
    <w:tmpl w:val="C41287C0"/>
    <w:lvl w:ilvl="0">
      <w:start w:val="1"/>
      <w:numFmt w:val="decimal"/>
      <w:pStyle w:val="a0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4">
    <w:nsid w:val="4B622ABB"/>
    <w:multiLevelType w:val="hybridMultilevel"/>
    <w:tmpl w:val="DC425006"/>
    <w:lvl w:ilvl="0" w:tplc="E67A542E">
      <w:start w:val="4"/>
      <w:numFmt w:val="decimal"/>
      <w:lvlText w:val="%1)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5">
    <w:nsid w:val="4D196EB2"/>
    <w:multiLevelType w:val="hybridMultilevel"/>
    <w:tmpl w:val="0100B362"/>
    <w:lvl w:ilvl="0" w:tplc="96581C8E">
      <w:numFmt w:val="decimalZero"/>
      <w:lvlText w:val="%1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2689A08">
      <w:start w:val="2"/>
      <w:numFmt w:val="decimal"/>
      <w:lvlText w:val="%2."/>
      <w:lvlJc w:val="left"/>
      <w:pPr>
        <w:tabs>
          <w:tab w:val="num" w:pos="1620"/>
        </w:tabs>
        <w:ind w:left="1260" w:hanging="180"/>
      </w:pPr>
      <w:rPr>
        <w:rFonts w:hint="default"/>
        <w:b/>
        <w:bCs/>
        <w:i/>
        <w:iCs/>
      </w:rPr>
    </w:lvl>
    <w:lvl w:ilvl="2" w:tplc="A2FE7C46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4590FC1C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ngsana New" w:eastAsia="Cordia New" w:hAnsi="Angsana New" w:cs="Angsana New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0"/>
  </w:num>
  <w:num w:numId="5">
    <w:abstractNumId w:val="2"/>
  </w:num>
  <w:num w:numId="6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6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MrGwsDA2NDIyMzFW0lEKTi0uzszPAykwqgUA7dAglCwAAAA="/>
  </w:docVars>
  <w:rsids>
    <w:rsidRoot w:val="00605763"/>
    <w:rsid w:val="00000A97"/>
    <w:rsid w:val="00000AC3"/>
    <w:rsid w:val="00002A71"/>
    <w:rsid w:val="000030F1"/>
    <w:rsid w:val="000033B7"/>
    <w:rsid w:val="00003ACC"/>
    <w:rsid w:val="00003E2D"/>
    <w:rsid w:val="00004B9D"/>
    <w:rsid w:val="00006760"/>
    <w:rsid w:val="000070B2"/>
    <w:rsid w:val="000102B1"/>
    <w:rsid w:val="0001049D"/>
    <w:rsid w:val="000106B6"/>
    <w:rsid w:val="00011439"/>
    <w:rsid w:val="00012818"/>
    <w:rsid w:val="00013A7C"/>
    <w:rsid w:val="0001404F"/>
    <w:rsid w:val="0001437D"/>
    <w:rsid w:val="000149D8"/>
    <w:rsid w:val="000153EE"/>
    <w:rsid w:val="00015F00"/>
    <w:rsid w:val="00015F9D"/>
    <w:rsid w:val="000170C5"/>
    <w:rsid w:val="0001768B"/>
    <w:rsid w:val="0002128A"/>
    <w:rsid w:val="0002151B"/>
    <w:rsid w:val="00021ED4"/>
    <w:rsid w:val="00022AF3"/>
    <w:rsid w:val="00022C3B"/>
    <w:rsid w:val="00023255"/>
    <w:rsid w:val="0002389F"/>
    <w:rsid w:val="00026248"/>
    <w:rsid w:val="000269CE"/>
    <w:rsid w:val="00027A3C"/>
    <w:rsid w:val="00031AEC"/>
    <w:rsid w:val="00031C0F"/>
    <w:rsid w:val="00032108"/>
    <w:rsid w:val="0003238B"/>
    <w:rsid w:val="00032598"/>
    <w:rsid w:val="0003345A"/>
    <w:rsid w:val="00034932"/>
    <w:rsid w:val="0003686C"/>
    <w:rsid w:val="0003781C"/>
    <w:rsid w:val="00037E2E"/>
    <w:rsid w:val="0004037E"/>
    <w:rsid w:val="00040C27"/>
    <w:rsid w:val="00042115"/>
    <w:rsid w:val="0004350E"/>
    <w:rsid w:val="00044952"/>
    <w:rsid w:val="00045C5C"/>
    <w:rsid w:val="00046A4D"/>
    <w:rsid w:val="00047B67"/>
    <w:rsid w:val="000524DB"/>
    <w:rsid w:val="000536A3"/>
    <w:rsid w:val="000537CE"/>
    <w:rsid w:val="000542EE"/>
    <w:rsid w:val="000542F1"/>
    <w:rsid w:val="00054C61"/>
    <w:rsid w:val="00054DB8"/>
    <w:rsid w:val="00056CC2"/>
    <w:rsid w:val="0005750A"/>
    <w:rsid w:val="000577AD"/>
    <w:rsid w:val="00057FE1"/>
    <w:rsid w:val="0006037C"/>
    <w:rsid w:val="0006077B"/>
    <w:rsid w:val="00060E1F"/>
    <w:rsid w:val="0006184D"/>
    <w:rsid w:val="00061D85"/>
    <w:rsid w:val="00062EEC"/>
    <w:rsid w:val="00063270"/>
    <w:rsid w:val="000633AA"/>
    <w:rsid w:val="000638E4"/>
    <w:rsid w:val="0006544B"/>
    <w:rsid w:val="00066947"/>
    <w:rsid w:val="00066F22"/>
    <w:rsid w:val="00067CDA"/>
    <w:rsid w:val="00067FFB"/>
    <w:rsid w:val="00071142"/>
    <w:rsid w:val="0007120F"/>
    <w:rsid w:val="00073568"/>
    <w:rsid w:val="000735DC"/>
    <w:rsid w:val="00073933"/>
    <w:rsid w:val="00073CFA"/>
    <w:rsid w:val="00073F33"/>
    <w:rsid w:val="00074FBE"/>
    <w:rsid w:val="00076AFE"/>
    <w:rsid w:val="0007776B"/>
    <w:rsid w:val="00077B3C"/>
    <w:rsid w:val="00077D70"/>
    <w:rsid w:val="00080670"/>
    <w:rsid w:val="000809F6"/>
    <w:rsid w:val="000809FA"/>
    <w:rsid w:val="00081443"/>
    <w:rsid w:val="000823BB"/>
    <w:rsid w:val="00082665"/>
    <w:rsid w:val="000847E4"/>
    <w:rsid w:val="00084EEC"/>
    <w:rsid w:val="00086726"/>
    <w:rsid w:val="000869D4"/>
    <w:rsid w:val="00086E7D"/>
    <w:rsid w:val="00087142"/>
    <w:rsid w:val="00087296"/>
    <w:rsid w:val="000878E9"/>
    <w:rsid w:val="0008790C"/>
    <w:rsid w:val="00087D17"/>
    <w:rsid w:val="00090032"/>
    <w:rsid w:val="00090236"/>
    <w:rsid w:val="0009076C"/>
    <w:rsid w:val="00090A2B"/>
    <w:rsid w:val="00092604"/>
    <w:rsid w:val="000940D2"/>
    <w:rsid w:val="00094CDF"/>
    <w:rsid w:val="000952E2"/>
    <w:rsid w:val="00095A55"/>
    <w:rsid w:val="00096178"/>
    <w:rsid w:val="00096367"/>
    <w:rsid w:val="0009649B"/>
    <w:rsid w:val="00096570"/>
    <w:rsid w:val="00097761"/>
    <w:rsid w:val="000A0896"/>
    <w:rsid w:val="000A09A1"/>
    <w:rsid w:val="000A0F67"/>
    <w:rsid w:val="000A1464"/>
    <w:rsid w:val="000A1522"/>
    <w:rsid w:val="000A2733"/>
    <w:rsid w:val="000A2781"/>
    <w:rsid w:val="000A525A"/>
    <w:rsid w:val="000A6C13"/>
    <w:rsid w:val="000A70AB"/>
    <w:rsid w:val="000A7785"/>
    <w:rsid w:val="000A7BAB"/>
    <w:rsid w:val="000B0EAA"/>
    <w:rsid w:val="000B12AA"/>
    <w:rsid w:val="000B14ED"/>
    <w:rsid w:val="000B22A0"/>
    <w:rsid w:val="000B2787"/>
    <w:rsid w:val="000B2BF4"/>
    <w:rsid w:val="000B3727"/>
    <w:rsid w:val="000B4030"/>
    <w:rsid w:val="000B425B"/>
    <w:rsid w:val="000B435E"/>
    <w:rsid w:val="000B451F"/>
    <w:rsid w:val="000B5145"/>
    <w:rsid w:val="000B51B3"/>
    <w:rsid w:val="000B649A"/>
    <w:rsid w:val="000B6D52"/>
    <w:rsid w:val="000B725F"/>
    <w:rsid w:val="000B7979"/>
    <w:rsid w:val="000B7FC6"/>
    <w:rsid w:val="000C13A8"/>
    <w:rsid w:val="000C1435"/>
    <w:rsid w:val="000C2424"/>
    <w:rsid w:val="000C2FAF"/>
    <w:rsid w:val="000C33A8"/>
    <w:rsid w:val="000C4039"/>
    <w:rsid w:val="000C5F91"/>
    <w:rsid w:val="000C6032"/>
    <w:rsid w:val="000C6AA8"/>
    <w:rsid w:val="000C6BB2"/>
    <w:rsid w:val="000C76F5"/>
    <w:rsid w:val="000D09AD"/>
    <w:rsid w:val="000D0A6E"/>
    <w:rsid w:val="000D1496"/>
    <w:rsid w:val="000D16BE"/>
    <w:rsid w:val="000D1861"/>
    <w:rsid w:val="000D2993"/>
    <w:rsid w:val="000D313A"/>
    <w:rsid w:val="000D463C"/>
    <w:rsid w:val="000D4DEA"/>
    <w:rsid w:val="000D517D"/>
    <w:rsid w:val="000D5C74"/>
    <w:rsid w:val="000D5F58"/>
    <w:rsid w:val="000D7DCC"/>
    <w:rsid w:val="000E089D"/>
    <w:rsid w:val="000E08CD"/>
    <w:rsid w:val="000E0D42"/>
    <w:rsid w:val="000E1DFE"/>
    <w:rsid w:val="000E4636"/>
    <w:rsid w:val="000E53D0"/>
    <w:rsid w:val="000E64DB"/>
    <w:rsid w:val="000E6628"/>
    <w:rsid w:val="000E6FD8"/>
    <w:rsid w:val="000E71EA"/>
    <w:rsid w:val="000E7B50"/>
    <w:rsid w:val="000F0383"/>
    <w:rsid w:val="000F1AC2"/>
    <w:rsid w:val="000F2277"/>
    <w:rsid w:val="000F2671"/>
    <w:rsid w:val="000F3675"/>
    <w:rsid w:val="000F41C7"/>
    <w:rsid w:val="000F443F"/>
    <w:rsid w:val="000F5C10"/>
    <w:rsid w:val="000F6158"/>
    <w:rsid w:val="000F6508"/>
    <w:rsid w:val="000F68E9"/>
    <w:rsid w:val="000F7104"/>
    <w:rsid w:val="000F7CC1"/>
    <w:rsid w:val="001010CD"/>
    <w:rsid w:val="001023B0"/>
    <w:rsid w:val="001027AF"/>
    <w:rsid w:val="00102C19"/>
    <w:rsid w:val="00103470"/>
    <w:rsid w:val="00103B3A"/>
    <w:rsid w:val="00103E4A"/>
    <w:rsid w:val="001047EA"/>
    <w:rsid w:val="00105C01"/>
    <w:rsid w:val="00106570"/>
    <w:rsid w:val="00106810"/>
    <w:rsid w:val="00107E21"/>
    <w:rsid w:val="00110ADF"/>
    <w:rsid w:val="0011102B"/>
    <w:rsid w:val="00111908"/>
    <w:rsid w:val="00112497"/>
    <w:rsid w:val="00112A03"/>
    <w:rsid w:val="00112F6F"/>
    <w:rsid w:val="00113743"/>
    <w:rsid w:val="0011456F"/>
    <w:rsid w:val="0011557B"/>
    <w:rsid w:val="00116F3D"/>
    <w:rsid w:val="00117300"/>
    <w:rsid w:val="00117629"/>
    <w:rsid w:val="001204EF"/>
    <w:rsid w:val="0012109F"/>
    <w:rsid w:val="00121BA9"/>
    <w:rsid w:val="0012247E"/>
    <w:rsid w:val="00122AA8"/>
    <w:rsid w:val="00122F3B"/>
    <w:rsid w:val="001238B6"/>
    <w:rsid w:val="001238E8"/>
    <w:rsid w:val="00123A14"/>
    <w:rsid w:val="00124A64"/>
    <w:rsid w:val="00124F0C"/>
    <w:rsid w:val="00126957"/>
    <w:rsid w:val="0012705B"/>
    <w:rsid w:val="00127C71"/>
    <w:rsid w:val="001302F4"/>
    <w:rsid w:val="00131124"/>
    <w:rsid w:val="001312B4"/>
    <w:rsid w:val="0013167E"/>
    <w:rsid w:val="00133D9D"/>
    <w:rsid w:val="001345B1"/>
    <w:rsid w:val="00134655"/>
    <w:rsid w:val="001350C3"/>
    <w:rsid w:val="0013596B"/>
    <w:rsid w:val="00135B10"/>
    <w:rsid w:val="001360C1"/>
    <w:rsid w:val="00137434"/>
    <w:rsid w:val="00140940"/>
    <w:rsid w:val="0014205A"/>
    <w:rsid w:val="00143CEE"/>
    <w:rsid w:val="00144B17"/>
    <w:rsid w:val="00144B1E"/>
    <w:rsid w:val="00144FFD"/>
    <w:rsid w:val="00145DC9"/>
    <w:rsid w:val="001503A3"/>
    <w:rsid w:val="0015181F"/>
    <w:rsid w:val="00152C6A"/>
    <w:rsid w:val="00153A66"/>
    <w:rsid w:val="00153DAF"/>
    <w:rsid w:val="001545FC"/>
    <w:rsid w:val="00154716"/>
    <w:rsid w:val="00154ADB"/>
    <w:rsid w:val="00155100"/>
    <w:rsid w:val="00156D81"/>
    <w:rsid w:val="00156E47"/>
    <w:rsid w:val="00161312"/>
    <w:rsid w:val="001616B1"/>
    <w:rsid w:val="001625D0"/>
    <w:rsid w:val="00163716"/>
    <w:rsid w:val="00163E06"/>
    <w:rsid w:val="00163ECF"/>
    <w:rsid w:val="001643B6"/>
    <w:rsid w:val="0016458B"/>
    <w:rsid w:val="00164CD3"/>
    <w:rsid w:val="001652A9"/>
    <w:rsid w:val="001652FA"/>
    <w:rsid w:val="00165651"/>
    <w:rsid w:val="00166F0B"/>
    <w:rsid w:val="00170E83"/>
    <w:rsid w:val="00171356"/>
    <w:rsid w:val="001720B8"/>
    <w:rsid w:val="0017227E"/>
    <w:rsid w:val="0017251D"/>
    <w:rsid w:val="00172713"/>
    <w:rsid w:val="001742E5"/>
    <w:rsid w:val="00174665"/>
    <w:rsid w:val="00174916"/>
    <w:rsid w:val="00175E35"/>
    <w:rsid w:val="00176FB6"/>
    <w:rsid w:val="001777A4"/>
    <w:rsid w:val="00181A0D"/>
    <w:rsid w:val="00182262"/>
    <w:rsid w:val="00183630"/>
    <w:rsid w:val="00183DDE"/>
    <w:rsid w:val="00185285"/>
    <w:rsid w:val="00186174"/>
    <w:rsid w:val="001868EC"/>
    <w:rsid w:val="00186D15"/>
    <w:rsid w:val="0018734D"/>
    <w:rsid w:val="0019044C"/>
    <w:rsid w:val="00192171"/>
    <w:rsid w:val="00192994"/>
    <w:rsid w:val="00192A8F"/>
    <w:rsid w:val="00192D9E"/>
    <w:rsid w:val="00192FCE"/>
    <w:rsid w:val="00194088"/>
    <w:rsid w:val="0019559B"/>
    <w:rsid w:val="00195921"/>
    <w:rsid w:val="00196491"/>
    <w:rsid w:val="00196AD5"/>
    <w:rsid w:val="00196EBF"/>
    <w:rsid w:val="00197B6C"/>
    <w:rsid w:val="00197B75"/>
    <w:rsid w:val="00197C8F"/>
    <w:rsid w:val="001A0088"/>
    <w:rsid w:val="001A015E"/>
    <w:rsid w:val="001A143E"/>
    <w:rsid w:val="001A17DD"/>
    <w:rsid w:val="001A2097"/>
    <w:rsid w:val="001A2E50"/>
    <w:rsid w:val="001A4F2C"/>
    <w:rsid w:val="001A6CAD"/>
    <w:rsid w:val="001A6E9B"/>
    <w:rsid w:val="001A72C8"/>
    <w:rsid w:val="001B0595"/>
    <w:rsid w:val="001B0859"/>
    <w:rsid w:val="001B0E01"/>
    <w:rsid w:val="001B12F2"/>
    <w:rsid w:val="001B18B5"/>
    <w:rsid w:val="001B2354"/>
    <w:rsid w:val="001B2DB8"/>
    <w:rsid w:val="001B384E"/>
    <w:rsid w:val="001B4E15"/>
    <w:rsid w:val="001B5390"/>
    <w:rsid w:val="001B57F8"/>
    <w:rsid w:val="001B5854"/>
    <w:rsid w:val="001B5D44"/>
    <w:rsid w:val="001B6371"/>
    <w:rsid w:val="001B6F53"/>
    <w:rsid w:val="001B7639"/>
    <w:rsid w:val="001B76F6"/>
    <w:rsid w:val="001B7CA6"/>
    <w:rsid w:val="001B7CBA"/>
    <w:rsid w:val="001C0518"/>
    <w:rsid w:val="001C0935"/>
    <w:rsid w:val="001C13AA"/>
    <w:rsid w:val="001C1AB6"/>
    <w:rsid w:val="001C39C0"/>
    <w:rsid w:val="001C3FF5"/>
    <w:rsid w:val="001C50A4"/>
    <w:rsid w:val="001C5D40"/>
    <w:rsid w:val="001C5F04"/>
    <w:rsid w:val="001C6806"/>
    <w:rsid w:val="001C6835"/>
    <w:rsid w:val="001C689A"/>
    <w:rsid w:val="001C710D"/>
    <w:rsid w:val="001D04F2"/>
    <w:rsid w:val="001D141D"/>
    <w:rsid w:val="001D1511"/>
    <w:rsid w:val="001D25FD"/>
    <w:rsid w:val="001D2B73"/>
    <w:rsid w:val="001D2D6E"/>
    <w:rsid w:val="001D3510"/>
    <w:rsid w:val="001D3A02"/>
    <w:rsid w:val="001D3AFB"/>
    <w:rsid w:val="001D46C8"/>
    <w:rsid w:val="001D5CB7"/>
    <w:rsid w:val="001D6971"/>
    <w:rsid w:val="001D6A3C"/>
    <w:rsid w:val="001D7DF2"/>
    <w:rsid w:val="001E1663"/>
    <w:rsid w:val="001E2222"/>
    <w:rsid w:val="001E2777"/>
    <w:rsid w:val="001E278A"/>
    <w:rsid w:val="001E2D60"/>
    <w:rsid w:val="001E4FF3"/>
    <w:rsid w:val="001E614C"/>
    <w:rsid w:val="001E75CD"/>
    <w:rsid w:val="001E7707"/>
    <w:rsid w:val="001E799E"/>
    <w:rsid w:val="001E7B2F"/>
    <w:rsid w:val="001F016E"/>
    <w:rsid w:val="001F0627"/>
    <w:rsid w:val="001F1C16"/>
    <w:rsid w:val="001F222D"/>
    <w:rsid w:val="001F272D"/>
    <w:rsid w:val="001F2DDB"/>
    <w:rsid w:val="001F3029"/>
    <w:rsid w:val="001F3870"/>
    <w:rsid w:val="001F42C5"/>
    <w:rsid w:val="001F46B1"/>
    <w:rsid w:val="001F5DB6"/>
    <w:rsid w:val="001F6874"/>
    <w:rsid w:val="001F793B"/>
    <w:rsid w:val="00200541"/>
    <w:rsid w:val="002007EB"/>
    <w:rsid w:val="00201972"/>
    <w:rsid w:val="00201AC3"/>
    <w:rsid w:val="00201AD6"/>
    <w:rsid w:val="00201D2E"/>
    <w:rsid w:val="00201F06"/>
    <w:rsid w:val="0020270A"/>
    <w:rsid w:val="00203BF9"/>
    <w:rsid w:val="002054D6"/>
    <w:rsid w:val="00205979"/>
    <w:rsid w:val="00205C11"/>
    <w:rsid w:val="00206033"/>
    <w:rsid w:val="00206487"/>
    <w:rsid w:val="002075EE"/>
    <w:rsid w:val="0020798B"/>
    <w:rsid w:val="00207C0A"/>
    <w:rsid w:val="002104CD"/>
    <w:rsid w:val="002106EC"/>
    <w:rsid w:val="002110CD"/>
    <w:rsid w:val="002113B8"/>
    <w:rsid w:val="002131BC"/>
    <w:rsid w:val="00214721"/>
    <w:rsid w:val="002147E0"/>
    <w:rsid w:val="0021499E"/>
    <w:rsid w:val="00214E52"/>
    <w:rsid w:val="00217540"/>
    <w:rsid w:val="002176EC"/>
    <w:rsid w:val="002203B5"/>
    <w:rsid w:val="002210A6"/>
    <w:rsid w:val="002226C7"/>
    <w:rsid w:val="00223221"/>
    <w:rsid w:val="00223387"/>
    <w:rsid w:val="0022532C"/>
    <w:rsid w:val="00225631"/>
    <w:rsid w:val="002257EF"/>
    <w:rsid w:val="00226008"/>
    <w:rsid w:val="00226ABB"/>
    <w:rsid w:val="00226FF0"/>
    <w:rsid w:val="002270A3"/>
    <w:rsid w:val="00227722"/>
    <w:rsid w:val="002307AD"/>
    <w:rsid w:val="002316CA"/>
    <w:rsid w:val="00232DDA"/>
    <w:rsid w:val="00234D90"/>
    <w:rsid w:val="00235348"/>
    <w:rsid w:val="0023576E"/>
    <w:rsid w:val="00235928"/>
    <w:rsid w:val="002359E1"/>
    <w:rsid w:val="00236481"/>
    <w:rsid w:val="0023686C"/>
    <w:rsid w:val="002368CC"/>
    <w:rsid w:val="00237D9E"/>
    <w:rsid w:val="00240603"/>
    <w:rsid w:val="00240A11"/>
    <w:rsid w:val="002411FE"/>
    <w:rsid w:val="0024121C"/>
    <w:rsid w:val="002419B2"/>
    <w:rsid w:val="0024249D"/>
    <w:rsid w:val="0024285F"/>
    <w:rsid w:val="002429F9"/>
    <w:rsid w:val="002437CB"/>
    <w:rsid w:val="00244403"/>
    <w:rsid w:val="00245FC9"/>
    <w:rsid w:val="0024691D"/>
    <w:rsid w:val="00252738"/>
    <w:rsid w:val="002538AE"/>
    <w:rsid w:val="002548D2"/>
    <w:rsid w:val="00255FEF"/>
    <w:rsid w:val="0025710D"/>
    <w:rsid w:val="0025728D"/>
    <w:rsid w:val="00257655"/>
    <w:rsid w:val="00257668"/>
    <w:rsid w:val="00257CCD"/>
    <w:rsid w:val="00257D22"/>
    <w:rsid w:val="002604A6"/>
    <w:rsid w:val="00260997"/>
    <w:rsid w:val="00261667"/>
    <w:rsid w:val="00262814"/>
    <w:rsid w:val="00263313"/>
    <w:rsid w:val="002633BD"/>
    <w:rsid w:val="002642CC"/>
    <w:rsid w:val="00264FA7"/>
    <w:rsid w:val="00265168"/>
    <w:rsid w:val="002660F9"/>
    <w:rsid w:val="0026685F"/>
    <w:rsid w:val="002705B9"/>
    <w:rsid w:val="00270F0B"/>
    <w:rsid w:val="0027103D"/>
    <w:rsid w:val="00271405"/>
    <w:rsid w:val="0027550E"/>
    <w:rsid w:val="00276B9F"/>
    <w:rsid w:val="00276EAC"/>
    <w:rsid w:val="00277271"/>
    <w:rsid w:val="00280603"/>
    <w:rsid w:val="002814E2"/>
    <w:rsid w:val="00281F48"/>
    <w:rsid w:val="00282B38"/>
    <w:rsid w:val="00283236"/>
    <w:rsid w:val="00283A42"/>
    <w:rsid w:val="00283AA0"/>
    <w:rsid w:val="002842CB"/>
    <w:rsid w:val="002845C1"/>
    <w:rsid w:val="00284EE3"/>
    <w:rsid w:val="002853E9"/>
    <w:rsid w:val="00285B74"/>
    <w:rsid w:val="002877CA"/>
    <w:rsid w:val="00287A71"/>
    <w:rsid w:val="00290416"/>
    <w:rsid w:val="0029143E"/>
    <w:rsid w:val="00292717"/>
    <w:rsid w:val="00293B87"/>
    <w:rsid w:val="00293DCF"/>
    <w:rsid w:val="00294C62"/>
    <w:rsid w:val="00294D98"/>
    <w:rsid w:val="00295956"/>
    <w:rsid w:val="002959D0"/>
    <w:rsid w:val="00295A6D"/>
    <w:rsid w:val="002A233B"/>
    <w:rsid w:val="002A23FD"/>
    <w:rsid w:val="002A251C"/>
    <w:rsid w:val="002A4AFC"/>
    <w:rsid w:val="002A4D2C"/>
    <w:rsid w:val="002A5C4B"/>
    <w:rsid w:val="002A72B9"/>
    <w:rsid w:val="002A7AF7"/>
    <w:rsid w:val="002B0642"/>
    <w:rsid w:val="002B1699"/>
    <w:rsid w:val="002B2C14"/>
    <w:rsid w:val="002B3203"/>
    <w:rsid w:val="002B369D"/>
    <w:rsid w:val="002B3A16"/>
    <w:rsid w:val="002B3F59"/>
    <w:rsid w:val="002B57BA"/>
    <w:rsid w:val="002B5931"/>
    <w:rsid w:val="002B631F"/>
    <w:rsid w:val="002B7AF9"/>
    <w:rsid w:val="002C08F2"/>
    <w:rsid w:val="002C1276"/>
    <w:rsid w:val="002C1338"/>
    <w:rsid w:val="002C1547"/>
    <w:rsid w:val="002C1EF9"/>
    <w:rsid w:val="002C25EF"/>
    <w:rsid w:val="002C3CC8"/>
    <w:rsid w:val="002C3EDD"/>
    <w:rsid w:val="002C4916"/>
    <w:rsid w:val="002C5DDC"/>
    <w:rsid w:val="002C676D"/>
    <w:rsid w:val="002C7B0C"/>
    <w:rsid w:val="002C7FDB"/>
    <w:rsid w:val="002D14CB"/>
    <w:rsid w:val="002D1A6D"/>
    <w:rsid w:val="002D293E"/>
    <w:rsid w:val="002D2E04"/>
    <w:rsid w:val="002D4005"/>
    <w:rsid w:val="002D4390"/>
    <w:rsid w:val="002D53BD"/>
    <w:rsid w:val="002D5B9F"/>
    <w:rsid w:val="002D5E10"/>
    <w:rsid w:val="002D5FAE"/>
    <w:rsid w:val="002D679A"/>
    <w:rsid w:val="002D6C0F"/>
    <w:rsid w:val="002D72B3"/>
    <w:rsid w:val="002D738D"/>
    <w:rsid w:val="002D7892"/>
    <w:rsid w:val="002E0255"/>
    <w:rsid w:val="002E0AD6"/>
    <w:rsid w:val="002E1133"/>
    <w:rsid w:val="002E1744"/>
    <w:rsid w:val="002E2069"/>
    <w:rsid w:val="002E218E"/>
    <w:rsid w:val="002E3006"/>
    <w:rsid w:val="002E367A"/>
    <w:rsid w:val="002E37C1"/>
    <w:rsid w:val="002E37F5"/>
    <w:rsid w:val="002E4151"/>
    <w:rsid w:val="002E4CEF"/>
    <w:rsid w:val="002E6046"/>
    <w:rsid w:val="002E737C"/>
    <w:rsid w:val="002F08D6"/>
    <w:rsid w:val="002F093A"/>
    <w:rsid w:val="002F0CE2"/>
    <w:rsid w:val="002F0D59"/>
    <w:rsid w:val="002F1F69"/>
    <w:rsid w:val="002F1FB1"/>
    <w:rsid w:val="002F2B2C"/>
    <w:rsid w:val="002F3066"/>
    <w:rsid w:val="002F31F0"/>
    <w:rsid w:val="002F44D9"/>
    <w:rsid w:val="002F4F3E"/>
    <w:rsid w:val="002F554A"/>
    <w:rsid w:val="002F7055"/>
    <w:rsid w:val="002F706B"/>
    <w:rsid w:val="002F79CD"/>
    <w:rsid w:val="003001D8"/>
    <w:rsid w:val="003009F2"/>
    <w:rsid w:val="00301EA6"/>
    <w:rsid w:val="00302C0F"/>
    <w:rsid w:val="00303656"/>
    <w:rsid w:val="00304052"/>
    <w:rsid w:val="00304298"/>
    <w:rsid w:val="0030436A"/>
    <w:rsid w:val="0030493E"/>
    <w:rsid w:val="003054C9"/>
    <w:rsid w:val="00306A2F"/>
    <w:rsid w:val="00306E06"/>
    <w:rsid w:val="00310C7F"/>
    <w:rsid w:val="003112D1"/>
    <w:rsid w:val="00312993"/>
    <w:rsid w:val="00313E35"/>
    <w:rsid w:val="00314F8E"/>
    <w:rsid w:val="0031507F"/>
    <w:rsid w:val="003156F9"/>
    <w:rsid w:val="00315CBB"/>
    <w:rsid w:val="00321F1A"/>
    <w:rsid w:val="003234C5"/>
    <w:rsid w:val="003244F1"/>
    <w:rsid w:val="0032619D"/>
    <w:rsid w:val="0033083B"/>
    <w:rsid w:val="00331471"/>
    <w:rsid w:val="00331B35"/>
    <w:rsid w:val="00332BC8"/>
    <w:rsid w:val="00332CD4"/>
    <w:rsid w:val="0033302D"/>
    <w:rsid w:val="003334F8"/>
    <w:rsid w:val="00334277"/>
    <w:rsid w:val="00334F65"/>
    <w:rsid w:val="00335D92"/>
    <w:rsid w:val="00336454"/>
    <w:rsid w:val="003372F9"/>
    <w:rsid w:val="00337CCF"/>
    <w:rsid w:val="003405E4"/>
    <w:rsid w:val="00340A33"/>
    <w:rsid w:val="00341377"/>
    <w:rsid w:val="00341591"/>
    <w:rsid w:val="00342AA5"/>
    <w:rsid w:val="00342D5D"/>
    <w:rsid w:val="00343801"/>
    <w:rsid w:val="00344D03"/>
    <w:rsid w:val="003453DE"/>
    <w:rsid w:val="003458FE"/>
    <w:rsid w:val="00345BA3"/>
    <w:rsid w:val="00345C88"/>
    <w:rsid w:val="00346879"/>
    <w:rsid w:val="00351134"/>
    <w:rsid w:val="00351976"/>
    <w:rsid w:val="00351EF9"/>
    <w:rsid w:val="003521C5"/>
    <w:rsid w:val="003528A0"/>
    <w:rsid w:val="003530FE"/>
    <w:rsid w:val="00355124"/>
    <w:rsid w:val="003565A4"/>
    <w:rsid w:val="003601AB"/>
    <w:rsid w:val="00360640"/>
    <w:rsid w:val="00360989"/>
    <w:rsid w:val="00362297"/>
    <w:rsid w:val="00362CE4"/>
    <w:rsid w:val="00363016"/>
    <w:rsid w:val="0036403E"/>
    <w:rsid w:val="003643D8"/>
    <w:rsid w:val="00364B26"/>
    <w:rsid w:val="00364F52"/>
    <w:rsid w:val="0036550C"/>
    <w:rsid w:val="00365C76"/>
    <w:rsid w:val="00370203"/>
    <w:rsid w:val="00370400"/>
    <w:rsid w:val="00370687"/>
    <w:rsid w:val="00371879"/>
    <w:rsid w:val="00371DDE"/>
    <w:rsid w:val="00372805"/>
    <w:rsid w:val="00375617"/>
    <w:rsid w:val="00375DC7"/>
    <w:rsid w:val="00375E28"/>
    <w:rsid w:val="003760CB"/>
    <w:rsid w:val="00376CF3"/>
    <w:rsid w:val="00376F19"/>
    <w:rsid w:val="003771DF"/>
    <w:rsid w:val="0037734A"/>
    <w:rsid w:val="003774EE"/>
    <w:rsid w:val="0037758B"/>
    <w:rsid w:val="00377BF4"/>
    <w:rsid w:val="00380CA9"/>
    <w:rsid w:val="003815EE"/>
    <w:rsid w:val="00381762"/>
    <w:rsid w:val="00381BE9"/>
    <w:rsid w:val="00382768"/>
    <w:rsid w:val="00382ABA"/>
    <w:rsid w:val="00382BEE"/>
    <w:rsid w:val="00382EAA"/>
    <w:rsid w:val="003837F8"/>
    <w:rsid w:val="00383E93"/>
    <w:rsid w:val="0038442F"/>
    <w:rsid w:val="0038600F"/>
    <w:rsid w:val="0038686F"/>
    <w:rsid w:val="003872CF"/>
    <w:rsid w:val="00387C6E"/>
    <w:rsid w:val="00390109"/>
    <w:rsid w:val="00390301"/>
    <w:rsid w:val="00390824"/>
    <w:rsid w:val="00391AA2"/>
    <w:rsid w:val="00392780"/>
    <w:rsid w:val="00392AA0"/>
    <w:rsid w:val="00393124"/>
    <w:rsid w:val="003931F9"/>
    <w:rsid w:val="00393599"/>
    <w:rsid w:val="0039367C"/>
    <w:rsid w:val="00393DAC"/>
    <w:rsid w:val="00394212"/>
    <w:rsid w:val="00394CF1"/>
    <w:rsid w:val="00394F54"/>
    <w:rsid w:val="00395235"/>
    <w:rsid w:val="00396354"/>
    <w:rsid w:val="00397255"/>
    <w:rsid w:val="003977CF"/>
    <w:rsid w:val="00397A13"/>
    <w:rsid w:val="003A0842"/>
    <w:rsid w:val="003A0A15"/>
    <w:rsid w:val="003A0CB3"/>
    <w:rsid w:val="003A1324"/>
    <w:rsid w:val="003A222C"/>
    <w:rsid w:val="003A2821"/>
    <w:rsid w:val="003A2927"/>
    <w:rsid w:val="003A2984"/>
    <w:rsid w:val="003A2C4F"/>
    <w:rsid w:val="003A2E33"/>
    <w:rsid w:val="003A323D"/>
    <w:rsid w:val="003A46F1"/>
    <w:rsid w:val="003A5AD7"/>
    <w:rsid w:val="003A6B31"/>
    <w:rsid w:val="003A7E0E"/>
    <w:rsid w:val="003B1329"/>
    <w:rsid w:val="003B1E34"/>
    <w:rsid w:val="003B2F50"/>
    <w:rsid w:val="003B2F7A"/>
    <w:rsid w:val="003B3390"/>
    <w:rsid w:val="003B3B82"/>
    <w:rsid w:val="003B4B4F"/>
    <w:rsid w:val="003B5041"/>
    <w:rsid w:val="003B5B5A"/>
    <w:rsid w:val="003B5F08"/>
    <w:rsid w:val="003B6242"/>
    <w:rsid w:val="003B6524"/>
    <w:rsid w:val="003B79F2"/>
    <w:rsid w:val="003B7A41"/>
    <w:rsid w:val="003B7E0E"/>
    <w:rsid w:val="003C1B63"/>
    <w:rsid w:val="003C1F9C"/>
    <w:rsid w:val="003C2210"/>
    <w:rsid w:val="003C2898"/>
    <w:rsid w:val="003C467A"/>
    <w:rsid w:val="003C4922"/>
    <w:rsid w:val="003C4FED"/>
    <w:rsid w:val="003C5802"/>
    <w:rsid w:val="003C6D47"/>
    <w:rsid w:val="003C74D2"/>
    <w:rsid w:val="003D013B"/>
    <w:rsid w:val="003D0216"/>
    <w:rsid w:val="003D17A5"/>
    <w:rsid w:val="003D1F3E"/>
    <w:rsid w:val="003D1F83"/>
    <w:rsid w:val="003D25DF"/>
    <w:rsid w:val="003D2B6D"/>
    <w:rsid w:val="003D4A84"/>
    <w:rsid w:val="003D56D6"/>
    <w:rsid w:val="003E04C5"/>
    <w:rsid w:val="003E1D4B"/>
    <w:rsid w:val="003E214F"/>
    <w:rsid w:val="003E2543"/>
    <w:rsid w:val="003E3BA5"/>
    <w:rsid w:val="003E3E23"/>
    <w:rsid w:val="003E4586"/>
    <w:rsid w:val="003E481B"/>
    <w:rsid w:val="003E5A35"/>
    <w:rsid w:val="003E5E68"/>
    <w:rsid w:val="003E6590"/>
    <w:rsid w:val="003E7A45"/>
    <w:rsid w:val="003F14FC"/>
    <w:rsid w:val="003F1EC2"/>
    <w:rsid w:val="003F342D"/>
    <w:rsid w:val="003F38D4"/>
    <w:rsid w:val="003F3BB0"/>
    <w:rsid w:val="003F41B0"/>
    <w:rsid w:val="003F4F9C"/>
    <w:rsid w:val="003F57E7"/>
    <w:rsid w:val="003F7A8A"/>
    <w:rsid w:val="00400B4E"/>
    <w:rsid w:val="00401153"/>
    <w:rsid w:val="00401ECF"/>
    <w:rsid w:val="004032A8"/>
    <w:rsid w:val="00403A6F"/>
    <w:rsid w:val="00404F3E"/>
    <w:rsid w:val="004063D2"/>
    <w:rsid w:val="004067BC"/>
    <w:rsid w:val="004070C4"/>
    <w:rsid w:val="00407612"/>
    <w:rsid w:val="004077C4"/>
    <w:rsid w:val="0041001E"/>
    <w:rsid w:val="004100AD"/>
    <w:rsid w:val="0041537E"/>
    <w:rsid w:val="004153EC"/>
    <w:rsid w:val="00415492"/>
    <w:rsid w:val="00415779"/>
    <w:rsid w:val="004173D9"/>
    <w:rsid w:val="004176FB"/>
    <w:rsid w:val="0042046E"/>
    <w:rsid w:val="00420693"/>
    <w:rsid w:val="00420841"/>
    <w:rsid w:val="00420AC4"/>
    <w:rsid w:val="00420AF4"/>
    <w:rsid w:val="0042130E"/>
    <w:rsid w:val="00423C72"/>
    <w:rsid w:val="004242D1"/>
    <w:rsid w:val="00424643"/>
    <w:rsid w:val="00425736"/>
    <w:rsid w:val="00425C1B"/>
    <w:rsid w:val="00425C92"/>
    <w:rsid w:val="0042602C"/>
    <w:rsid w:val="00427CAA"/>
    <w:rsid w:val="00430249"/>
    <w:rsid w:val="00430F9E"/>
    <w:rsid w:val="00431055"/>
    <w:rsid w:val="00431621"/>
    <w:rsid w:val="0043353E"/>
    <w:rsid w:val="004339B3"/>
    <w:rsid w:val="00433BC9"/>
    <w:rsid w:val="00433D19"/>
    <w:rsid w:val="0043430B"/>
    <w:rsid w:val="00435CBE"/>
    <w:rsid w:val="00435F11"/>
    <w:rsid w:val="004362B1"/>
    <w:rsid w:val="0043647D"/>
    <w:rsid w:val="00437EAA"/>
    <w:rsid w:val="004400E3"/>
    <w:rsid w:val="004410EA"/>
    <w:rsid w:val="004414C5"/>
    <w:rsid w:val="004414EC"/>
    <w:rsid w:val="004415FB"/>
    <w:rsid w:val="00443578"/>
    <w:rsid w:val="004439B3"/>
    <w:rsid w:val="00444284"/>
    <w:rsid w:val="00446378"/>
    <w:rsid w:val="00446A44"/>
    <w:rsid w:val="004501AC"/>
    <w:rsid w:val="004501F1"/>
    <w:rsid w:val="00450245"/>
    <w:rsid w:val="00451EB8"/>
    <w:rsid w:val="00452025"/>
    <w:rsid w:val="0045306C"/>
    <w:rsid w:val="0045349A"/>
    <w:rsid w:val="00453F51"/>
    <w:rsid w:val="0045425C"/>
    <w:rsid w:val="00454B34"/>
    <w:rsid w:val="00455AAF"/>
    <w:rsid w:val="004563B8"/>
    <w:rsid w:val="00456442"/>
    <w:rsid w:val="0045698C"/>
    <w:rsid w:val="00456FCE"/>
    <w:rsid w:val="004572E1"/>
    <w:rsid w:val="00457E03"/>
    <w:rsid w:val="0046038F"/>
    <w:rsid w:val="0046040D"/>
    <w:rsid w:val="00460C49"/>
    <w:rsid w:val="00461829"/>
    <w:rsid w:val="00461A68"/>
    <w:rsid w:val="0046219F"/>
    <w:rsid w:val="00462E25"/>
    <w:rsid w:val="0046303B"/>
    <w:rsid w:val="00463666"/>
    <w:rsid w:val="00463ADF"/>
    <w:rsid w:val="004647D2"/>
    <w:rsid w:val="00467ED1"/>
    <w:rsid w:val="00471B8C"/>
    <w:rsid w:val="00471F2D"/>
    <w:rsid w:val="00471F33"/>
    <w:rsid w:val="00477040"/>
    <w:rsid w:val="00477151"/>
    <w:rsid w:val="004777CA"/>
    <w:rsid w:val="004801F5"/>
    <w:rsid w:val="0048030A"/>
    <w:rsid w:val="00481234"/>
    <w:rsid w:val="00481B5C"/>
    <w:rsid w:val="00482856"/>
    <w:rsid w:val="00482E83"/>
    <w:rsid w:val="0048430E"/>
    <w:rsid w:val="004846DC"/>
    <w:rsid w:val="004848BE"/>
    <w:rsid w:val="00485F9B"/>
    <w:rsid w:val="004874E4"/>
    <w:rsid w:val="00490652"/>
    <w:rsid w:val="00490A7E"/>
    <w:rsid w:val="00495B0A"/>
    <w:rsid w:val="004965E8"/>
    <w:rsid w:val="00496AEB"/>
    <w:rsid w:val="00496E8B"/>
    <w:rsid w:val="00496EA6"/>
    <w:rsid w:val="00497C52"/>
    <w:rsid w:val="004A01C7"/>
    <w:rsid w:val="004A117F"/>
    <w:rsid w:val="004A3E1D"/>
    <w:rsid w:val="004A3E71"/>
    <w:rsid w:val="004A441A"/>
    <w:rsid w:val="004A4962"/>
    <w:rsid w:val="004A55B4"/>
    <w:rsid w:val="004A592E"/>
    <w:rsid w:val="004A70B3"/>
    <w:rsid w:val="004A765E"/>
    <w:rsid w:val="004A7774"/>
    <w:rsid w:val="004B0FD7"/>
    <w:rsid w:val="004B10E4"/>
    <w:rsid w:val="004B1D1F"/>
    <w:rsid w:val="004B2BB1"/>
    <w:rsid w:val="004B4ACE"/>
    <w:rsid w:val="004B5DA5"/>
    <w:rsid w:val="004B6370"/>
    <w:rsid w:val="004C026E"/>
    <w:rsid w:val="004C0A92"/>
    <w:rsid w:val="004C0B4C"/>
    <w:rsid w:val="004C0DC8"/>
    <w:rsid w:val="004C10A0"/>
    <w:rsid w:val="004C13BD"/>
    <w:rsid w:val="004C17B5"/>
    <w:rsid w:val="004C3354"/>
    <w:rsid w:val="004C3BC9"/>
    <w:rsid w:val="004C4734"/>
    <w:rsid w:val="004C504E"/>
    <w:rsid w:val="004C5816"/>
    <w:rsid w:val="004C6671"/>
    <w:rsid w:val="004C672A"/>
    <w:rsid w:val="004C72FC"/>
    <w:rsid w:val="004D0975"/>
    <w:rsid w:val="004D2316"/>
    <w:rsid w:val="004D34EC"/>
    <w:rsid w:val="004D4047"/>
    <w:rsid w:val="004D434E"/>
    <w:rsid w:val="004D4466"/>
    <w:rsid w:val="004D45E5"/>
    <w:rsid w:val="004D689B"/>
    <w:rsid w:val="004D7081"/>
    <w:rsid w:val="004D799A"/>
    <w:rsid w:val="004E0605"/>
    <w:rsid w:val="004E232F"/>
    <w:rsid w:val="004E261A"/>
    <w:rsid w:val="004E29FB"/>
    <w:rsid w:val="004E2B3E"/>
    <w:rsid w:val="004E37FE"/>
    <w:rsid w:val="004E3BB6"/>
    <w:rsid w:val="004E5135"/>
    <w:rsid w:val="004E5761"/>
    <w:rsid w:val="004E7383"/>
    <w:rsid w:val="004E7421"/>
    <w:rsid w:val="004F08D6"/>
    <w:rsid w:val="004F23AE"/>
    <w:rsid w:val="004F3E1E"/>
    <w:rsid w:val="004F4036"/>
    <w:rsid w:val="004F411B"/>
    <w:rsid w:val="004F41AF"/>
    <w:rsid w:val="004F4FE3"/>
    <w:rsid w:val="004F5362"/>
    <w:rsid w:val="004F5BDF"/>
    <w:rsid w:val="004F5F02"/>
    <w:rsid w:val="004F67F8"/>
    <w:rsid w:val="004F743B"/>
    <w:rsid w:val="004F7A52"/>
    <w:rsid w:val="004F7E53"/>
    <w:rsid w:val="00500666"/>
    <w:rsid w:val="0050143A"/>
    <w:rsid w:val="005017A7"/>
    <w:rsid w:val="005023F6"/>
    <w:rsid w:val="0050287B"/>
    <w:rsid w:val="00502EF7"/>
    <w:rsid w:val="005035BA"/>
    <w:rsid w:val="005039D4"/>
    <w:rsid w:val="00503BC7"/>
    <w:rsid w:val="005045C9"/>
    <w:rsid w:val="00504BDA"/>
    <w:rsid w:val="0050531F"/>
    <w:rsid w:val="00506428"/>
    <w:rsid w:val="00506BD9"/>
    <w:rsid w:val="00506C7A"/>
    <w:rsid w:val="00507DAE"/>
    <w:rsid w:val="00510289"/>
    <w:rsid w:val="005102A1"/>
    <w:rsid w:val="00511B2F"/>
    <w:rsid w:val="00511CF3"/>
    <w:rsid w:val="00511FA2"/>
    <w:rsid w:val="00514C7C"/>
    <w:rsid w:val="0051525B"/>
    <w:rsid w:val="00516F12"/>
    <w:rsid w:val="00517587"/>
    <w:rsid w:val="005200F7"/>
    <w:rsid w:val="00521292"/>
    <w:rsid w:val="005229ED"/>
    <w:rsid w:val="00522ED5"/>
    <w:rsid w:val="0052475C"/>
    <w:rsid w:val="00524E6E"/>
    <w:rsid w:val="0052637D"/>
    <w:rsid w:val="005263F0"/>
    <w:rsid w:val="00526C00"/>
    <w:rsid w:val="0052712D"/>
    <w:rsid w:val="00527796"/>
    <w:rsid w:val="00527811"/>
    <w:rsid w:val="00527CDC"/>
    <w:rsid w:val="00531184"/>
    <w:rsid w:val="005322ED"/>
    <w:rsid w:val="0053587B"/>
    <w:rsid w:val="00535AA1"/>
    <w:rsid w:val="0054079C"/>
    <w:rsid w:val="00541B53"/>
    <w:rsid w:val="00541B64"/>
    <w:rsid w:val="00541BEA"/>
    <w:rsid w:val="00541FD5"/>
    <w:rsid w:val="00542AF5"/>
    <w:rsid w:val="005451F3"/>
    <w:rsid w:val="005452BE"/>
    <w:rsid w:val="0054592A"/>
    <w:rsid w:val="00546772"/>
    <w:rsid w:val="00547436"/>
    <w:rsid w:val="00551010"/>
    <w:rsid w:val="00551C33"/>
    <w:rsid w:val="005524E6"/>
    <w:rsid w:val="00552ADD"/>
    <w:rsid w:val="0055434E"/>
    <w:rsid w:val="0055461F"/>
    <w:rsid w:val="00554B18"/>
    <w:rsid w:val="00554E91"/>
    <w:rsid w:val="00555C5C"/>
    <w:rsid w:val="0055728E"/>
    <w:rsid w:val="00557979"/>
    <w:rsid w:val="00560073"/>
    <w:rsid w:val="00560E58"/>
    <w:rsid w:val="00561126"/>
    <w:rsid w:val="00561816"/>
    <w:rsid w:val="005623BA"/>
    <w:rsid w:val="005624EB"/>
    <w:rsid w:val="00562790"/>
    <w:rsid w:val="00563DA4"/>
    <w:rsid w:val="00563EA9"/>
    <w:rsid w:val="00564CE2"/>
    <w:rsid w:val="0056526C"/>
    <w:rsid w:val="00565C0B"/>
    <w:rsid w:val="00566997"/>
    <w:rsid w:val="005673DC"/>
    <w:rsid w:val="00567949"/>
    <w:rsid w:val="00567AA7"/>
    <w:rsid w:val="0057070D"/>
    <w:rsid w:val="0057088D"/>
    <w:rsid w:val="00571507"/>
    <w:rsid w:val="00572AA0"/>
    <w:rsid w:val="00573EA5"/>
    <w:rsid w:val="00574145"/>
    <w:rsid w:val="005747A8"/>
    <w:rsid w:val="00575556"/>
    <w:rsid w:val="00575CA4"/>
    <w:rsid w:val="00576055"/>
    <w:rsid w:val="0057702C"/>
    <w:rsid w:val="0057779C"/>
    <w:rsid w:val="00577A31"/>
    <w:rsid w:val="0058093A"/>
    <w:rsid w:val="005815D9"/>
    <w:rsid w:val="005818F7"/>
    <w:rsid w:val="00581BB4"/>
    <w:rsid w:val="00581C20"/>
    <w:rsid w:val="005833BB"/>
    <w:rsid w:val="00583A41"/>
    <w:rsid w:val="00583C34"/>
    <w:rsid w:val="00583CC3"/>
    <w:rsid w:val="0058431D"/>
    <w:rsid w:val="005849CB"/>
    <w:rsid w:val="00584A3B"/>
    <w:rsid w:val="00584F58"/>
    <w:rsid w:val="0058607B"/>
    <w:rsid w:val="0058634B"/>
    <w:rsid w:val="0058739F"/>
    <w:rsid w:val="005876CF"/>
    <w:rsid w:val="005904E6"/>
    <w:rsid w:val="005904F2"/>
    <w:rsid w:val="00591335"/>
    <w:rsid w:val="0059169B"/>
    <w:rsid w:val="00591CD4"/>
    <w:rsid w:val="005932C6"/>
    <w:rsid w:val="00594866"/>
    <w:rsid w:val="005949E7"/>
    <w:rsid w:val="00595DAE"/>
    <w:rsid w:val="00597B48"/>
    <w:rsid w:val="005A0D3A"/>
    <w:rsid w:val="005A0E58"/>
    <w:rsid w:val="005A10DB"/>
    <w:rsid w:val="005A143C"/>
    <w:rsid w:val="005A17B0"/>
    <w:rsid w:val="005A1EF9"/>
    <w:rsid w:val="005A31F0"/>
    <w:rsid w:val="005A3B28"/>
    <w:rsid w:val="005A4E17"/>
    <w:rsid w:val="005A55BD"/>
    <w:rsid w:val="005A5AFE"/>
    <w:rsid w:val="005A610C"/>
    <w:rsid w:val="005A7AD6"/>
    <w:rsid w:val="005B0A16"/>
    <w:rsid w:val="005B1037"/>
    <w:rsid w:val="005B2093"/>
    <w:rsid w:val="005B261F"/>
    <w:rsid w:val="005B3306"/>
    <w:rsid w:val="005B337E"/>
    <w:rsid w:val="005B45D7"/>
    <w:rsid w:val="005B499C"/>
    <w:rsid w:val="005B4A25"/>
    <w:rsid w:val="005B4B15"/>
    <w:rsid w:val="005B644A"/>
    <w:rsid w:val="005C0082"/>
    <w:rsid w:val="005C1808"/>
    <w:rsid w:val="005C34EB"/>
    <w:rsid w:val="005C40A2"/>
    <w:rsid w:val="005C43E9"/>
    <w:rsid w:val="005C4E96"/>
    <w:rsid w:val="005C6459"/>
    <w:rsid w:val="005C7D0E"/>
    <w:rsid w:val="005D0ADC"/>
    <w:rsid w:val="005D0C0A"/>
    <w:rsid w:val="005D1CAA"/>
    <w:rsid w:val="005D27DE"/>
    <w:rsid w:val="005D2A72"/>
    <w:rsid w:val="005D2C85"/>
    <w:rsid w:val="005D2F95"/>
    <w:rsid w:val="005D38FB"/>
    <w:rsid w:val="005D4899"/>
    <w:rsid w:val="005D4E02"/>
    <w:rsid w:val="005D6D70"/>
    <w:rsid w:val="005E011A"/>
    <w:rsid w:val="005E12EF"/>
    <w:rsid w:val="005E1A3E"/>
    <w:rsid w:val="005E21D2"/>
    <w:rsid w:val="005E36D1"/>
    <w:rsid w:val="005E3FA2"/>
    <w:rsid w:val="005E4BAB"/>
    <w:rsid w:val="005E506E"/>
    <w:rsid w:val="005E5F4D"/>
    <w:rsid w:val="005E784F"/>
    <w:rsid w:val="005E786C"/>
    <w:rsid w:val="005F04FD"/>
    <w:rsid w:val="005F0AAC"/>
    <w:rsid w:val="005F24DD"/>
    <w:rsid w:val="005F266C"/>
    <w:rsid w:val="005F2909"/>
    <w:rsid w:val="005F3D88"/>
    <w:rsid w:val="005F4A84"/>
    <w:rsid w:val="005F4C0A"/>
    <w:rsid w:val="005F5E67"/>
    <w:rsid w:val="005F6084"/>
    <w:rsid w:val="005F65CB"/>
    <w:rsid w:val="005F6CDC"/>
    <w:rsid w:val="005F7A21"/>
    <w:rsid w:val="006009AD"/>
    <w:rsid w:val="00601CEB"/>
    <w:rsid w:val="0060258D"/>
    <w:rsid w:val="00602CD4"/>
    <w:rsid w:val="006033DF"/>
    <w:rsid w:val="00604C97"/>
    <w:rsid w:val="00605719"/>
    <w:rsid w:val="00605763"/>
    <w:rsid w:val="00605817"/>
    <w:rsid w:val="00605860"/>
    <w:rsid w:val="006067CB"/>
    <w:rsid w:val="00606CB5"/>
    <w:rsid w:val="006073BA"/>
    <w:rsid w:val="00607C26"/>
    <w:rsid w:val="00607D40"/>
    <w:rsid w:val="00610DD4"/>
    <w:rsid w:val="00611836"/>
    <w:rsid w:val="0061294E"/>
    <w:rsid w:val="0061323C"/>
    <w:rsid w:val="00613419"/>
    <w:rsid w:val="00613A41"/>
    <w:rsid w:val="00613DCD"/>
    <w:rsid w:val="00614014"/>
    <w:rsid w:val="00614172"/>
    <w:rsid w:val="0061433A"/>
    <w:rsid w:val="006145EE"/>
    <w:rsid w:val="00614773"/>
    <w:rsid w:val="006166F8"/>
    <w:rsid w:val="00617167"/>
    <w:rsid w:val="006174F3"/>
    <w:rsid w:val="00622219"/>
    <w:rsid w:val="006223D4"/>
    <w:rsid w:val="00622C72"/>
    <w:rsid w:val="00622CB6"/>
    <w:rsid w:val="00623D02"/>
    <w:rsid w:val="00625AE3"/>
    <w:rsid w:val="006264C6"/>
    <w:rsid w:val="00627587"/>
    <w:rsid w:val="0062794D"/>
    <w:rsid w:val="00627D51"/>
    <w:rsid w:val="006300DC"/>
    <w:rsid w:val="006302F3"/>
    <w:rsid w:val="00630648"/>
    <w:rsid w:val="00630A0B"/>
    <w:rsid w:val="00631745"/>
    <w:rsid w:val="00631B24"/>
    <w:rsid w:val="00631DD7"/>
    <w:rsid w:val="00631EC3"/>
    <w:rsid w:val="0063270B"/>
    <w:rsid w:val="00632939"/>
    <w:rsid w:val="00632C5E"/>
    <w:rsid w:val="006330E6"/>
    <w:rsid w:val="006333D6"/>
    <w:rsid w:val="006335BC"/>
    <w:rsid w:val="00633BF0"/>
    <w:rsid w:val="00633F01"/>
    <w:rsid w:val="00634698"/>
    <w:rsid w:val="00634BB5"/>
    <w:rsid w:val="00636431"/>
    <w:rsid w:val="00636D51"/>
    <w:rsid w:val="00637463"/>
    <w:rsid w:val="006401D2"/>
    <w:rsid w:val="006405CA"/>
    <w:rsid w:val="0064076C"/>
    <w:rsid w:val="00640C71"/>
    <w:rsid w:val="0064274F"/>
    <w:rsid w:val="006428CD"/>
    <w:rsid w:val="00642B95"/>
    <w:rsid w:val="00642E2B"/>
    <w:rsid w:val="00644D1B"/>
    <w:rsid w:val="00644E5C"/>
    <w:rsid w:val="006468A1"/>
    <w:rsid w:val="00646B58"/>
    <w:rsid w:val="00647291"/>
    <w:rsid w:val="006477C4"/>
    <w:rsid w:val="00650A21"/>
    <w:rsid w:val="00651B56"/>
    <w:rsid w:val="00652487"/>
    <w:rsid w:val="00652885"/>
    <w:rsid w:val="00653FFA"/>
    <w:rsid w:val="00654BAA"/>
    <w:rsid w:val="00655681"/>
    <w:rsid w:val="00657AE0"/>
    <w:rsid w:val="00657CF5"/>
    <w:rsid w:val="00657F45"/>
    <w:rsid w:val="006601D5"/>
    <w:rsid w:val="00660588"/>
    <w:rsid w:val="00660899"/>
    <w:rsid w:val="0066091D"/>
    <w:rsid w:val="006609B4"/>
    <w:rsid w:val="006611EB"/>
    <w:rsid w:val="00661846"/>
    <w:rsid w:val="0066292F"/>
    <w:rsid w:val="00662A46"/>
    <w:rsid w:val="00663418"/>
    <w:rsid w:val="00664EE2"/>
    <w:rsid w:val="00665609"/>
    <w:rsid w:val="00665912"/>
    <w:rsid w:val="00665BEC"/>
    <w:rsid w:val="006660D5"/>
    <w:rsid w:val="006663F7"/>
    <w:rsid w:val="00666DEA"/>
    <w:rsid w:val="006671BD"/>
    <w:rsid w:val="006676FF"/>
    <w:rsid w:val="006679D9"/>
    <w:rsid w:val="00667CCE"/>
    <w:rsid w:val="00667E9D"/>
    <w:rsid w:val="0067062E"/>
    <w:rsid w:val="00670D73"/>
    <w:rsid w:val="00671099"/>
    <w:rsid w:val="006710BA"/>
    <w:rsid w:val="0067113D"/>
    <w:rsid w:val="00673021"/>
    <w:rsid w:val="0067419A"/>
    <w:rsid w:val="00675141"/>
    <w:rsid w:val="00675251"/>
    <w:rsid w:val="0067545D"/>
    <w:rsid w:val="006754AA"/>
    <w:rsid w:val="00675F3C"/>
    <w:rsid w:val="006772C9"/>
    <w:rsid w:val="00682EA6"/>
    <w:rsid w:val="00685098"/>
    <w:rsid w:val="00685388"/>
    <w:rsid w:val="00685AAC"/>
    <w:rsid w:val="00686575"/>
    <w:rsid w:val="0068699B"/>
    <w:rsid w:val="00686CB1"/>
    <w:rsid w:val="006875C3"/>
    <w:rsid w:val="006876ED"/>
    <w:rsid w:val="00687758"/>
    <w:rsid w:val="00687EC1"/>
    <w:rsid w:val="006918A0"/>
    <w:rsid w:val="0069198D"/>
    <w:rsid w:val="00691F52"/>
    <w:rsid w:val="00692385"/>
    <w:rsid w:val="00694849"/>
    <w:rsid w:val="00694F38"/>
    <w:rsid w:val="00695453"/>
    <w:rsid w:val="006955A6"/>
    <w:rsid w:val="0069582F"/>
    <w:rsid w:val="00695889"/>
    <w:rsid w:val="00695BE5"/>
    <w:rsid w:val="006969C2"/>
    <w:rsid w:val="006972D8"/>
    <w:rsid w:val="006A1060"/>
    <w:rsid w:val="006A350A"/>
    <w:rsid w:val="006A35FD"/>
    <w:rsid w:val="006A3CEF"/>
    <w:rsid w:val="006A4F93"/>
    <w:rsid w:val="006A526A"/>
    <w:rsid w:val="006A66E7"/>
    <w:rsid w:val="006A6AF8"/>
    <w:rsid w:val="006A6C96"/>
    <w:rsid w:val="006B11F9"/>
    <w:rsid w:val="006B1339"/>
    <w:rsid w:val="006B21A6"/>
    <w:rsid w:val="006B2847"/>
    <w:rsid w:val="006B2D22"/>
    <w:rsid w:val="006B3736"/>
    <w:rsid w:val="006B3B26"/>
    <w:rsid w:val="006B47B0"/>
    <w:rsid w:val="006B4D2C"/>
    <w:rsid w:val="006B6752"/>
    <w:rsid w:val="006B697D"/>
    <w:rsid w:val="006B77B4"/>
    <w:rsid w:val="006C0229"/>
    <w:rsid w:val="006C044B"/>
    <w:rsid w:val="006C28F0"/>
    <w:rsid w:val="006C2D06"/>
    <w:rsid w:val="006C30D2"/>
    <w:rsid w:val="006C4056"/>
    <w:rsid w:val="006C490E"/>
    <w:rsid w:val="006C4961"/>
    <w:rsid w:val="006C5B0F"/>
    <w:rsid w:val="006C6CBD"/>
    <w:rsid w:val="006D00AD"/>
    <w:rsid w:val="006D062E"/>
    <w:rsid w:val="006D09DD"/>
    <w:rsid w:val="006D0CBC"/>
    <w:rsid w:val="006D1BEE"/>
    <w:rsid w:val="006D2026"/>
    <w:rsid w:val="006D2E61"/>
    <w:rsid w:val="006D3010"/>
    <w:rsid w:val="006D3F80"/>
    <w:rsid w:val="006D4441"/>
    <w:rsid w:val="006D476B"/>
    <w:rsid w:val="006D47BF"/>
    <w:rsid w:val="006D5960"/>
    <w:rsid w:val="006D69D5"/>
    <w:rsid w:val="006D6FA3"/>
    <w:rsid w:val="006D74D7"/>
    <w:rsid w:val="006D7EC7"/>
    <w:rsid w:val="006E01E3"/>
    <w:rsid w:val="006E0260"/>
    <w:rsid w:val="006E1FE0"/>
    <w:rsid w:val="006E24A4"/>
    <w:rsid w:val="006E2B33"/>
    <w:rsid w:val="006E3C58"/>
    <w:rsid w:val="006E3E4E"/>
    <w:rsid w:val="006E4245"/>
    <w:rsid w:val="006E4635"/>
    <w:rsid w:val="006E4823"/>
    <w:rsid w:val="006E6495"/>
    <w:rsid w:val="006E7847"/>
    <w:rsid w:val="006F05DE"/>
    <w:rsid w:val="006F07AB"/>
    <w:rsid w:val="006F2346"/>
    <w:rsid w:val="006F34D6"/>
    <w:rsid w:val="006F38D4"/>
    <w:rsid w:val="006F3A66"/>
    <w:rsid w:val="006F3E05"/>
    <w:rsid w:val="006F3E64"/>
    <w:rsid w:val="006F3F88"/>
    <w:rsid w:val="006F44CC"/>
    <w:rsid w:val="006F55FE"/>
    <w:rsid w:val="006F5DDB"/>
    <w:rsid w:val="006F75B4"/>
    <w:rsid w:val="0070053B"/>
    <w:rsid w:val="0070071A"/>
    <w:rsid w:val="00700A39"/>
    <w:rsid w:val="00701982"/>
    <w:rsid w:val="0070284C"/>
    <w:rsid w:val="00702866"/>
    <w:rsid w:val="007040E9"/>
    <w:rsid w:val="007048F9"/>
    <w:rsid w:val="00704B18"/>
    <w:rsid w:val="0070521F"/>
    <w:rsid w:val="0070544D"/>
    <w:rsid w:val="007056EF"/>
    <w:rsid w:val="00705E4D"/>
    <w:rsid w:val="007074A9"/>
    <w:rsid w:val="007112FE"/>
    <w:rsid w:val="00712147"/>
    <w:rsid w:val="00712DEB"/>
    <w:rsid w:val="0071314C"/>
    <w:rsid w:val="007131A4"/>
    <w:rsid w:val="00713911"/>
    <w:rsid w:val="007146F6"/>
    <w:rsid w:val="00714991"/>
    <w:rsid w:val="0071517A"/>
    <w:rsid w:val="007153B7"/>
    <w:rsid w:val="007159B5"/>
    <w:rsid w:val="00715AD6"/>
    <w:rsid w:val="00716BAD"/>
    <w:rsid w:val="007176EA"/>
    <w:rsid w:val="0072007A"/>
    <w:rsid w:val="007200CB"/>
    <w:rsid w:val="007216D9"/>
    <w:rsid w:val="00721A6E"/>
    <w:rsid w:val="00721A8F"/>
    <w:rsid w:val="00721B75"/>
    <w:rsid w:val="00721BD6"/>
    <w:rsid w:val="00723D1F"/>
    <w:rsid w:val="00724128"/>
    <w:rsid w:val="007259D1"/>
    <w:rsid w:val="00725EEC"/>
    <w:rsid w:val="007264D1"/>
    <w:rsid w:val="00726740"/>
    <w:rsid w:val="00727204"/>
    <w:rsid w:val="007276BB"/>
    <w:rsid w:val="00727BD9"/>
    <w:rsid w:val="00727F35"/>
    <w:rsid w:val="00730497"/>
    <w:rsid w:val="00730661"/>
    <w:rsid w:val="00730723"/>
    <w:rsid w:val="00730A5C"/>
    <w:rsid w:val="00730C5B"/>
    <w:rsid w:val="007313E4"/>
    <w:rsid w:val="00733252"/>
    <w:rsid w:val="007348E2"/>
    <w:rsid w:val="007357D4"/>
    <w:rsid w:val="00735EF3"/>
    <w:rsid w:val="00735F10"/>
    <w:rsid w:val="007369DD"/>
    <w:rsid w:val="007376FC"/>
    <w:rsid w:val="00737A83"/>
    <w:rsid w:val="00737B22"/>
    <w:rsid w:val="00737FFD"/>
    <w:rsid w:val="00740D89"/>
    <w:rsid w:val="00742ACB"/>
    <w:rsid w:val="00742C49"/>
    <w:rsid w:val="007431A5"/>
    <w:rsid w:val="00743EBD"/>
    <w:rsid w:val="007449FE"/>
    <w:rsid w:val="00744C5D"/>
    <w:rsid w:val="007457AB"/>
    <w:rsid w:val="007458BC"/>
    <w:rsid w:val="00745B9E"/>
    <w:rsid w:val="00745D56"/>
    <w:rsid w:val="00747E52"/>
    <w:rsid w:val="007509A6"/>
    <w:rsid w:val="00750DD0"/>
    <w:rsid w:val="00751183"/>
    <w:rsid w:val="0075130B"/>
    <w:rsid w:val="00754FE6"/>
    <w:rsid w:val="007555F2"/>
    <w:rsid w:val="007558C0"/>
    <w:rsid w:val="0075590B"/>
    <w:rsid w:val="00755ABB"/>
    <w:rsid w:val="00756272"/>
    <w:rsid w:val="00757310"/>
    <w:rsid w:val="0076042D"/>
    <w:rsid w:val="00762391"/>
    <w:rsid w:val="0076246F"/>
    <w:rsid w:val="0076253B"/>
    <w:rsid w:val="00762655"/>
    <w:rsid w:val="00762C63"/>
    <w:rsid w:val="00763224"/>
    <w:rsid w:val="00764967"/>
    <w:rsid w:val="007649B4"/>
    <w:rsid w:val="007653F8"/>
    <w:rsid w:val="007677B2"/>
    <w:rsid w:val="007702C5"/>
    <w:rsid w:val="007717FE"/>
    <w:rsid w:val="0077232D"/>
    <w:rsid w:val="007723BA"/>
    <w:rsid w:val="00772F02"/>
    <w:rsid w:val="00772F65"/>
    <w:rsid w:val="007739DB"/>
    <w:rsid w:val="0077498D"/>
    <w:rsid w:val="00774DF5"/>
    <w:rsid w:val="00774EDC"/>
    <w:rsid w:val="007754C4"/>
    <w:rsid w:val="00775921"/>
    <w:rsid w:val="00777257"/>
    <w:rsid w:val="00780E3F"/>
    <w:rsid w:val="0078161A"/>
    <w:rsid w:val="007816C9"/>
    <w:rsid w:val="0078231F"/>
    <w:rsid w:val="00782958"/>
    <w:rsid w:val="00782ED7"/>
    <w:rsid w:val="00783AC9"/>
    <w:rsid w:val="00783D94"/>
    <w:rsid w:val="00783DD1"/>
    <w:rsid w:val="0078460A"/>
    <w:rsid w:val="0078521E"/>
    <w:rsid w:val="00785271"/>
    <w:rsid w:val="007852B8"/>
    <w:rsid w:val="00785EE5"/>
    <w:rsid w:val="0078647F"/>
    <w:rsid w:val="0078733B"/>
    <w:rsid w:val="00787994"/>
    <w:rsid w:val="00790701"/>
    <w:rsid w:val="0079145A"/>
    <w:rsid w:val="00791530"/>
    <w:rsid w:val="007918A3"/>
    <w:rsid w:val="00792821"/>
    <w:rsid w:val="00792EA2"/>
    <w:rsid w:val="007932D6"/>
    <w:rsid w:val="007935BE"/>
    <w:rsid w:val="00793D2E"/>
    <w:rsid w:val="007944B4"/>
    <w:rsid w:val="00794615"/>
    <w:rsid w:val="00794AD4"/>
    <w:rsid w:val="007953F3"/>
    <w:rsid w:val="00795844"/>
    <w:rsid w:val="0079687A"/>
    <w:rsid w:val="00796953"/>
    <w:rsid w:val="00796D36"/>
    <w:rsid w:val="00796D89"/>
    <w:rsid w:val="00797B74"/>
    <w:rsid w:val="007A080E"/>
    <w:rsid w:val="007A1841"/>
    <w:rsid w:val="007A1AC2"/>
    <w:rsid w:val="007A1D04"/>
    <w:rsid w:val="007A326B"/>
    <w:rsid w:val="007A424D"/>
    <w:rsid w:val="007A4B35"/>
    <w:rsid w:val="007A4C17"/>
    <w:rsid w:val="007A579A"/>
    <w:rsid w:val="007A66A3"/>
    <w:rsid w:val="007A73F4"/>
    <w:rsid w:val="007B07DA"/>
    <w:rsid w:val="007B111C"/>
    <w:rsid w:val="007B19F4"/>
    <w:rsid w:val="007B1E07"/>
    <w:rsid w:val="007B1E29"/>
    <w:rsid w:val="007B30D2"/>
    <w:rsid w:val="007B3B24"/>
    <w:rsid w:val="007B478F"/>
    <w:rsid w:val="007B51FD"/>
    <w:rsid w:val="007B599E"/>
    <w:rsid w:val="007B77CA"/>
    <w:rsid w:val="007C0464"/>
    <w:rsid w:val="007C048F"/>
    <w:rsid w:val="007C1040"/>
    <w:rsid w:val="007C1369"/>
    <w:rsid w:val="007C1D55"/>
    <w:rsid w:val="007C2E8E"/>
    <w:rsid w:val="007C37C1"/>
    <w:rsid w:val="007C38EF"/>
    <w:rsid w:val="007C443F"/>
    <w:rsid w:val="007C515A"/>
    <w:rsid w:val="007C6661"/>
    <w:rsid w:val="007D0D0A"/>
    <w:rsid w:val="007D122A"/>
    <w:rsid w:val="007D1674"/>
    <w:rsid w:val="007D1E31"/>
    <w:rsid w:val="007D1E4C"/>
    <w:rsid w:val="007D1EDC"/>
    <w:rsid w:val="007D2E31"/>
    <w:rsid w:val="007D36BE"/>
    <w:rsid w:val="007D4C20"/>
    <w:rsid w:val="007D5DEB"/>
    <w:rsid w:val="007D5EC9"/>
    <w:rsid w:val="007D6068"/>
    <w:rsid w:val="007D6C1A"/>
    <w:rsid w:val="007D6DE7"/>
    <w:rsid w:val="007D6EB1"/>
    <w:rsid w:val="007D784F"/>
    <w:rsid w:val="007D7D1E"/>
    <w:rsid w:val="007E1741"/>
    <w:rsid w:val="007E1822"/>
    <w:rsid w:val="007E184E"/>
    <w:rsid w:val="007E1A52"/>
    <w:rsid w:val="007E2641"/>
    <w:rsid w:val="007E2DA7"/>
    <w:rsid w:val="007E2DE2"/>
    <w:rsid w:val="007E2E79"/>
    <w:rsid w:val="007E50F6"/>
    <w:rsid w:val="007F1F35"/>
    <w:rsid w:val="007F22B7"/>
    <w:rsid w:val="007F238A"/>
    <w:rsid w:val="007F2E4C"/>
    <w:rsid w:val="007F54E4"/>
    <w:rsid w:val="007F5AC4"/>
    <w:rsid w:val="007F5F6E"/>
    <w:rsid w:val="007F6BA9"/>
    <w:rsid w:val="007F72A1"/>
    <w:rsid w:val="00800B3B"/>
    <w:rsid w:val="008014A4"/>
    <w:rsid w:val="00801674"/>
    <w:rsid w:val="00801B1D"/>
    <w:rsid w:val="008023BA"/>
    <w:rsid w:val="008023F8"/>
    <w:rsid w:val="008024B4"/>
    <w:rsid w:val="008027C8"/>
    <w:rsid w:val="00802EDF"/>
    <w:rsid w:val="00804E43"/>
    <w:rsid w:val="008050AF"/>
    <w:rsid w:val="00805664"/>
    <w:rsid w:val="00806E2A"/>
    <w:rsid w:val="00807199"/>
    <w:rsid w:val="00807BCD"/>
    <w:rsid w:val="00807DEA"/>
    <w:rsid w:val="00810471"/>
    <w:rsid w:val="00810A36"/>
    <w:rsid w:val="00810AEE"/>
    <w:rsid w:val="00813014"/>
    <w:rsid w:val="00813906"/>
    <w:rsid w:val="00814499"/>
    <w:rsid w:val="00814897"/>
    <w:rsid w:val="008152D8"/>
    <w:rsid w:val="00815D2F"/>
    <w:rsid w:val="0081639C"/>
    <w:rsid w:val="0081672A"/>
    <w:rsid w:val="00816C90"/>
    <w:rsid w:val="008178FA"/>
    <w:rsid w:val="00817ECA"/>
    <w:rsid w:val="008218FD"/>
    <w:rsid w:val="00821BCB"/>
    <w:rsid w:val="008220E9"/>
    <w:rsid w:val="008229D8"/>
    <w:rsid w:val="00822D8D"/>
    <w:rsid w:val="00822F9C"/>
    <w:rsid w:val="008236D6"/>
    <w:rsid w:val="008240C0"/>
    <w:rsid w:val="0082491F"/>
    <w:rsid w:val="00824D00"/>
    <w:rsid w:val="00825814"/>
    <w:rsid w:val="0082611D"/>
    <w:rsid w:val="008268F6"/>
    <w:rsid w:val="00826994"/>
    <w:rsid w:val="00826C11"/>
    <w:rsid w:val="00827EC8"/>
    <w:rsid w:val="00830B4E"/>
    <w:rsid w:val="008321BE"/>
    <w:rsid w:val="00832957"/>
    <w:rsid w:val="00834017"/>
    <w:rsid w:val="00834222"/>
    <w:rsid w:val="00834E9C"/>
    <w:rsid w:val="00835A7C"/>
    <w:rsid w:val="008360B9"/>
    <w:rsid w:val="00836409"/>
    <w:rsid w:val="00836DBB"/>
    <w:rsid w:val="00837431"/>
    <w:rsid w:val="00837D7A"/>
    <w:rsid w:val="00840EB7"/>
    <w:rsid w:val="00843AA5"/>
    <w:rsid w:val="008443F5"/>
    <w:rsid w:val="008454CA"/>
    <w:rsid w:val="00845E88"/>
    <w:rsid w:val="00846645"/>
    <w:rsid w:val="00846907"/>
    <w:rsid w:val="00846B45"/>
    <w:rsid w:val="00847A14"/>
    <w:rsid w:val="00847AC0"/>
    <w:rsid w:val="00850711"/>
    <w:rsid w:val="0085078C"/>
    <w:rsid w:val="008509B1"/>
    <w:rsid w:val="008517CB"/>
    <w:rsid w:val="00851A06"/>
    <w:rsid w:val="00851E3F"/>
    <w:rsid w:val="00853AF4"/>
    <w:rsid w:val="00854D0A"/>
    <w:rsid w:val="00855783"/>
    <w:rsid w:val="008565B3"/>
    <w:rsid w:val="0085688E"/>
    <w:rsid w:val="00856AEB"/>
    <w:rsid w:val="00860344"/>
    <w:rsid w:val="0086036C"/>
    <w:rsid w:val="008615FD"/>
    <w:rsid w:val="00861A0F"/>
    <w:rsid w:val="00862A35"/>
    <w:rsid w:val="008636E2"/>
    <w:rsid w:val="00864885"/>
    <w:rsid w:val="0086505B"/>
    <w:rsid w:val="00866D0C"/>
    <w:rsid w:val="0086700B"/>
    <w:rsid w:val="0087112C"/>
    <w:rsid w:val="008715AA"/>
    <w:rsid w:val="00871621"/>
    <w:rsid w:val="008723B9"/>
    <w:rsid w:val="00873AEF"/>
    <w:rsid w:val="00873BC1"/>
    <w:rsid w:val="00873C21"/>
    <w:rsid w:val="00873D21"/>
    <w:rsid w:val="0087485C"/>
    <w:rsid w:val="008748A5"/>
    <w:rsid w:val="00874E1E"/>
    <w:rsid w:val="0087615F"/>
    <w:rsid w:val="00876571"/>
    <w:rsid w:val="0087697A"/>
    <w:rsid w:val="008769F1"/>
    <w:rsid w:val="00877774"/>
    <w:rsid w:val="00877F27"/>
    <w:rsid w:val="008803D5"/>
    <w:rsid w:val="00880515"/>
    <w:rsid w:val="00882A1F"/>
    <w:rsid w:val="00883BB3"/>
    <w:rsid w:val="008843DF"/>
    <w:rsid w:val="008845A8"/>
    <w:rsid w:val="00884A27"/>
    <w:rsid w:val="0088576B"/>
    <w:rsid w:val="00886637"/>
    <w:rsid w:val="00886CE7"/>
    <w:rsid w:val="00890395"/>
    <w:rsid w:val="008903D1"/>
    <w:rsid w:val="00890FEE"/>
    <w:rsid w:val="00891795"/>
    <w:rsid w:val="0089314D"/>
    <w:rsid w:val="008932FF"/>
    <w:rsid w:val="00893D62"/>
    <w:rsid w:val="00893EF8"/>
    <w:rsid w:val="00894039"/>
    <w:rsid w:val="00894770"/>
    <w:rsid w:val="008947CE"/>
    <w:rsid w:val="00895840"/>
    <w:rsid w:val="00896352"/>
    <w:rsid w:val="008963FD"/>
    <w:rsid w:val="00896452"/>
    <w:rsid w:val="00896EBD"/>
    <w:rsid w:val="00897F84"/>
    <w:rsid w:val="008A0446"/>
    <w:rsid w:val="008A17CC"/>
    <w:rsid w:val="008A1D10"/>
    <w:rsid w:val="008A2427"/>
    <w:rsid w:val="008A2D18"/>
    <w:rsid w:val="008A3E8D"/>
    <w:rsid w:val="008A4B3A"/>
    <w:rsid w:val="008A532A"/>
    <w:rsid w:val="008A5A7F"/>
    <w:rsid w:val="008A6BAB"/>
    <w:rsid w:val="008A7703"/>
    <w:rsid w:val="008A79AB"/>
    <w:rsid w:val="008B044B"/>
    <w:rsid w:val="008B0577"/>
    <w:rsid w:val="008B0868"/>
    <w:rsid w:val="008B0985"/>
    <w:rsid w:val="008B156A"/>
    <w:rsid w:val="008B230E"/>
    <w:rsid w:val="008B4065"/>
    <w:rsid w:val="008B5478"/>
    <w:rsid w:val="008B5FC7"/>
    <w:rsid w:val="008B6E6A"/>
    <w:rsid w:val="008B7395"/>
    <w:rsid w:val="008B7A8B"/>
    <w:rsid w:val="008B7EA3"/>
    <w:rsid w:val="008C04B4"/>
    <w:rsid w:val="008C09CE"/>
    <w:rsid w:val="008C1516"/>
    <w:rsid w:val="008C18BF"/>
    <w:rsid w:val="008C213F"/>
    <w:rsid w:val="008C2223"/>
    <w:rsid w:val="008C232E"/>
    <w:rsid w:val="008C36EB"/>
    <w:rsid w:val="008C456E"/>
    <w:rsid w:val="008C4F4C"/>
    <w:rsid w:val="008C58AF"/>
    <w:rsid w:val="008C7236"/>
    <w:rsid w:val="008C764A"/>
    <w:rsid w:val="008C7741"/>
    <w:rsid w:val="008D10A6"/>
    <w:rsid w:val="008D3B0D"/>
    <w:rsid w:val="008D3C8C"/>
    <w:rsid w:val="008D476E"/>
    <w:rsid w:val="008D633A"/>
    <w:rsid w:val="008D71F3"/>
    <w:rsid w:val="008D725C"/>
    <w:rsid w:val="008D7CC4"/>
    <w:rsid w:val="008E135A"/>
    <w:rsid w:val="008E1E33"/>
    <w:rsid w:val="008E1FAF"/>
    <w:rsid w:val="008E282E"/>
    <w:rsid w:val="008E2CFB"/>
    <w:rsid w:val="008E2DFF"/>
    <w:rsid w:val="008E3ECB"/>
    <w:rsid w:val="008E40AA"/>
    <w:rsid w:val="008E435A"/>
    <w:rsid w:val="008E5024"/>
    <w:rsid w:val="008E5411"/>
    <w:rsid w:val="008E7B6A"/>
    <w:rsid w:val="008F1026"/>
    <w:rsid w:val="008F12F2"/>
    <w:rsid w:val="008F1E50"/>
    <w:rsid w:val="008F1F8A"/>
    <w:rsid w:val="008F422F"/>
    <w:rsid w:val="008F5D1C"/>
    <w:rsid w:val="008F78F2"/>
    <w:rsid w:val="0090006D"/>
    <w:rsid w:val="009004AF"/>
    <w:rsid w:val="00900968"/>
    <w:rsid w:val="009011FB"/>
    <w:rsid w:val="009012F2"/>
    <w:rsid w:val="00901AC9"/>
    <w:rsid w:val="00902375"/>
    <w:rsid w:val="00902929"/>
    <w:rsid w:val="009029A8"/>
    <w:rsid w:val="00902D1E"/>
    <w:rsid w:val="009035FE"/>
    <w:rsid w:val="00903A05"/>
    <w:rsid w:val="009055AC"/>
    <w:rsid w:val="00905601"/>
    <w:rsid w:val="0090615D"/>
    <w:rsid w:val="009065AB"/>
    <w:rsid w:val="00907385"/>
    <w:rsid w:val="009103C8"/>
    <w:rsid w:val="009133D0"/>
    <w:rsid w:val="00913426"/>
    <w:rsid w:val="00913BCE"/>
    <w:rsid w:val="0091409E"/>
    <w:rsid w:val="0091444E"/>
    <w:rsid w:val="00914D31"/>
    <w:rsid w:val="00914E44"/>
    <w:rsid w:val="00915461"/>
    <w:rsid w:val="00916D82"/>
    <w:rsid w:val="00917095"/>
    <w:rsid w:val="009172A8"/>
    <w:rsid w:val="00921553"/>
    <w:rsid w:val="0092180B"/>
    <w:rsid w:val="0092241C"/>
    <w:rsid w:val="009245B1"/>
    <w:rsid w:val="00927259"/>
    <w:rsid w:val="009305A7"/>
    <w:rsid w:val="0093094E"/>
    <w:rsid w:val="00930ABB"/>
    <w:rsid w:val="009323AB"/>
    <w:rsid w:val="00932C65"/>
    <w:rsid w:val="00933A00"/>
    <w:rsid w:val="00933D51"/>
    <w:rsid w:val="009345E8"/>
    <w:rsid w:val="00934EDC"/>
    <w:rsid w:val="00936094"/>
    <w:rsid w:val="00936857"/>
    <w:rsid w:val="00936ACA"/>
    <w:rsid w:val="0093776D"/>
    <w:rsid w:val="00937F5F"/>
    <w:rsid w:val="0094049F"/>
    <w:rsid w:val="0094105B"/>
    <w:rsid w:val="009411FE"/>
    <w:rsid w:val="00941D25"/>
    <w:rsid w:val="009425F9"/>
    <w:rsid w:val="00942E62"/>
    <w:rsid w:val="00943342"/>
    <w:rsid w:val="00943ED7"/>
    <w:rsid w:val="00944B82"/>
    <w:rsid w:val="00944C23"/>
    <w:rsid w:val="009452B4"/>
    <w:rsid w:val="00945614"/>
    <w:rsid w:val="009466C0"/>
    <w:rsid w:val="00946F35"/>
    <w:rsid w:val="00950525"/>
    <w:rsid w:val="009507AE"/>
    <w:rsid w:val="00950A04"/>
    <w:rsid w:val="00950C97"/>
    <w:rsid w:val="0095124C"/>
    <w:rsid w:val="00953217"/>
    <w:rsid w:val="009534A6"/>
    <w:rsid w:val="00953880"/>
    <w:rsid w:val="00954405"/>
    <w:rsid w:val="00954AEA"/>
    <w:rsid w:val="00954EB3"/>
    <w:rsid w:val="009554BD"/>
    <w:rsid w:val="009555F7"/>
    <w:rsid w:val="00955D2D"/>
    <w:rsid w:val="00955EFC"/>
    <w:rsid w:val="0096069E"/>
    <w:rsid w:val="00960CA2"/>
    <w:rsid w:val="009614D5"/>
    <w:rsid w:val="00962245"/>
    <w:rsid w:val="00963112"/>
    <w:rsid w:val="009633EE"/>
    <w:rsid w:val="009656BD"/>
    <w:rsid w:val="00966068"/>
    <w:rsid w:val="009662BB"/>
    <w:rsid w:val="00966F19"/>
    <w:rsid w:val="009679AD"/>
    <w:rsid w:val="009704A1"/>
    <w:rsid w:val="00972758"/>
    <w:rsid w:val="00972892"/>
    <w:rsid w:val="00974EF9"/>
    <w:rsid w:val="00975CE8"/>
    <w:rsid w:val="00976324"/>
    <w:rsid w:val="0097646A"/>
    <w:rsid w:val="00976CC4"/>
    <w:rsid w:val="00977141"/>
    <w:rsid w:val="009772C6"/>
    <w:rsid w:val="0097748E"/>
    <w:rsid w:val="00977C06"/>
    <w:rsid w:val="00984D85"/>
    <w:rsid w:val="009856F4"/>
    <w:rsid w:val="00985BCB"/>
    <w:rsid w:val="009870A4"/>
    <w:rsid w:val="009901C5"/>
    <w:rsid w:val="009902A4"/>
    <w:rsid w:val="00991A90"/>
    <w:rsid w:val="00991ACC"/>
    <w:rsid w:val="00992443"/>
    <w:rsid w:val="009924D3"/>
    <w:rsid w:val="00992739"/>
    <w:rsid w:val="00993CD5"/>
    <w:rsid w:val="009943B7"/>
    <w:rsid w:val="0099609E"/>
    <w:rsid w:val="00996D68"/>
    <w:rsid w:val="00996EEB"/>
    <w:rsid w:val="009A002B"/>
    <w:rsid w:val="009A1DA2"/>
    <w:rsid w:val="009A2CF4"/>
    <w:rsid w:val="009A317A"/>
    <w:rsid w:val="009A3405"/>
    <w:rsid w:val="009A3544"/>
    <w:rsid w:val="009A35FE"/>
    <w:rsid w:val="009A3A3B"/>
    <w:rsid w:val="009A45C5"/>
    <w:rsid w:val="009A5715"/>
    <w:rsid w:val="009A5EE1"/>
    <w:rsid w:val="009A68A4"/>
    <w:rsid w:val="009B0AC0"/>
    <w:rsid w:val="009B0BE1"/>
    <w:rsid w:val="009B1178"/>
    <w:rsid w:val="009B257E"/>
    <w:rsid w:val="009B2D3F"/>
    <w:rsid w:val="009B3BEC"/>
    <w:rsid w:val="009B3E87"/>
    <w:rsid w:val="009B44A5"/>
    <w:rsid w:val="009B4B98"/>
    <w:rsid w:val="009B688F"/>
    <w:rsid w:val="009B7C00"/>
    <w:rsid w:val="009C0B22"/>
    <w:rsid w:val="009C151F"/>
    <w:rsid w:val="009C374C"/>
    <w:rsid w:val="009C4603"/>
    <w:rsid w:val="009C49F2"/>
    <w:rsid w:val="009C553B"/>
    <w:rsid w:val="009C554A"/>
    <w:rsid w:val="009C64F8"/>
    <w:rsid w:val="009C717D"/>
    <w:rsid w:val="009D06B6"/>
    <w:rsid w:val="009D0C7F"/>
    <w:rsid w:val="009D0F61"/>
    <w:rsid w:val="009D1191"/>
    <w:rsid w:val="009D1533"/>
    <w:rsid w:val="009D1BB0"/>
    <w:rsid w:val="009D233D"/>
    <w:rsid w:val="009D29ED"/>
    <w:rsid w:val="009D345E"/>
    <w:rsid w:val="009D3D2C"/>
    <w:rsid w:val="009D3F5E"/>
    <w:rsid w:val="009D49B2"/>
    <w:rsid w:val="009D4D53"/>
    <w:rsid w:val="009D4E9B"/>
    <w:rsid w:val="009D736D"/>
    <w:rsid w:val="009D785D"/>
    <w:rsid w:val="009D7A1E"/>
    <w:rsid w:val="009E02A4"/>
    <w:rsid w:val="009E1335"/>
    <w:rsid w:val="009E2A2E"/>
    <w:rsid w:val="009E3417"/>
    <w:rsid w:val="009E3448"/>
    <w:rsid w:val="009E37EC"/>
    <w:rsid w:val="009E386F"/>
    <w:rsid w:val="009E3C7D"/>
    <w:rsid w:val="009E3D04"/>
    <w:rsid w:val="009E400B"/>
    <w:rsid w:val="009E49C1"/>
    <w:rsid w:val="009E522B"/>
    <w:rsid w:val="009E5569"/>
    <w:rsid w:val="009E592B"/>
    <w:rsid w:val="009F0881"/>
    <w:rsid w:val="009F08AA"/>
    <w:rsid w:val="009F0983"/>
    <w:rsid w:val="009F0CFA"/>
    <w:rsid w:val="009F0E19"/>
    <w:rsid w:val="009F27EA"/>
    <w:rsid w:val="009F2900"/>
    <w:rsid w:val="009F3339"/>
    <w:rsid w:val="009F3737"/>
    <w:rsid w:val="009F3C5B"/>
    <w:rsid w:val="009F41BB"/>
    <w:rsid w:val="009F47DD"/>
    <w:rsid w:val="009F49D5"/>
    <w:rsid w:val="009F4B59"/>
    <w:rsid w:val="009F5662"/>
    <w:rsid w:val="009F68DA"/>
    <w:rsid w:val="009F6A33"/>
    <w:rsid w:val="009F6FCE"/>
    <w:rsid w:val="00A00684"/>
    <w:rsid w:val="00A00C84"/>
    <w:rsid w:val="00A00D42"/>
    <w:rsid w:val="00A012CD"/>
    <w:rsid w:val="00A016CC"/>
    <w:rsid w:val="00A02E15"/>
    <w:rsid w:val="00A041AF"/>
    <w:rsid w:val="00A04BFA"/>
    <w:rsid w:val="00A05191"/>
    <w:rsid w:val="00A05316"/>
    <w:rsid w:val="00A0551D"/>
    <w:rsid w:val="00A062E2"/>
    <w:rsid w:val="00A07C38"/>
    <w:rsid w:val="00A07D03"/>
    <w:rsid w:val="00A11125"/>
    <w:rsid w:val="00A11427"/>
    <w:rsid w:val="00A11652"/>
    <w:rsid w:val="00A11DE7"/>
    <w:rsid w:val="00A12926"/>
    <w:rsid w:val="00A12D40"/>
    <w:rsid w:val="00A136FC"/>
    <w:rsid w:val="00A13904"/>
    <w:rsid w:val="00A1416A"/>
    <w:rsid w:val="00A15341"/>
    <w:rsid w:val="00A15587"/>
    <w:rsid w:val="00A15710"/>
    <w:rsid w:val="00A15B0F"/>
    <w:rsid w:val="00A166C0"/>
    <w:rsid w:val="00A16BA4"/>
    <w:rsid w:val="00A16D76"/>
    <w:rsid w:val="00A16E7F"/>
    <w:rsid w:val="00A207EE"/>
    <w:rsid w:val="00A20874"/>
    <w:rsid w:val="00A20CFE"/>
    <w:rsid w:val="00A212B4"/>
    <w:rsid w:val="00A23546"/>
    <w:rsid w:val="00A2596F"/>
    <w:rsid w:val="00A25F3B"/>
    <w:rsid w:val="00A27AFF"/>
    <w:rsid w:val="00A27E3E"/>
    <w:rsid w:val="00A30059"/>
    <w:rsid w:val="00A30313"/>
    <w:rsid w:val="00A305EF"/>
    <w:rsid w:val="00A30CE8"/>
    <w:rsid w:val="00A310B2"/>
    <w:rsid w:val="00A31335"/>
    <w:rsid w:val="00A3199D"/>
    <w:rsid w:val="00A31C5A"/>
    <w:rsid w:val="00A32651"/>
    <w:rsid w:val="00A32892"/>
    <w:rsid w:val="00A32D51"/>
    <w:rsid w:val="00A33779"/>
    <w:rsid w:val="00A3459C"/>
    <w:rsid w:val="00A3486E"/>
    <w:rsid w:val="00A349BE"/>
    <w:rsid w:val="00A35710"/>
    <w:rsid w:val="00A36554"/>
    <w:rsid w:val="00A37855"/>
    <w:rsid w:val="00A40A00"/>
    <w:rsid w:val="00A40D60"/>
    <w:rsid w:val="00A411EA"/>
    <w:rsid w:val="00A424AE"/>
    <w:rsid w:val="00A428EC"/>
    <w:rsid w:val="00A42E8E"/>
    <w:rsid w:val="00A431FA"/>
    <w:rsid w:val="00A43DEF"/>
    <w:rsid w:val="00A445A1"/>
    <w:rsid w:val="00A446AF"/>
    <w:rsid w:val="00A44C5C"/>
    <w:rsid w:val="00A45291"/>
    <w:rsid w:val="00A45B6B"/>
    <w:rsid w:val="00A462BC"/>
    <w:rsid w:val="00A464AF"/>
    <w:rsid w:val="00A47354"/>
    <w:rsid w:val="00A476BA"/>
    <w:rsid w:val="00A50086"/>
    <w:rsid w:val="00A50942"/>
    <w:rsid w:val="00A517AE"/>
    <w:rsid w:val="00A52E4B"/>
    <w:rsid w:val="00A5322A"/>
    <w:rsid w:val="00A54973"/>
    <w:rsid w:val="00A55EA6"/>
    <w:rsid w:val="00A55F8A"/>
    <w:rsid w:val="00A569D9"/>
    <w:rsid w:val="00A56B83"/>
    <w:rsid w:val="00A57359"/>
    <w:rsid w:val="00A573C2"/>
    <w:rsid w:val="00A5751A"/>
    <w:rsid w:val="00A57657"/>
    <w:rsid w:val="00A600F5"/>
    <w:rsid w:val="00A601AC"/>
    <w:rsid w:val="00A603CC"/>
    <w:rsid w:val="00A6134C"/>
    <w:rsid w:val="00A6152E"/>
    <w:rsid w:val="00A61697"/>
    <w:rsid w:val="00A61860"/>
    <w:rsid w:val="00A629BD"/>
    <w:rsid w:val="00A62BC5"/>
    <w:rsid w:val="00A63041"/>
    <w:rsid w:val="00A633DF"/>
    <w:rsid w:val="00A636E0"/>
    <w:rsid w:val="00A642E5"/>
    <w:rsid w:val="00A64CBB"/>
    <w:rsid w:val="00A64D36"/>
    <w:rsid w:val="00A658B7"/>
    <w:rsid w:val="00A66B7B"/>
    <w:rsid w:val="00A66FCD"/>
    <w:rsid w:val="00A70A34"/>
    <w:rsid w:val="00A71ADD"/>
    <w:rsid w:val="00A72837"/>
    <w:rsid w:val="00A730DD"/>
    <w:rsid w:val="00A7371F"/>
    <w:rsid w:val="00A75D4E"/>
    <w:rsid w:val="00A77CF6"/>
    <w:rsid w:val="00A80241"/>
    <w:rsid w:val="00A80A05"/>
    <w:rsid w:val="00A80C69"/>
    <w:rsid w:val="00A81252"/>
    <w:rsid w:val="00A83464"/>
    <w:rsid w:val="00A83B47"/>
    <w:rsid w:val="00A83FCD"/>
    <w:rsid w:val="00A85909"/>
    <w:rsid w:val="00A8678B"/>
    <w:rsid w:val="00A87737"/>
    <w:rsid w:val="00A90033"/>
    <w:rsid w:val="00A903BB"/>
    <w:rsid w:val="00A904B5"/>
    <w:rsid w:val="00A9051E"/>
    <w:rsid w:val="00A90898"/>
    <w:rsid w:val="00A91258"/>
    <w:rsid w:val="00A914ED"/>
    <w:rsid w:val="00A92B0E"/>
    <w:rsid w:val="00A92C96"/>
    <w:rsid w:val="00A92DAE"/>
    <w:rsid w:val="00A934D6"/>
    <w:rsid w:val="00A936E1"/>
    <w:rsid w:val="00A9372B"/>
    <w:rsid w:val="00A939AC"/>
    <w:rsid w:val="00A95684"/>
    <w:rsid w:val="00A961A0"/>
    <w:rsid w:val="00A96434"/>
    <w:rsid w:val="00A965D6"/>
    <w:rsid w:val="00AA074E"/>
    <w:rsid w:val="00AA1AC7"/>
    <w:rsid w:val="00AA1FAB"/>
    <w:rsid w:val="00AA24C1"/>
    <w:rsid w:val="00AA26CF"/>
    <w:rsid w:val="00AA2979"/>
    <w:rsid w:val="00AA2AAF"/>
    <w:rsid w:val="00AA39BB"/>
    <w:rsid w:val="00AA62BC"/>
    <w:rsid w:val="00AB011A"/>
    <w:rsid w:val="00AB14A8"/>
    <w:rsid w:val="00AB1A93"/>
    <w:rsid w:val="00AB1E29"/>
    <w:rsid w:val="00AB1F23"/>
    <w:rsid w:val="00AB1FBA"/>
    <w:rsid w:val="00AB2DD0"/>
    <w:rsid w:val="00AB328E"/>
    <w:rsid w:val="00AB3C73"/>
    <w:rsid w:val="00AB40F2"/>
    <w:rsid w:val="00AB4C45"/>
    <w:rsid w:val="00AB4FEA"/>
    <w:rsid w:val="00AB569E"/>
    <w:rsid w:val="00AB6A19"/>
    <w:rsid w:val="00AB6CBA"/>
    <w:rsid w:val="00AB6F19"/>
    <w:rsid w:val="00AC0717"/>
    <w:rsid w:val="00AC0D84"/>
    <w:rsid w:val="00AC1FA6"/>
    <w:rsid w:val="00AC25C4"/>
    <w:rsid w:val="00AC2FAA"/>
    <w:rsid w:val="00AC32D1"/>
    <w:rsid w:val="00AC501C"/>
    <w:rsid w:val="00AC5542"/>
    <w:rsid w:val="00AC5AF1"/>
    <w:rsid w:val="00AC67B3"/>
    <w:rsid w:val="00AC6FD2"/>
    <w:rsid w:val="00AC7305"/>
    <w:rsid w:val="00AC78D8"/>
    <w:rsid w:val="00AC7EF0"/>
    <w:rsid w:val="00AD087E"/>
    <w:rsid w:val="00AD0BCF"/>
    <w:rsid w:val="00AD0E7C"/>
    <w:rsid w:val="00AD1CC7"/>
    <w:rsid w:val="00AD3136"/>
    <w:rsid w:val="00AD3693"/>
    <w:rsid w:val="00AD42CD"/>
    <w:rsid w:val="00AD51D5"/>
    <w:rsid w:val="00AD521C"/>
    <w:rsid w:val="00AD6E0A"/>
    <w:rsid w:val="00AD704C"/>
    <w:rsid w:val="00AD7372"/>
    <w:rsid w:val="00AE27D6"/>
    <w:rsid w:val="00AE3B04"/>
    <w:rsid w:val="00AE3E46"/>
    <w:rsid w:val="00AE51E3"/>
    <w:rsid w:val="00AE5B8B"/>
    <w:rsid w:val="00AE6DB7"/>
    <w:rsid w:val="00AE7048"/>
    <w:rsid w:val="00AE7953"/>
    <w:rsid w:val="00AF038C"/>
    <w:rsid w:val="00AF1111"/>
    <w:rsid w:val="00AF1157"/>
    <w:rsid w:val="00AF1BAA"/>
    <w:rsid w:val="00AF2427"/>
    <w:rsid w:val="00AF24E2"/>
    <w:rsid w:val="00AF2AD0"/>
    <w:rsid w:val="00AF3756"/>
    <w:rsid w:val="00AF3BD4"/>
    <w:rsid w:val="00AF504A"/>
    <w:rsid w:val="00AF567F"/>
    <w:rsid w:val="00AF6016"/>
    <w:rsid w:val="00AF69F6"/>
    <w:rsid w:val="00AF6BCA"/>
    <w:rsid w:val="00AF7CB3"/>
    <w:rsid w:val="00B0019C"/>
    <w:rsid w:val="00B00CE7"/>
    <w:rsid w:val="00B00E3B"/>
    <w:rsid w:val="00B00FCD"/>
    <w:rsid w:val="00B014AF"/>
    <w:rsid w:val="00B023B7"/>
    <w:rsid w:val="00B02583"/>
    <w:rsid w:val="00B0286C"/>
    <w:rsid w:val="00B05878"/>
    <w:rsid w:val="00B05932"/>
    <w:rsid w:val="00B0657B"/>
    <w:rsid w:val="00B06620"/>
    <w:rsid w:val="00B06A80"/>
    <w:rsid w:val="00B06A82"/>
    <w:rsid w:val="00B10D5A"/>
    <w:rsid w:val="00B1172F"/>
    <w:rsid w:val="00B11E4F"/>
    <w:rsid w:val="00B13573"/>
    <w:rsid w:val="00B137B1"/>
    <w:rsid w:val="00B153F4"/>
    <w:rsid w:val="00B16219"/>
    <w:rsid w:val="00B166BE"/>
    <w:rsid w:val="00B20660"/>
    <w:rsid w:val="00B22D20"/>
    <w:rsid w:val="00B23897"/>
    <w:rsid w:val="00B245CD"/>
    <w:rsid w:val="00B24C55"/>
    <w:rsid w:val="00B25191"/>
    <w:rsid w:val="00B2675C"/>
    <w:rsid w:val="00B26DA5"/>
    <w:rsid w:val="00B270BB"/>
    <w:rsid w:val="00B27992"/>
    <w:rsid w:val="00B306CE"/>
    <w:rsid w:val="00B324E9"/>
    <w:rsid w:val="00B34319"/>
    <w:rsid w:val="00B345D0"/>
    <w:rsid w:val="00B354C1"/>
    <w:rsid w:val="00B361F9"/>
    <w:rsid w:val="00B37212"/>
    <w:rsid w:val="00B3754E"/>
    <w:rsid w:val="00B406B3"/>
    <w:rsid w:val="00B41A02"/>
    <w:rsid w:val="00B430C5"/>
    <w:rsid w:val="00B439CF"/>
    <w:rsid w:val="00B45B66"/>
    <w:rsid w:val="00B45F2E"/>
    <w:rsid w:val="00B477A2"/>
    <w:rsid w:val="00B50459"/>
    <w:rsid w:val="00B50F74"/>
    <w:rsid w:val="00B51219"/>
    <w:rsid w:val="00B5147A"/>
    <w:rsid w:val="00B52842"/>
    <w:rsid w:val="00B529A9"/>
    <w:rsid w:val="00B52BF8"/>
    <w:rsid w:val="00B53132"/>
    <w:rsid w:val="00B549D5"/>
    <w:rsid w:val="00B54A9E"/>
    <w:rsid w:val="00B54CED"/>
    <w:rsid w:val="00B556A1"/>
    <w:rsid w:val="00B55995"/>
    <w:rsid w:val="00B569B6"/>
    <w:rsid w:val="00B6016A"/>
    <w:rsid w:val="00B604B6"/>
    <w:rsid w:val="00B60A49"/>
    <w:rsid w:val="00B625F5"/>
    <w:rsid w:val="00B62764"/>
    <w:rsid w:val="00B65371"/>
    <w:rsid w:val="00B66E56"/>
    <w:rsid w:val="00B670E4"/>
    <w:rsid w:val="00B671FB"/>
    <w:rsid w:val="00B67820"/>
    <w:rsid w:val="00B70046"/>
    <w:rsid w:val="00B70312"/>
    <w:rsid w:val="00B703D7"/>
    <w:rsid w:val="00B713BF"/>
    <w:rsid w:val="00B7149B"/>
    <w:rsid w:val="00B72919"/>
    <w:rsid w:val="00B73596"/>
    <w:rsid w:val="00B73828"/>
    <w:rsid w:val="00B73AAE"/>
    <w:rsid w:val="00B73FFC"/>
    <w:rsid w:val="00B746CC"/>
    <w:rsid w:val="00B749FD"/>
    <w:rsid w:val="00B759DE"/>
    <w:rsid w:val="00B75E76"/>
    <w:rsid w:val="00B76D06"/>
    <w:rsid w:val="00B77D65"/>
    <w:rsid w:val="00B80122"/>
    <w:rsid w:val="00B80487"/>
    <w:rsid w:val="00B80753"/>
    <w:rsid w:val="00B808A8"/>
    <w:rsid w:val="00B81A81"/>
    <w:rsid w:val="00B82356"/>
    <w:rsid w:val="00B8272B"/>
    <w:rsid w:val="00B83E52"/>
    <w:rsid w:val="00B84DFB"/>
    <w:rsid w:val="00B84E33"/>
    <w:rsid w:val="00B86641"/>
    <w:rsid w:val="00B86BF6"/>
    <w:rsid w:val="00B874E1"/>
    <w:rsid w:val="00B87FE8"/>
    <w:rsid w:val="00B903E7"/>
    <w:rsid w:val="00B91C3B"/>
    <w:rsid w:val="00B92758"/>
    <w:rsid w:val="00B92924"/>
    <w:rsid w:val="00B93BFF"/>
    <w:rsid w:val="00B9506B"/>
    <w:rsid w:val="00B9567C"/>
    <w:rsid w:val="00B95ABB"/>
    <w:rsid w:val="00B9732B"/>
    <w:rsid w:val="00BA0083"/>
    <w:rsid w:val="00BA0AA5"/>
    <w:rsid w:val="00BA0D21"/>
    <w:rsid w:val="00BA1C8D"/>
    <w:rsid w:val="00BA1EF7"/>
    <w:rsid w:val="00BA256A"/>
    <w:rsid w:val="00BA3163"/>
    <w:rsid w:val="00BA402C"/>
    <w:rsid w:val="00BA4807"/>
    <w:rsid w:val="00BA53CF"/>
    <w:rsid w:val="00BA7257"/>
    <w:rsid w:val="00BA72B1"/>
    <w:rsid w:val="00BA7430"/>
    <w:rsid w:val="00BA7E35"/>
    <w:rsid w:val="00BB0B5A"/>
    <w:rsid w:val="00BB0B83"/>
    <w:rsid w:val="00BB1C72"/>
    <w:rsid w:val="00BB2A7B"/>
    <w:rsid w:val="00BB359E"/>
    <w:rsid w:val="00BB362C"/>
    <w:rsid w:val="00BB52D3"/>
    <w:rsid w:val="00BB65BB"/>
    <w:rsid w:val="00BB67CF"/>
    <w:rsid w:val="00BB7603"/>
    <w:rsid w:val="00BB7AC3"/>
    <w:rsid w:val="00BC17F4"/>
    <w:rsid w:val="00BC1EC0"/>
    <w:rsid w:val="00BC20A3"/>
    <w:rsid w:val="00BC25FB"/>
    <w:rsid w:val="00BC2675"/>
    <w:rsid w:val="00BC26EB"/>
    <w:rsid w:val="00BC4709"/>
    <w:rsid w:val="00BC5B6D"/>
    <w:rsid w:val="00BC5E93"/>
    <w:rsid w:val="00BC7FB4"/>
    <w:rsid w:val="00BD0070"/>
    <w:rsid w:val="00BD01F5"/>
    <w:rsid w:val="00BD065E"/>
    <w:rsid w:val="00BD0951"/>
    <w:rsid w:val="00BD097C"/>
    <w:rsid w:val="00BD0CAB"/>
    <w:rsid w:val="00BD12FB"/>
    <w:rsid w:val="00BD2F9A"/>
    <w:rsid w:val="00BD31A6"/>
    <w:rsid w:val="00BD3A86"/>
    <w:rsid w:val="00BD44CB"/>
    <w:rsid w:val="00BD48CD"/>
    <w:rsid w:val="00BD4BB8"/>
    <w:rsid w:val="00BD50D4"/>
    <w:rsid w:val="00BD5BC0"/>
    <w:rsid w:val="00BD5E57"/>
    <w:rsid w:val="00BD5EA2"/>
    <w:rsid w:val="00BD635A"/>
    <w:rsid w:val="00BE07CE"/>
    <w:rsid w:val="00BE089B"/>
    <w:rsid w:val="00BE182B"/>
    <w:rsid w:val="00BE1DD3"/>
    <w:rsid w:val="00BE1E78"/>
    <w:rsid w:val="00BE2392"/>
    <w:rsid w:val="00BE2A56"/>
    <w:rsid w:val="00BE342D"/>
    <w:rsid w:val="00BE3A88"/>
    <w:rsid w:val="00BE3B1B"/>
    <w:rsid w:val="00BE650B"/>
    <w:rsid w:val="00BE76E8"/>
    <w:rsid w:val="00BE78B3"/>
    <w:rsid w:val="00BE7BF9"/>
    <w:rsid w:val="00BF0DDA"/>
    <w:rsid w:val="00BF183E"/>
    <w:rsid w:val="00BF4602"/>
    <w:rsid w:val="00BF463F"/>
    <w:rsid w:val="00BF4DF3"/>
    <w:rsid w:val="00BF525B"/>
    <w:rsid w:val="00BF6BDF"/>
    <w:rsid w:val="00BF7B92"/>
    <w:rsid w:val="00C01222"/>
    <w:rsid w:val="00C03F38"/>
    <w:rsid w:val="00C041CE"/>
    <w:rsid w:val="00C06993"/>
    <w:rsid w:val="00C06AEC"/>
    <w:rsid w:val="00C0753B"/>
    <w:rsid w:val="00C07616"/>
    <w:rsid w:val="00C0784F"/>
    <w:rsid w:val="00C07BA0"/>
    <w:rsid w:val="00C07C60"/>
    <w:rsid w:val="00C109D4"/>
    <w:rsid w:val="00C116DE"/>
    <w:rsid w:val="00C121AA"/>
    <w:rsid w:val="00C12D61"/>
    <w:rsid w:val="00C12EE9"/>
    <w:rsid w:val="00C13392"/>
    <w:rsid w:val="00C13E3A"/>
    <w:rsid w:val="00C13F1E"/>
    <w:rsid w:val="00C1410A"/>
    <w:rsid w:val="00C15071"/>
    <w:rsid w:val="00C15DBF"/>
    <w:rsid w:val="00C16041"/>
    <w:rsid w:val="00C165EE"/>
    <w:rsid w:val="00C1674D"/>
    <w:rsid w:val="00C2029B"/>
    <w:rsid w:val="00C20C73"/>
    <w:rsid w:val="00C20D10"/>
    <w:rsid w:val="00C215DD"/>
    <w:rsid w:val="00C21C21"/>
    <w:rsid w:val="00C230D8"/>
    <w:rsid w:val="00C24182"/>
    <w:rsid w:val="00C24D56"/>
    <w:rsid w:val="00C24F46"/>
    <w:rsid w:val="00C24FA8"/>
    <w:rsid w:val="00C259AD"/>
    <w:rsid w:val="00C26600"/>
    <w:rsid w:val="00C2706A"/>
    <w:rsid w:val="00C30EDE"/>
    <w:rsid w:val="00C3111A"/>
    <w:rsid w:val="00C31CA6"/>
    <w:rsid w:val="00C3220D"/>
    <w:rsid w:val="00C327D9"/>
    <w:rsid w:val="00C328FE"/>
    <w:rsid w:val="00C3353E"/>
    <w:rsid w:val="00C33BFC"/>
    <w:rsid w:val="00C3400C"/>
    <w:rsid w:val="00C340D8"/>
    <w:rsid w:val="00C347E7"/>
    <w:rsid w:val="00C3618C"/>
    <w:rsid w:val="00C363F7"/>
    <w:rsid w:val="00C37ED2"/>
    <w:rsid w:val="00C400BC"/>
    <w:rsid w:val="00C4059D"/>
    <w:rsid w:val="00C4117B"/>
    <w:rsid w:val="00C42524"/>
    <w:rsid w:val="00C4357F"/>
    <w:rsid w:val="00C43753"/>
    <w:rsid w:val="00C43B02"/>
    <w:rsid w:val="00C43F6F"/>
    <w:rsid w:val="00C446B6"/>
    <w:rsid w:val="00C44CFF"/>
    <w:rsid w:val="00C450C8"/>
    <w:rsid w:val="00C45809"/>
    <w:rsid w:val="00C459D1"/>
    <w:rsid w:val="00C4649C"/>
    <w:rsid w:val="00C47658"/>
    <w:rsid w:val="00C527AF"/>
    <w:rsid w:val="00C52DDE"/>
    <w:rsid w:val="00C5338A"/>
    <w:rsid w:val="00C53F95"/>
    <w:rsid w:val="00C549B3"/>
    <w:rsid w:val="00C5775A"/>
    <w:rsid w:val="00C57949"/>
    <w:rsid w:val="00C57E99"/>
    <w:rsid w:val="00C60801"/>
    <w:rsid w:val="00C60ADD"/>
    <w:rsid w:val="00C61785"/>
    <w:rsid w:val="00C6189B"/>
    <w:rsid w:val="00C61F2F"/>
    <w:rsid w:val="00C621EF"/>
    <w:rsid w:val="00C62ED9"/>
    <w:rsid w:val="00C64CA5"/>
    <w:rsid w:val="00C653AC"/>
    <w:rsid w:val="00C65AB5"/>
    <w:rsid w:val="00C65FF9"/>
    <w:rsid w:val="00C67793"/>
    <w:rsid w:val="00C67BF0"/>
    <w:rsid w:val="00C70825"/>
    <w:rsid w:val="00C711DA"/>
    <w:rsid w:val="00C712AD"/>
    <w:rsid w:val="00C71C8C"/>
    <w:rsid w:val="00C735C0"/>
    <w:rsid w:val="00C7406A"/>
    <w:rsid w:val="00C74986"/>
    <w:rsid w:val="00C75C89"/>
    <w:rsid w:val="00C766B1"/>
    <w:rsid w:val="00C76A18"/>
    <w:rsid w:val="00C81325"/>
    <w:rsid w:val="00C823F1"/>
    <w:rsid w:val="00C826F9"/>
    <w:rsid w:val="00C8418F"/>
    <w:rsid w:val="00C84206"/>
    <w:rsid w:val="00C849FC"/>
    <w:rsid w:val="00C84AF6"/>
    <w:rsid w:val="00C85B16"/>
    <w:rsid w:val="00C85BD6"/>
    <w:rsid w:val="00C85C76"/>
    <w:rsid w:val="00C86688"/>
    <w:rsid w:val="00C86AB3"/>
    <w:rsid w:val="00C876F6"/>
    <w:rsid w:val="00C87DF4"/>
    <w:rsid w:val="00C90464"/>
    <w:rsid w:val="00C90673"/>
    <w:rsid w:val="00C90A96"/>
    <w:rsid w:val="00C90D5A"/>
    <w:rsid w:val="00C9156D"/>
    <w:rsid w:val="00C92888"/>
    <w:rsid w:val="00C93593"/>
    <w:rsid w:val="00C948D5"/>
    <w:rsid w:val="00C95D1A"/>
    <w:rsid w:val="00C95E8D"/>
    <w:rsid w:val="00C96291"/>
    <w:rsid w:val="00C97256"/>
    <w:rsid w:val="00C9759B"/>
    <w:rsid w:val="00C97929"/>
    <w:rsid w:val="00C979A2"/>
    <w:rsid w:val="00C97AB8"/>
    <w:rsid w:val="00CA048E"/>
    <w:rsid w:val="00CA090C"/>
    <w:rsid w:val="00CA3819"/>
    <w:rsid w:val="00CA3CD3"/>
    <w:rsid w:val="00CA4E63"/>
    <w:rsid w:val="00CA4FFD"/>
    <w:rsid w:val="00CA68F1"/>
    <w:rsid w:val="00CA74BA"/>
    <w:rsid w:val="00CB08A2"/>
    <w:rsid w:val="00CB1D5F"/>
    <w:rsid w:val="00CB1DE0"/>
    <w:rsid w:val="00CB1F21"/>
    <w:rsid w:val="00CB2142"/>
    <w:rsid w:val="00CB2548"/>
    <w:rsid w:val="00CB27C8"/>
    <w:rsid w:val="00CB41B8"/>
    <w:rsid w:val="00CB43B4"/>
    <w:rsid w:val="00CB453B"/>
    <w:rsid w:val="00CB4E12"/>
    <w:rsid w:val="00CB4F25"/>
    <w:rsid w:val="00CB6547"/>
    <w:rsid w:val="00CB7220"/>
    <w:rsid w:val="00CB7308"/>
    <w:rsid w:val="00CB7412"/>
    <w:rsid w:val="00CC0DE5"/>
    <w:rsid w:val="00CC1D99"/>
    <w:rsid w:val="00CC23BF"/>
    <w:rsid w:val="00CC2FDA"/>
    <w:rsid w:val="00CC3B73"/>
    <w:rsid w:val="00CC4159"/>
    <w:rsid w:val="00CC46C8"/>
    <w:rsid w:val="00CC4EC7"/>
    <w:rsid w:val="00CC5DB1"/>
    <w:rsid w:val="00CC7B43"/>
    <w:rsid w:val="00CC7C63"/>
    <w:rsid w:val="00CD0055"/>
    <w:rsid w:val="00CD0580"/>
    <w:rsid w:val="00CD148E"/>
    <w:rsid w:val="00CD2BF6"/>
    <w:rsid w:val="00CD395C"/>
    <w:rsid w:val="00CD420B"/>
    <w:rsid w:val="00CD4256"/>
    <w:rsid w:val="00CD4AFF"/>
    <w:rsid w:val="00CD5D83"/>
    <w:rsid w:val="00CD6174"/>
    <w:rsid w:val="00CD658C"/>
    <w:rsid w:val="00CD66C3"/>
    <w:rsid w:val="00CD70CD"/>
    <w:rsid w:val="00CE0C47"/>
    <w:rsid w:val="00CE2905"/>
    <w:rsid w:val="00CE3F84"/>
    <w:rsid w:val="00CE5756"/>
    <w:rsid w:val="00CE58BC"/>
    <w:rsid w:val="00CE5CFF"/>
    <w:rsid w:val="00CE5E35"/>
    <w:rsid w:val="00CE7A53"/>
    <w:rsid w:val="00CF02AE"/>
    <w:rsid w:val="00CF146D"/>
    <w:rsid w:val="00CF19CD"/>
    <w:rsid w:val="00CF1A80"/>
    <w:rsid w:val="00CF1DE0"/>
    <w:rsid w:val="00CF1F93"/>
    <w:rsid w:val="00CF40D9"/>
    <w:rsid w:val="00CF44B5"/>
    <w:rsid w:val="00CF6E54"/>
    <w:rsid w:val="00CF729D"/>
    <w:rsid w:val="00CF759F"/>
    <w:rsid w:val="00CF7C99"/>
    <w:rsid w:val="00D006AC"/>
    <w:rsid w:val="00D009A8"/>
    <w:rsid w:val="00D0212E"/>
    <w:rsid w:val="00D022CE"/>
    <w:rsid w:val="00D023A6"/>
    <w:rsid w:val="00D02400"/>
    <w:rsid w:val="00D02D5B"/>
    <w:rsid w:val="00D03214"/>
    <w:rsid w:val="00D05013"/>
    <w:rsid w:val="00D05DD4"/>
    <w:rsid w:val="00D074F3"/>
    <w:rsid w:val="00D1033C"/>
    <w:rsid w:val="00D10486"/>
    <w:rsid w:val="00D105D2"/>
    <w:rsid w:val="00D10C4E"/>
    <w:rsid w:val="00D11838"/>
    <w:rsid w:val="00D1284D"/>
    <w:rsid w:val="00D12B03"/>
    <w:rsid w:val="00D130F0"/>
    <w:rsid w:val="00D13FDA"/>
    <w:rsid w:val="00D1453F"/>
    <w:rsid w:val="00D14F54"/>
    <w:rsid w:val="00D1518A"/>
    <w:rsid w:val="00D1560B"/>
    <w:rsid w:val="00D15942"/>
    <w:rsid w:val="00D15ACF"/>
    <w:rsid w:val="00D165D4"/>
    <w:rsid w:val="00D17800"/>
    <w:rsid w:val="00D17D55"/>
    <w:rsid w:val="00D212D3"/>
    <w:rsid w:val="00D22E12"/>
    <w:rsid w:val="00D2368A"/>
    <w:rsid w:val="00D2623A"/>
    <w:rsid w:val="00D26D52"/>
    <w:rsid w:val="00D26FD5"/>
    <w:rsid w:val="00D274B5"/>
    <w:rsid w:val="00D30428"/>
    <w:rsid w:val="00D304A0"/>
    <w:rsid w:val="00D30DB5"/>
    <w:rsid w:val="00D31EB9"/>
    <w:rsid w:val="00D33004"/>
    <w:rsid w:val="00D33E4E"/>
    <w:rsid w:val="00D3437F"/>
    <w:rsid w:val="00D34FB0"/>
    <w:rsid w:val="00D35296"/>
    <w:rsid w:val="00D36014"/>
    <w:rsid w:val="00D3641D"/>
    <w:rsid w:val="00D36528"/>
    <w:rsid w:val="00D36BC2"/>
    <w:rsid w:val="00D372BF"/>
    <w:rsid w:val="00D4030F"/>
    <w:rsid w:val="00D40ABF"/>
    <w:rsid w:val="00D42906"/>
    <w:rsid w:val="00D4327F"/>
    <w:rsid w:val="00D436E1"/>
    <w:rsid w:val="00D438EF"/>
    <w:rsid w:val="00D4433C"/>
    <w:rsid w:val="00D450EA"/>
    <w:rsid w:val="00D4573D"/>
    <w:rsid w:val="00D460D8"/>
    <w:rsid w:val="00D46ED7"/>
    <w:rsid w:val="00D470EF"/>
    <w:rsid w:val="00D47357"/>
    <w:rsid w:val="00D47758"/>
    <w:rsid w:val="00D47A4B"/>
    <w:rsid w:val="00D500D9"/>
    <w:rsid w:val="00D5127F"/>
    <w:rsid w:val="00D51D0A"/>
    <w:rsid w:val="00D52796"/>
    <w:rsid w:val="00D52BFF"/>
    <w:rsid w:val="00D539A0"/>
    <w:rsid w:val="00D5596E"/>
    <w:rsid w:val="00D56849"/>
    <w:rsid w:val="00D569A9"/>
    <w:rsid w:val="00D56F13"/>
    <w:rsid w:val="00D6156E"/>
    <w:rsid w:val="00D6180E"/>
    <w:rsid w:val="00D63324"/>
    <w:rsid w:val="00D639FE"/>
    <w:rsid w:val="00D63ED0"/>
    <w:rsid w:val="00D65B16"/>
    <w:rsid w:val="00D671A1"/>
    <w:rsid w:val="00D6720F"/>
    <w:rsid w:val="00D710D9"/>
    <w:rsid w:val="00D7282F"/>
    <w:rsid w:val="00D729D0"/>
    <w:rsid w:val="00D72BF6"/>
    <w:rsid w:val="00D72E6F"/>
    <w:rsid w:val="00D74090"/>
    <w:rsid w:val="00D7463A"/>
    <w:rsid w:val="00D7494A"/>
    <w:rsid w:val="00D74B79"/>
    <w:rsid w:val="00D75AF6"/>
    <w:rsid w:val="00D75B2C"/>
    <w:rsid w:val="00D76741"/>
    <w:rsid w:val="00D77122"/>
    <w:rsid w:val="00D7752C"/>
    <w:rsid w:val="00D77D1A"/>
    <w:rsid w:val="00D82412"/>
    <w:rsid w:val="00D83793"/>
    <w:rsid w:val="00D84D93"/>
    <w:rsid w:val="00D85553"/>
    <w:rsid w:val="00D85C79"/>
    <w:rsid w:val="00D86068"/>
    <w:rsid w:val="00D86A5D"/>
    <w:rsid w:val="00D91D7D"/>
    <w:rsid w:val="00D93E32"/>
    <w:rsid w:val="00D94962"/>
    <w:rsid w:val="00D964EC"/>
    <w:rsid w:val="00D9745D"/>
    <w:rsid w:val="00DA14E8"/>
    <w:rsid w:val="00DA1B2F"/>
    <w:rsid w:val="00DA2269"/>
    <w:rsid w:val="00DA293F"/>
    <w:rsid w:val="00DA30C5"/>
    <w:rsid w:val="00DA3621"/>
    <w:rsid w:val="00DA4907"/>
    <w:rsid w:val="00DA5B71"/>
    <w:rsid w:val="00DA6965"/>
    <w:rsid w:val="00DA7625"/>
    <w:rsid w:val="00DA7A3F"/>
    <w:rsid w:val="00DB09FA"/>
    <w:rsid w:val="00DB12B1"/>
    <w:rsid w:val="00DB1A49"/>
    <w:rsid w:val="00DB3C03"/>
    <w:rsid w:val="00DB3EF5"/>
    <w:rsid w:val="00DB6558"/>
    <w:rsid w:val="00DB68B6"/>
    <w:rsid w:val="00DB76C2"/>
    <w:rsid w:val="00DC01BE"/>
    <w:rsid w:val="00DC0328"/>
    <w:rsid w:val="00DC03B4"/>
    <w:rsid w:val="00DC04D8"/>
    <w:rsid w:val="00DC0C30"/>
    <w:rsid w:val="00DC1867"/>
    <w:rsid w:val="00DC19BC"/>
    <w:rsid w:val="00DC2B09"/>
    <w:rsid w:val="00DC3D9F"/>
    <w:rsid w:val="00DC407A"/>
    <w:rsid w:val="00DC41DD"/>
    <w:rsid w:val="00DC43DA"/>
    <w:rsid w:val="00DC4764"/>
    <w:rsid w:val="00DC54AF"/>
    <w:rsid w:val="00DC5557"/>
    <w:rsid w:val="00DC5BDB"/>
    <w:rsid w:val="00DC6010"/>
    <w:rsid w:val="00DC60B1"/>
    <w:rsid w:val="00DC689B"/>
    <w:rsid w:val="00DC78EC"/>
    <w:rsid w:val="00DD10DC"/>
    <w:rsid w:val="00DD1281"/>
    <w:rsid w:val="00DD294B"/>
    <w:rsid w:val="00DD29D1"/>
    <w:rsid w:val="00DD38B9"/>
    <w:rsid w:val="00DD4D57"/>
    <w:rsid w:val="00DD57E9"/>
    <w:rsid w:val="00DD58DA"/>
    <w:rsid w:val="00DD60DD"/>
    <w:rsid w:val="00DD7832"/>
    <w:rsid w:val="00DE0490"/>
    <w:rsid w:val="00DE1E50"/>
    <w:rsid w:val="00DE2695"/>
    <w:rsid w:val="00DE3218"/>
    <w:rsid w:val="00DE347F"/>
    <w:rsid w:val="00DE3832"/>
    <w:rsid w:val="00DE4B3A"/>
    <w:rsid w:val="00DE5A73"/>
    <w:rsid w:val="00DE5D83"/>
    <w:rsid w:val="00DE6273"/>
    <w:rsid w:val="00DE63AE"/>
    <w:rsid w:val="00DE680A"/>
    <w:rsid w:val="00DE6CB9"/>
    <w:rsid w:val="00DE7193"/>
    <w:rsid w:val="00DE7304"/>
    <w:rsid w:val="00DE7BE6"/>
    <w:rsid w:val="00DE7F6A"/>
    <w:rsid w:val="00DF058B"/>
    <w:rsid w:val="00DF1246"/>
    <w:rsid w:val="00DF16F2"/>
    <w:rsid w:val="00DF318B"/>
    <w:rsid w:val="00DF39A2"/>
    <w:rsid w:val="00DF417C"/>
    <w:rsid w:val="00DF4CEB"/>
    <w:rsid w:val="00DF5109"/>
    <w:rsid w:val="00DF56FB"/>
    <w:rsid w:val="00DF5E69"/>
    <w:rsid w:val="00DF6BE2"/>
    <w:rsid w:val="00DF6C89"/>
    <w:rsid w:val="00DF74EA"/>
    <w:rsid w:val="00DF785F"/>
    <w:rsid w:val="00E01063"/>
    <w:rsid w:val="00E014A8"/>
    <w:rsid w:val="00E01B5F"/>
    <w:rsid w:val="00E01EB4"/>
    <w:rsid w:val="00E03C5C"/>
    <w:rsid w:val="00E03EC2"/>
    <w:rsid w:val="00E042FB"/>
    <w:rsid w:val="00E0454A"/>
    <w:rsid w:val="00E05606"/>
    <w:rsid w:val="00E06965"/>
    <w:rsid w:val="00E07ED2"/>
    <w:rsid w:val="00E1021A"/>
    <w:rsid w:val="00E1033C"/>
    <w:rsid w:val="00E11A74"/>
    <w:rsid w:val="00E11E73"/>
    <w:rsid w:val="00E13249"/>
    <w:rsid w:val="00E13314"/>
    <w:rsid w:val="00E146B8"/>
    <w:rsid w:val="00E14C38"/>
    <w:rsid w:val="00E16B3E"/>
    <w:rsid w:val="00E16B8C"/>
    <w:rsid w:val="00E17219"/>
    <w:rsid w:val="00E201AF"/>
    <w:rsid w:val="00E219B2"/>
    <w:rsid w:val="00E22AF1"/>
    <w:rsid w:val="00E232C8"/>
    <w:rsid w:val="00E23BDC"/>
    <w:rsid w:val="00E24405"/>
    <w:rsid w:val="00E2492E"/>
    <w:rsid w:val="00E25689"/>
    <w:rsid w:val="00E25B1C"/>
    <w:rsid w:val="00E2602F"/>
    <w:rsid w:val="00E263C6"/>
    <w:rsid w:val="00E2665B"/>
    <w:rsid w:val="00E2687E"/>
    <w:rsid w:val="00E2795F"/>
    <w:rsid w:val="00E27C26"/>
    <w:rsid w:val="00E301DE"/>
    <w:rsid w:val="00E306AE"/>
    <w:rsid w:val="00E307CB"/>
    <w:rsid w:val="00E30D1C"/>
    <w:rsid w:val="00E30F99"/>
    <w:rsid w:val="00E31053"/>
    <w:rsid w:val="00E32E6B"/>
    <w:rsid w:val="00E332C8"/>
    <w:rsid w:val="00E3351B"/>
    <w:rsid w:val="00E35541"/>
    <w:rsid w:val="00E36319"/>
    <w:rsid w:val="00E37212"/>
    <w:rsid w:val="00E37929"/>
    <w:rsid w:val="00E379C4"/>
    <w:rsid w:val="00E37FF7"/>
    <w:rsid w:val="00E40236"/>
    <w:rsid w:val="00E40DDD"/>
    <w:rsid w:val="00E40E00"/>
    <w:rsid w:val="00E40E4C"/>
    <w:rsid w:val="00E41F89"/>
    <w:rsid w:val="00E42013"/>
    <w:rsid w:val="00E42981"/>
    <w:rsid w:val="00E43657"/>
    <w:rsid w:val="00E438A5"/>
    <w:rsid w:val="00E440CA"/>
    <w:rsid w:val="00E447C8"/>
    <w:rsid w:val="00E44B71"/>
    <w:rsid w:val="00E45213"/>
    <w:rsid w:val="00E46167"/>
    <w:rsid w:val="00E46D9E"/>
    <w:rsid w:val="00E473DC"/>
    <w:rsid w:val="00E50A30"/>
    <w:rsid w:val="00E512E0"/>
    <w:rsid w:val="00E527CC"/>
    <w:rsid w:val="00E52B03"/>
    <w:rsid w:val="00E52C25"/>
    <w:rsid w:val="00E541A3"/>
    <w:rsid w:val="00E55824"/>
    <w:rsid w:val="00E5583A"/>
    <w:rsid w:val="00E55E44"/>
    <w:rsid w:val="00E560CB"/>
    <w:rsid w:val="00E567EC"/>
    <w:rsid w:val="00E57698"/>
    <w:rsid w:val="00E60CBF"/>
    <w:rsid w:val="00E610AB"/>
    <w:rsid w:val="00E617E5"/>
    <w:rsid w:val="00E61AD8"/>
    <w:rsid w:val="00E62A64"/>
    <w:rsid w:val="00E63825"/>
    <w:rsid w:val="00E6416F"/>
    <w:rsid w:val="00E642EE"/>
    <w:rsid w:val="00E65CD4"/>
    <w:rsid w:val="00E65FF2"/>
    <w:rsid w:val="00E660D7"/>
    <w:rsid w:val="00E661CE"/>
    <w:rsid w:val="00E661F5"/>
    <w:rsid w:val="00E6668A"/>
    <w:rsid w:val="00E675CF"/>
    <w:rsid w:val="00E67602"/>
    <w:rsid w:val="00E70BF8"/>
    <w:rsid w:val="00E70C24"/>
    <w:rsid w:val="00E71F9A"/>
    <w:rsid w:val="00E7214F"/>
    <w:rsid w:val="00E72AD8"/>
    <w:rsid w:val="00E73A5C"/>
    <w:rsid w:val="00E73F62"/>
    <w:rsid w:val="00E7405B"/>
    <w:rsid w:val="00E74AF6"/>
    <w:rsid w:val="00E75162"/>
    <w:rsid w:val="00E75D99"/>
    <w:rsid w:val="00E76071"/>
    <w:rsid w:val="00E763F7"/>
    <w:rsid w:val="00E765AE"/>
    <w:rsid w:val="00E76804"/>
    <w:rsid w:val="00E76DB5"/>
    <w:rsid w:val="00E77030"/>
    <w:rsid w:val="00E7721D"/>
    <w:rsid w:val="00E77270"/>
    <w:rsid w:val="00E779D0"/>
    <w:rsid w:val="00E8001A"/>
    <w:rsid w:val="00E8078F"/>
    <w:rsid w:val="00E80B80"/>
    <w:rsid w:val="00E80CB3"/>
    <w:rsid w:val="00E8298A"/>
    <w:rsid w:val="00E82EBB"/>
    <w:rsid w:val="00E83DC1"/>
    <w:rsid w:val="00E849F9"/>
    <w:rsid w:val="00E85D13"/>
    <w:rsid w:val="00E86073"/>
    <w:rsid w:val="00E8645D"/>
    <w:rsid w:val="00E872A5"/>
    <w:rsid w:val="00E878B8"/>
    <w:rsid w:val="00E87F7A"/>
    <w:rsid w:val="00E9149E"/>
    <w:rsid w:val="00E92555"/>
    <w:rsid w:val="00E926C3"/>
    <w:rsid w:val="00E93053"/>
    <w:rsid w:val="00E931FC"/>
    <w:rsid w:val="00E935E7"/>
    <w:rsid w:val="00E93DA1"/>
    <w:rsid w:val="00E93EAD"/>
    <w:rsid w:val="00E94849"/>
    <w:rsid w:val="00E95553"/>
    <w:rsid w:val="00E95781"/>
    <w:rsid w:val="00E96CA8"/>
    <w:rsid w:val="00E978D3"/>
    <w:rsid w:val="00E97BA5"/>
    <w:rsid w:val="00EA17A9"/>
    <w:rsid w:val="00EA1D90"/>
    <w:rsid w:val="00EA2942"/>
    <w:rsid w:val="00EA2A54"/>
    <w:rsid w:val="00EA2D86"/>
    <w:rsid w:val="00EA3116"/>
    <w:rsid w:val="00EA3139"/>
    <w:rsid w:val="00EA33CA"/>
    <w:rsid w:val="00EA3B17"/>
    <w:rsid w:val="00EA3EC4"/>
    <w:rsid w:val="00EA52F9"/>
    <w:rsid w:val="00EA533B"/>
    <w:rsid w:val="00EA5C18"/>
    <w:rsid w:val="00EA78AB"/>
    <w:rsid w:val="00EA7C0A"/>
    <w:rsid w:val="00EB0B7F"/>
    <w:rsid w:val="00EB10EB"/>
    <w:rsid w:val="00EB1321"/>
    <w:rsid w:val="00EB235A"/>
    <w:rsid w:val="00EB23D7"/>
    <w:rsid w:val="00EB2F63"/>
    <w:rsid w:val="00EB345F"/>
    <w:rsid w:val="00EB3AB9"/>
    <w:rsid w:val="00EB3F75"/>
    <w:rsid w:val="00EB4870"/>
    <w:rsid w:val="00EB4C59"/>
    <w:rsid w:val="00EB53A4"/>
    <w:rsid w:val="00EB5960"/>
    <w:rsid w:val="00EB622B"/>
    <w:rsid w:val="00EB6E0E"/>
    <w:rsid w:val="00EB75BB"/>
    <w:rsid w:val="00EC0039"/>
    <w:rsid w:val="00EC257B"/>
    <w:rsid w:val="00EC3C87"/>
    <w:rsid w:val="00EC3EA8"/>
    <w:rsid w:val="00EC4A45"/>
    <w:rsid w:val="00EC4A4E"/>
    <w:rsid w:val="00EC54F3"/>
    <w:rsid w:val="00EC5622"/>
    <w:rsid w:val="00EC5B23"/>
    <w:rsid w:val="00EC7C37"/>
    <w:rsid w:val="00EC7EE6"/>
    <w:rsid w:val="00ED0627"/>
    <w:rsid w:val="00ED167B"/>
    <w:rsid w:val="00ED18D6"/>
    <w:rsid w:val="00ED300F"/>
    <w:rsid w:val="00ED392D"/>
    <w:rsid w:val="00ED397F"/>
    <w:rsid w:val="00ED4102"/>
    <w:rsid w:val="00ED4209"/>
    <w:rsid w:val="00ED44FF"/>
    <w:rsid w:val="00ED4FDD"/>
    <w:rsid w:val="00EE0911"/>
    <w:rsid w:val="00EE0D3C"/>
    <w:rsid w:val="00EE108F"/>
    <w:rsid w:val="00EE1711"/>
    <w:rsid w:val="00EE2B19"/>
    <w:rsid w:val="00EE2B30"/>
    <w:rsid w:val="00EE2BD4"/>
    <w:rsid w:val="00EE302C"/>
    <w:rsid w:val="00EE30A0"/>
    <w:rsid w:val="00EE3D34"/>
    <w:rsid w:val="00EE44D8"/>
    <w:rsid w:val="00EE474A"/>
    <w:rsid w:val="00EE4AB8"/>
    <w:rsid w:val="00EF067A"/>
    <w:rsid w:val="00EF0DEC"/>
    <w:rsid w:val="00EF1C15"/>
    <w:rsid w:val="00EF1C92"/>
    <w:rsid w:val="00EF25D0"/>
    <w:rsid w:val="00EF265A"/>
    <w:rsid w:val="00EF2ABF"/>
    <w:rsid w:val="00EF3322"/>
    <w:rsid w:val="00EF3CFF"/>
    <w:rsid w:val="00EF44D5"/>
    <w:rsid w:val="00EF4906"/>
    <w:rsid w:val="00EF4A6C"/>
    <w:rsid w:val="00EF61F2"/>
    <w:rsid w:val="00EF63D7"/>
    <w:rsid w:val="00EF69C6"/>
    <w:rsid w:val="00EF7A2D"/>
    <w:rsid w:val="00EF7B7F"/>
    <w:rsid w:val="00EF7FE6"/>
    <w:rsid w:val="00F01821"/>
    <w:rsid w:val="00F01B2D"/>
    <w:rsid w:val="00F03263"/>
    <w:rsid w:val="00F047A9"/>
    <w:rsid w:val="00F05DE7"/>
    <w:rsid w:val="00F05E0A"/>
    <w:rsid w:val="00F06A96"/>
    <w:rsid w:val="00F06D50"/>
    <w:rsid w:val="00F0732D"/>
    <w:rsid w:val="00F07A01"/>
    <w:rsid w:val="00F07DE5"/>
    <w:rsid w:val="00F105DB"/>
    <w:rsid w:val="00F10D06"/>
    <w:rsid w:val="00F112DE"/>
    <w:rsid w:val="00F127A6"/>
    <w:rsid w:val="00F131B6"/>
    <w:rsid w:val="00F1390F"/>
    <w:rsid w:val="00F13A87"/>
    <w:rsid w:val="00F153E4"/>
    <w:rsid w:val="00F16B08"/>
    <w:rsid w:val="00F17764"/>
    <w:rsid w:val="00F2019D"/>
    <w:rsid w:val="00F221FD"/>
    <w:rsid w:val="00F22813"/>
    <w:rsid w:val="00F24324"/>
    <w:rsid w:val="00F24B7C"/>
    <w:rsid w:val="00F24E8B"/>
    <w:rsid w:val="00F252F8"/>
    <w:rsid w:val="00F25D1E"/>
    <w:rsid w:val="00F2627C"/>
    <w:rsid w:val="00F26DEA"/>
    <w:rsid w:val="00F26EDF"/>
    <w:rsid w:val="00F271D5"/>
    <w:rsid w:val="00F2799D"/>
    <w:rsid w:val="00F27BED"/>
    <w:rsid w:val="00F30CC7"/>
    <w:rsid w:val="00F32697"/>
    <w:rsid w:val="00F32C8B"/>
    <w:rsid w:val="00F32E96"/>
    <w:rsid w:val="00F332FE"/>
    <w:rsid w:val="00F35922"/>
    <w:rsid w:val="00F36D8F"/>
    <w:rsid w:val="00F3764E"/>
    <w:rsid w:val="00F40351"/>
    <w:rsid w:val="00F41383"/>
    <w:rsid w:val="00F42277"/>
    <w:rsid w:val="00F43F27"/>
    <w:rsid w:val="00F44515"/>
    <w:rsid w:val="00F46A79"/>
    <w:rsid w:val="00F46A8A"/>
    <w:rsid w:val="00F46D8F"/>
    <w:rsid w:val="00F46F67"/>
    <w:rsid w:val="00F470D3"/>
    <w:rsid w:val="00F47639"/>
    <w:rsid w:val="00F47F5B"/>
    <w:rsid w:val="00F51563"/>
    <w:rsid w:val="00F52264"/>
    <w:rsid w:val="00F52D36"/>
    <w:rsid w:val="00F53E29"/>
    <w:rsid w:val="00F5694B"/>
    <w:rsid w:val="00F57FDD"/>
    <w:rsid w:val="00F60302"/>
    <w:rsid w:val="00F6088B"/>
    <w:rsid w:val="00F60E7E"/>
    <w:rsid w:val="00F60ED4"/>
    <w:rsid w:val="00F62AF0"/>
    <w:rsid w:val="00F63018"/>
    <w:rsid w:val="00F6417F"/>
    <w:rsid w:val="00F64C18"/>
    <w:rsid w:val="00F66EF8"/>
    <w:rsid w:val="00F70238"/>
    <w:rsid w:val="00F70507"/>
    <w:rsid w:val="00F70684"/>
    <w:rsid w:val="00F70705"/>
    <w:rsid w:val="00F711F9"/>
    <w:rsid w:val="00F71A50"/>
    <w:rsid w:val="00F71C60"/>
    <w:rsid w:val="00F721DF"/>
    <w:rsid w:val="00F7258E"/>
    <w:rsid w:val="00F72A09"/>
    <w:rsid w:val="00F72BDD"/>
    <w:rsid w:val="00F72FF2"/>
    <w:rsid w:val="00F75517"/>
    <w:rsid w:val="00F75B8B"/>
    <w:rsid w:val="00F75E57"/>
    <w:rsid w:val="00F76597"/>
    <w:rsid w:val="00F77540"/>
    <w:rsid w:val="00F801BC"/>
    <w:rsid w:val="00F803AF"/>
    <w:rsid w:val="00F807CC"/>
    <w:rsid w:val="00F813E2"/>
    <w:rsid w:val="00F8197B"/>
    <w:rsid w:val="00F81A48"/>
    <w:rsid w:val="00F821A5"/>
    <w:rsid w:val="00F8281F"/>
    <w:rsid w:val="00F82B08"/>
    <w:rsid w:val="00F82C56"/>
    <w:rsid w:val="00F82CBB"/>
    <w:rsid w:val="00F82E36"/>
    <w:rsid w:val="00F82E43"/>
    <w:rsid w:val="00F83FC6"/>
    <w:rsid w:val="00F843BA"/>
    <w:rsid w:val="00F849E3"/>
    <w:rsid w:val="00F865D4"/>
    <w:rsid w:val="00F87777"/>
    <w:rsid w:val="00F878AA"/>
    <w:rsid w:val="00F87A2B"/>
    <w:rsid w:val="00F87DB6"/>
    <w:rsid w:val="00F92262"/>
    <w:rsid w:val="00F92557"/>
    <w:rsid w:val="00F9261F"/>
    <w:rsid w:val="00F92A2D"/>
    <w:rsid w:val="00F940EC"/>
    <w:rsid w:val="00F94143"/>
    <w:rsid w:val="00F9487B"/>
    <w:rsid w:val="00F9596B"/>
    <w:rsid w:val="00F963CB"/>
    <w:rsid w:val="00F964FA"/>
    <w:rsid w:val="00F972AA"/>
    <w:rsid w:val="00F97F2A"/>
    <w:rsid w:val="00FA000C"/>
    <w:rsid w:val="00FA10F6"/>
    <w:rsid w:val="00FA1123"/>
    <w:rsid w:val="00FA243A"/>
    <w:rsid w:val="00FA24BC"/>
    <w:rsid w:val="00FA24CE"/>
    <w:rsid w:val="00FA2F73"/>
    <w:rsid w:val="00FA2FB6"/>
    <w:rsid w:val="00FA42BD"/>
    <w:rsid w:val="00FA6A57"/>
    <w:rsid w:val="00FA6C6F"/>
    <w:rsid w:val="00FA7098"/>
    <w:rsid w:val="00FA712C"/>
    <w:rsid w:val="00FA7B95"/>
    <w:rsid w:val="00FA7DCC"/>
    <w:rsid w:val="00FB041A"/>
    <w:rsid w:val="00FB05B6"/>
    <w:rsid w:val="00FB069D"/>
    <w:rsid w:val="00FB07A9"/>
    <w:rsid w:val="00FB11C3"/>
    <w:rsid w:val="00FB2691"/>
    <w:rsid w:val="00FB49F7"/>
    <w:rsid w:val="00FB5219"/>
    <w:rsid w:val="00FB5F4B"/>
    <w:rsid w:val="00FB77F8"/>
    <w:rsid w:val="00FC16AE"/>
    <w:rsid w:val="00FC17C9"/>
    <w:rsid w:val="00FC1BB6"/>
    <w:rsid w:val="00FC1C72"/>
    <w:rsid w:val="00FC2CA2"/>
    <w:rsid w:val="00FC3409"/>
    <w:rsid w:val="00FC380F"/>
    <w:rsid w:val="00FC3B50"/>
    <w:rsid w:val="00FC41AF"/>
    <w:rsid w:val="00FC5AF0"/>
    <w:rsid w:val="00FC5DBB"/>
    <w:rsid w:val="00FC64F5"/>
    <w:rsid w:val="00FC7735"/>
    <w:rsid w:val="00FD023D"/>
    <w:rsid w:val="00FD1305"/>
    <w:rsid w:val="00FD2130"/>
    <w:rsid w:val="00FD2146"/>
    <w:rsid w:val="00FD2ED6"/>
    <w:rsid w:val="00FD3561"/>
    <w:rsid w:val="00FD4A0B"/>
    <w:rsid w:val="00FD5821"/>
    <w:rsid w:val="00FD5A5B"/>
    <w:rsid w:val="00FD6386"/>
    <w:rsid w:val="00FE16EC"/>
    <w:rsid w:val="00FE2681"/>
    <w:rsid w:val="00FE36D7"/>
    <w:rsid w:val="00FE5CB1"/>
    <w:rsid w:val="00FE5FD5"/>
    <w:rsid w:val="00FE675C"/>
    <w:rsid w:val="00FE6772"/>
    <w:rsid w:val="00FE6A88"/>
    <w:rsid w:val="00FE705F"/>
    <w:rsid w:val="00FE749E"/>
    <w:rsid w:val="00FE7AEB"/>
    <w:rsid w:val="00FE7BDD"/>
    <w:rsid w:val="00FF1F01"/>
    <w:rsid w:val="00FF3301"/>
    <w:rsid w:val="00FF3D6F"/>
    <w:rsid w:val="00FF4584"/>
    <w:rsid w:val="00FF4C89"/>
    <w:rsid w:val="00FF5673"/>
    <w:rsid w:val="00FF62CE"/>
    <w:rsid w:val="00FF6A67"/>
    <w:rsid w:val="00FF717B"/>
    <w:rsid w:val="00FF75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1">
    <w:name w:val="Normal"/>
    <w:qFormat/>
    <w:rPr>
      <w:sz w:val="32"/>
      <w:szCs w:val="32"/>
    </w:rPr>
  </w:style>
  <w:style w:type="paragraph" w:styleId="1">
    <w:name w:val="heading 1"/>
    <w:basedOn w:val="a1"/>
    <w:next w:val="a1"/>
    <w:link w:val="10"/>
    <w:qFormat/>
    <w:pPr>
      <w:keepNext/>
      <w:outlineLvl w:val="0"/>
    </w:pPr>
  </w:style>
  <w:style w:type="paragraph" w:styleId="2">
    <w:name w:val="heading 2"/>
    <w:basedOn w:val="a1"/>
    <w:next w:val="a1"/>
    <w:link w:val="20"/>
    <w:qFormat/>
    <w:pPr>
      <w:keepNext/>
      <w:outlineLvl w:val="1"/>
    </w:pPr>
    <w:rPr>
      <w:sz w:val="56"/>
      <w:szCs w:val="56"/>
    </w:rPr>
  </w:style>
  <w:style w:type="paragraph" w:styleId="3">
    <w:name w:val="heading 3"/>
    <w:basedOn w:val="a1"/>
    <w:next w:val="a1"/>
    <w:link w:val="30"/>
    <w:qFormat/>
    <w:pPr>
      <w:keepNext/>
      <w:jc w:val="center"/>
      <w:outlineLvl w:val="2"/>
    </w:pPr>
    <w:rPr>
      <w:sz w:val="48"/>
      <w:szCs w:val="48"/>
    </w:rPr>
  </w:style>
  <w:style w:type="paragraph" w:styleId="4">
    <w:name w:val="heading 4"/>
    <w:basedOn w:val="a1"/>
    <w:next w:val="a1"/>
    <w:link w:val="40"/>
    <w:qFormat/>
    <w:pPr>
      <w:keepNext/>
      <w:jc w:val="center"/>
      <w:outlineLvl w:val="3"/>
    </w:pPr>
  </w:style>
  <w:style w:type="paragraph" w:styleId="5">
    <w:name w:val="heading 5"/>
    <w:basedOn w:val="a1"/>
    <w:next w:val="a1"/>
    <w:link w:val="50"/>
    <w:qFormat/>
    <w:pPr>
      <w:keepNext/>
      <w:jc w:val="center"/>
      <w:outlineLvl w:val="4"/>
    </w:pPr>
    <w:rPr>
      <w:sz w:val="40"/>
      <w:szCs w:val="40"/>
    </w:rPr>
  </w:style>
  <w:style w:type="paragraph" w:styleId="6">
    <w:name w:val="heading 6"/>
    <w:basedOn w:val="a1"/>
    <w:next w:val="a1"/>
    <w:link w:val="60"/>
    <w:qFormat/>
    <w:pPr>
      <w:keepNext/>
      <w:jc w:val="center"/>
      <w:outlineLvl w:val="5"/>
    </w:pPr>
    <w:rPr>
      <w:b/>
      <w:bCs/>
    </w:rPr>
  </w:style>
  <w:style w:type="paragraph" w:styleId="7">
    <w:name w:val="heading 7"/>
    <w:basedOn w:val="a1"/>
    <w:next w:val="a1"/>
    <w:qFormat/>
    <w:pPr>
      <w:keepNext/>
      <w:ind w:left="720"/>
      <w:outlineLvl w:val="6"/>
    </w:pPr>
  </w:style>
  <w:style w:type="paragraph" w:styleId="8">
    <w:name w:val="heading 8"/>
    <w:basedOn w:val="a1"/>
    <w:next w:val="a1"/>
    <w:link w:val="80"/>
    <w:qFormat/>
    <w:pPr>
      <w:keepNext/>
      <w:ind w:left="3300"/>
      <w:outlineLvl w:val="7"/>
    </w:pPr>
  </w:style>
  <w:style w:type="paragraph" w:styleId="9">
    <w:name w:val="heading 9"/>
    <w:basedOn w:val="a1"/>
    <w:next w:val="a1"/>
    <w:qFormat/>
    <w:pPr>
      <w:keepNext/>
      <w:outlineLvl w:val="8"/>
    </w:pPr>
    <w:rPr>
      <w:u w:val="single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1">
    <w:name w:val="แบบอักษรของย่อหน้าเริ่มต้น1"/>
    <w:semiHidden/>
  </w:style>
  <w:style w:type="paragraph" w:styleId="a5">
    <w:name w:val="Body Text"/>
    <w:basedOn w:val="a1"/>
    <w:link w:val="a6"/>
    <w:pPr>
      <w:jc w:val="both"/>
    </w:pPr>
  </w:style>
  <w:style w:type="paragraph" w:styleId="21">
    <w:name w:val="Body Text 2"/>
    <w:basedOn w:val="a1"/>
    <w:link w:val="22"/>
    <w:pPr>
      <w:jc w:val="both"/>
    </w:pPr>
    <w:rPr>
      <w:sz w:val="36"/>
      <w:szCs w:val="36"/>
    </w:rPr>
  </w:style>
  <w:style w:type="paragraph" w:styleId="31">
    <w:name w:val="Body Text 3"/>
    <w:basedOn w:val="a1"/>
    <w:link w:val="32"/>
  </w:style>
  <w:style w:type="paragraph" w:styleId="a7">
    <w:name w:val="Block Text"/>
    <w:basedOn w:val="a1"/>
    <w:pPr>
      <w:ind w:left="1440" w:right="-193" w:firstLine="720"/>
    </w:pPr>
  </w:style>
  <w:style w:type="paragraph" w:styleId="a8">
    <w:name w:val="Body Text Indent"/>
    <w:basedOn w:val="a1"/>
    <w:link w:val="a9"/>
    <w:pPr>
      <w:ind w:left="2160"/>
    </w:pPr>
  </w:style>
  <w:style w:type="paragraph" w:styleId="aa">
    <w:name w:val="header"/>
    <w:basedOn w:val="a1"/>
    <w:link w:val="ab"/>
    <w:uiPriority w:val="99"/>
    <w:pPr>
      <w:tabs>
        <w:tab w:val="center" w:pos="4153"/>
        <w:tab w:val="right" w:pos="8306"/>
      </w:tabs>
    </w:pPr>
  </w:style>
  <w:style w:type="character" w:styleId="ac">
    <w:name w:val="page number"/>
    <w:basedOn w:val="11"/>
  </w:style>
  <w:style w:type="paragraph" w:styleId="ad">
    <w:name w:val="footer"/>
    <w:basedOn w:val="a1"/>
    <w:link w:val="ae"/>
    <w:pPr>
      <w:tabs>
        <w:tab w:val="center" w:pos="4153"/>
        <w:tab w:val="right" w:pos="8306"/>
      </w:tabs>
    </w:pPr>
  </w:style>
  <w:style w:type="paragraph" w:styleId="23">
    <w:name w:val="Body Text Indent 2"/>
    <w:basedOn w:val="a1"/>
    <w:link w:val="24"/>
    <w:pPr>
      <w:ind w:left="3578" w:hanging="2879"/>
    </w:pPr>
    <w:rPr>
      <w:rFonts w:ascii="AngsanaUPC" w:hAnsi="AngsanaUPC" w:cs="AngsanaUPC"/>
    </w:rPr>
  </w:style>
  <w:style w:type="paragraph" w:styleId="33">
    <w:name w:val="Body Text Indent 3"/>
    <w:basedOn w:val="a1"/>
    <w:link w:val="34"/>
    <w:pPr>
      <w:ind w:firstLine="1134"/>
    </w:pPr>
    <w:rPr>
      <w:rFonts w:ascii="AngsanaUPC" w:hAnsi="AngsanaUPC" w:cs="AngsanaUPC"/>
    </w:rPr>
  </w:style>
  <w:style w:type="paragraph" w:styleId="af">
    <w:name w:val="Document Map"/>
    <w:basedOn w:val="a1"/>
    <w:link w:val="af0"/>
    <w:pPr>
      <w:shd w:val="clear" w:color="auto" w:fill="000080"/>
    </w:pPr>
  </w:style>
  <w:style w:type="paragraph" w:styleId="af1">
    <w:name w:val="Title"/>
    <w:basedOn w:val="a1"/>
    <w:link w:val="af2"/>
    <w:qFormat/>
    <w:pPr>
      <w:jc w:val="center"/>
    </w:pPr>
    <w:rPr>
      <w:rFonts w:ascii="AngsanaUPC" w:hAnsi="AngsanaUPC" w:cs="AngsanaUPC"/>
      <w:b/>
      <w:bCs/>
      <w:sz w:val="36"/>
      <w:szCs w:val="36"/>
    </w:rPr>
  </w:style>
  <w:style w:type="table" w:styleId="af3">
    <w:name w:val="Table Grid"/>
    <w:basedOn w:val="a3"/>
    <w:rsid w:val="00977141"/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4">
    <w:name w:val="Normal (Web)"/>
    <w:basedOn w:val="a1"/>
    <w:rsid w:val="003872CF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</w:rPr>
  </w:style>
  <w:style w:type="character" w:customStyle="1" w:styleId="ab">
    <w:name w:val="หัวกระดาษ อักขระ"/>
    <w:link w:val="aa"/>
    <w:uiPriority w:val="99"/>
    <w:rsid w:val="00BC4709"/>
    <w:rPr>
      <w:sz w:val="32"/>
      <w:szCs w:val="32"/>
    </w:rPr>
  </w:style>
  <w:style w:type="paragraph" w:styleId="af5">
    <w:name w:val="Balloon Text"/>
    <w:basedOn w:val="a1"/>
    <w:link w:val="af6"/>
    <w:rsid w:val="00BC4709"/>
    <w:rPr>
      <w:rFonts w:ascii="Tahoma" w:hAnsi="Tahoma"/>
      <w:sz w:val="16"/>
      <w:szCs w:val="20"/>
    </w:rPr>
  </w:style>
  <w:style w:type="character" w:customStyle="1" w:styleId="af6">
    <w:name w:val="ข้อความบอลลูน อักขระ"/>
    <w:link w:val="af5"/>
    <w:rsid w:val="00BC4709"/>
    <w:rPr>
      <w:rFonts w:ascii="Tahoma" w:hAnsi="Tahoma"/>
      <w:sz w:val="16"/>
    </w:rPr>
  </w:style>
  <w:style w:type="character" w:customStyle="1" w:styleId="ae">
    <w:name w:val="ท้ายกระดาษ อักขระ"/>
    <w:link w:val="ad"/>
    <w:rsid w:val="00BD0951"/>
    <w:rPr>
      <w:sz w:val="32"/>
      <w:szCs w:val="32"/>
    </w:rPr>
  </w:style>
  <w:style w:type="paragraph" w:customStyle="1" w:styleId="af7">
    <w:name w:val="เนื้อหาไม่มีลำดับบรรยาย"/>
    <w:basedOn w:val="a1"/>
    <w:rsid w:val="00BD0951"/>
    <w:pPr>
      <w:tabs>
        <w:tab w:val="left" w:pos="720"/>
        <w:tab w:val="left" w:pos="1080"/>
        <w:tab w:val="left" w:pos="1440"/>
      </w:tabs>
      <w:ind w:firstLine="792"/>
      <w:jc w:val="thaiDistribute"/>
    </w:pPr>
    <w:rPr>
      <w:rFonts w:ascii="Browallia New" w:eastAsia="Times New Roman" w:hAnsi="Browallia New" w:cs="Browallia New"/>
    </w:rPr>
  </w:style>
  <w:style w:type="paragraph" w:customStyle="1" w:styleId="af8">
    <w:name w:val="เนื้อหาลำดับ"/>
    <w:basedOn w:val="a1"/>
    <w:link w:val="Char"/>
    <w:rsid w:val="00BD0951"/>
    <w:pPr>
      <w:tabs>
        <w:tab w:val="left" w:pos="972"/>
      </w:tabs>
      <w:ind w:left="972" w:hanging="540"/>
      <w:jc w:val="thaiDistribute"/>
    </w:pPr>
    <w:rPr>
      <w:rFonts w:ascii="Browallia New" w:eastAsia="Times New Roman" w:hAnsi="Browallia New" w:cs="Browallia New"/>
    </w:rPr>
  </w:style>
  <w:style w:type="character" w:customStyle="1" w:styleId="Char">
    <w:name w:val="เนื้อหาลำดับ Char"/>
    <w:link w:val="af8"/>
    <w:rsid w:val="00BD0951"/>
    <w:rPr>
      <w:rFonts w:ascii="Browallia New" w:eastAsia="Times New Roman" w:hAnsi="Browallia New" w:cs="Browallia New"/>
      <w:sz w:val="32"/>
      <w:szCs w:val="32"/>
    </w:rPr>
  </w:style>
  <w:style w:type="paragraph" w:customStyle="1" w:styleId="check">
    <w:name w:val="เนื้อหา check"/>
    <w:basedOn w:val="af8"/>
    <w:rsid w:val="00BD0951"/>
    <w:pPr>
      <w:tabs>
        <w:tab w:val="clear" w:pos="972"/>
        <w:tab w:val="left" w:pos="792"/>
      </w:tabs>
      <w:ind w:left="792" w:hanging="360"/>
    </w:pPr>
  </w:style>
  <w:style w:type="paragraph" w:customStyle="1" w:styleId="af9">
    <w:name w:val="หัวข้อ"/>
    <w:basedOn w:val="ad"/>
    <w:link w:val="Char0"/>
    <w:rsid w:val="00BD0951"/>
    <w:pPr>
      <w:tabs>
        <w:tab w:val="clear" w:pos="4153"/>
        <w:tab w:val="clear" w:pos="8306"/>
      </w:tabs>
      <w:spacing w:before="240" w:line="360" w:lineRule="auto"/>
    </w:pPr>
    <w:rPr>
      <w:rFonts w:ascii="Browallia New" w:eastAsia="Times New Roman" w:hAnsi="Browallia New" w:cs="Browallia New"/>
      <w:b/>
      <w:bCs/>
      <w:i/>
      <w:lang w:val="en-AU"/>
    </w:rPr>
  </w:style>
  <w:style w:type="character" w:customStyle="1" w:styleId="Char0">
    <w:name w:val="หัวข้อ Char"/>
    <w:link w:val="af9"/>
    <w:rsid w:val="00BD0951"/>
    <w:rPr>
      <w:rFonts w:ascii="Browallia New" w:eastAsia="Times New Roman" w:hAnsi="Browallia New" w:cs="Browallia New"/>
      <w:b/>
      <w:bCs/>
      <w:i/>
      <w:sz w:val="32"/>
      <w:szCs w:val="32"/>
      <w:lang w:val="en-AU"/>
    </w:rPr>
  </w:style>
  <w:style w:type="character" w:customStyle="1" w:styleId="12">
    <w:name w:val="การเชื่อมโยงหลายมิติ1"/>
    <w:rsid w:val="00BD0951"/>
    <w:rPr>
      <w:color w:val="0000FF"/>
      <w:u w:val="single"/>
    </w:rPr>
  </w:style>
  <w:style w:type="paragraph" w:customStyle="1" w:styleId="a0">
    <w:name w:val="หัวข้อลำดับที่"/>
    <w:basedOn w:val="a1"/>
    <w:link w:val="CharChar"/>
    <w:rsid w:val="00BD0951"/>
    <w:pPr>
      <w:numPr>
        <w:numId w:val="3"/>
      </w:numPr>
      <w:tabs>
        <w:tab w:val="left" w:pos="720"/>
        <w:tab w:val="left" w:pos="1080"/>
        <w:tab w:val="left" w:pos="1440"/>
      </w:tabs>
      <w:spacing w:before="160" w:after="120"/>
      <w:jc w:val="thaiDistribute"/>
    </w:pPr>
    <w:rPr>
      <w:rFonts w:ascii="Browallia New" w:eastAsia="Times New Roman" w:hAnsi="Browallia New" w:cs="Browallia New"/>
      <w:b/>
      <w:bCs/>
    </w:rPr>
  </w:style>
  <w:style w:type="character" w:customStyle="1" w:styleId="CharChar">
    <w:name w:val="หัวข้อลำดับที่ Char Char"/>
    <w:link w:val="a0"/>
    <w:rsid w:val="00BD0951"/>
    <w:rPr>
      <w:rFonts w:ascii="Browallia New" w:eastAsia="Times New Roman" w:hAnsi="Browallia New" w:cs="Browallia New"/>
      <w:b/>
      <w:bCs/>
      <w:sz w:val="32"/>
      <w:szCs w:val="32"/>
    </w:rPr>
  </w:style>
  <w:style w:type="paragraph" w:customStyle="1" w:styleId="afa">
    <w:name w:val="เนื้อหาในตาราง"/>
    <w:basedOn w:val="af7"/>
    <w:rsid w:val="00BD0951"/>
    <w:pPr>
      <w:ind w:left="180" w:hanging="180"/>
    </w:pPr>
  </w:style>
  <w:style w:type="paragraph" w:customStyle="1" w:styleId="110">
    <w:name w:val="หัวข้อ 1.1"/>
    <w:basedOn w:val="a1"/>
    <w:rsid w:val="00BD0951"/>
    <w:pPr>
      <w:jc w:val="thaiDistribute"/>
    </w:pPr>
    <w:rPr>
      <w:rFonts w:ascii="Browallia New" w:eastAsia="Times New Roman" w:hAnsi="Browallia New" w:cs="Browallia New"/>
      <w:b/>
      <w:bCs/>
    </w:rPr>
  </w:style>
  <w:style w:type="paragraph" w:customStyle="1" w:styleId="afb">
    <w:name w:val="โครงสร้างหลักสูตรหมวด"/>
    <w:basedOn w:val="a1"/>
    <w:rsid w:val="00BD0951"/>
    <w:pPr>
      <w:tabs>
        <w:tab w:val="decimal" w:pos="7020"/>
        <w:tab w:val="left" w:pos="7371"/>
      </w:tabs>
      <w:ind w:left="1080"/>
      <w:jc w:val="thaiDistribute"/>
    </w:pPr>
    <w:rPr>
      <w:rFonts w:ascii="Browallia New" w:eastAsia="Times New Roman" w:hAnsi="Browallia New" w:cs="Browallia New"/>
      <w:bCs/>
    </w:rPr>
  </w:style>
  <w:style w:type="paragraph" w:customStyle="1" w:styleId="afc">
    <w:name w:val="โครงสร้างหลักสูตรกลุ่ม"/>
    <w:basedOn w:val="a1"/>
    <w:rsid w:val="00BD0951"/>
    <w:pPr>
      <w:tabs>
        <w:tab w:val="decimal" w:pos="7020"/>
        <w:tab w:val="left" w:pos="7380"/>
      </w:tabs>
      <w:ind w:left="1800"/>
      <w:jc w:val="thaiDistribute"/>
    </w:pPr>
    <w:rPr>
      <w:rFonts w:ascii="Browallia New" w:eastAsia="Times New Roman" w:hAnsi="Browallia New" w:cs="Browallia New"/>
    </w:rPr>
  </w:style>
  <w:style w:type="paragraph" w:customStyle="1" w:styleId="afd">
    <w:name w:val="อ.ประจำหลักสูตร"/>
    <w:basedOn w:val="af8"/>
    <w:rsid w:val="00BD0951"/>
    <w:pPr>
      <w:tabs>
        <w:tab w:val="left" w:pos="3240"/>
        <w:tab w:val="left" w:pos="4680"/>
      </w:tabs>
      <w:ind w:firstLine="288"/>
    </w:pPr>
  </w:style>
  <w:style w:type="character" w:styleId="afe">
    <w:name w:val="Strong"/>
    <w:qFormat/>
    <w:rsid w:val="00BD0951"/>
    <w:rPr>
      <w:b/>
      <w:bCs/>
    </w:rPr>
  </w:style>
  <w:style w:type="character" w:customStyle="1" w:styleId="80">
    <w:name w:val="หัวเรื่อง 8 อักขระ"/>
    <w:link w:val="8"/>
    <w:rsid w:val="00BD0951"/>
    <w:rPr>
      <w:sz w:val="32"/>
      <w:szCs w:val="32"/>
    </w:rPr>
  </w:style>
  <w:style w:type="paragraph" w:customStyle="1" w:styleId="aff">
    <w:name w:val="ตารางจัดกลาง"/>
    <w:basedOn w:val="a1"/>
    <w:rsid w:val="00BD0951"/>
    <w:pPr>
      <w:jc w:val="center"/>
    </w:pPr>
    <w:rPr>
      <w:rFonts w:ascii="Browallia New" w:eastAsia="Times New Roman" w:hAnsi="Browallia New" w:cs="Browallia New"/>
      <w:spacing w:val="-6"/>
      <w:sz w:val="28"/>
      <w:szCs w:val="28"/>
    </w:rPr>
  </w:style>
  <w:style w:type="paragraph" w:customStyle="1" w:styleId="aff0">
    <w:name w:val="หมวดที่"/>
    <w:basedOn w:val="7"/>
    <w:rsid w:val="00BD0951"/>
    <w:pPr>
      <w:keepNext w:val="0"/>
      <w:spacing w:before="240" w:after="60"/>
      <w:ind w:left="0"/>
      <w:jc w:val="center"/>
    </w:pPr>
    <w:rPr>
      <w:rFonts w:ascii="Browallia New" w:eastAsia="Times New Roman" w:hAnsi="Browallia New" w:cs="Browallia New"/>
      <w:b/>
      <w:bCs/>
      <w:sz w:val="36"/>
      <w:szCs w:val="36"/>
      <w:lang w:val="en-AU"/>
    </w:rPr>
  </w:style>
  <w:style w:type="character" w:customStyle="1" w:styleId="10">
    <w:name w:val="หัวเรื่อง 1 อักขระ"/>
    <w:link w:val="1"/>
    <w:rsid w:val="00BD0951"/>
    <w:rPr>
      <w:sz w:val="32"/>
      <w:szCs w:val="32"/>
    </w:rPr>
  </w:style>
  <w:style w:type="character" w:customStyle="1" w:styleId="20">
    <w:name w:val="หัวเรื่อง 2 อักขระ"/>
    <w:link w:val="2"/>
    <w:rsid w:val="00BD0951"/>
    <w:rPr>
      <w:sz w:val="56"/>
      <w:szCs w:val="56"/>
    </w:rPr>
  </w:style>
  <w:style w:type="character" w:customStyle="1" w:styleId="30">
    <w:name w:val="หัวเรื่อง 3 อักขระ"/>
    <w:link w:val="3"/>
    <w:rsid w:val="00BD0951"/>
    <w:rPr>
      <w:sz w:val="48"/>
      <w:szCs w:val="48"/>
    </w:rPr>
  </w:style>
  <w:style w:type="character" w:customStyle="1" w:styleId="40">
    <w:name w:val="หัวเรื่อง 4 อักขระ"/>
    <w:link w:val="4"/>
    <w:rsid w:val="00BD0951"/>
    <w:rPr>
      <w:sz w:val="32"/>
      <w:szCs w:val="32"/>
    </w:rPr>
  </w:style>
  <w:style w:type="character" w:customStyle="1" w:styleId="50">
    <w:name w:val="หัวเรื่อง 5 อักขระ"/>
    <w:link w:val="5"/>
    <w:rsid w:val="00BD0951"/>
    <w:rPr>
      <w:sz w:val="40"/>
      <w:szCs w:val="40"/>
    </w:rPr>
  </w:style>
  <w:style w:type="character" w:customStyle="1" w:styleId="60">
    <w:name w:val="หัวเรื่อง 6 อักขระ"/>
    <w:link w:val="6"/>
    <w:rsid w:val="00BD0951"/>
    <w:rPr>
      <w:b/>
      <w:bCs/>
      <w:sz w:val="32"/>
      <w:szCs w:val="32"/>
    </w:rPr>
  </w:style>
  <w:style w:type="character" w:customStyle="1" w:styleId="a6">
    <w:name w:val="เนื้อความ อักขระ"/>
    <w:link w:val="a5"/>
    <w:rsid w:val="00BD0951"/>
    <w:rPr>
      <w:sz w:val="32"/>
      <w:szCs w:val="32"/>
    </w:rPr>
  </w:style>
  <w:style w:type="paragraph" w:styleId="a">
    <w:name w:val="List Bullet"/>
    <w:basedOn w:val="a1"/>
    <w:rsid w:val="00BD0951"/>
    <w:pPr>
      <w:numPr>
        <w:numId w:val="4"/>
      </w:numPr>
      <w:contextualSpacing/>
    </w:pPr>
    <w:rPr>
      <w:rFonts w:ascii="Times New Roman" w:eastAsia="Times New Roman" w:hAnsi="Times New Roman"/>
      <w:sz w:val="24"/>
      <w:szCs w:val="24"/>
      <w:lang w:bidi="ar-SA"/>
    </w:rPr>
  </w:style>
  <w:style w:type="character" w:customStyle="1" w:styleId="a9">
    <w:name w:val="การเยื้องเนื้อความ อักขระ"/>
    <w:link w:val="a8"/>
    <w:rsid w:val="00BD0951"/>
    <w:rPr>
      <w:sz w:val="32"/>
      <w:szCs w:val="32"/>
    </w:rPr>
  </w:style>
  <w:style w:type="character" w:customStyle="1" w:styleId="WW8Num1z0">
    <w:name w:val="WW8Num1z0"/>
    <w:rsid w:val="00BD0951"/>
    <w:rPr>
      <w:rFonts w:ascii="Times New Roman" w:hAnsi="Times New Roman"/>
    </w:rPr>
  </w:style>
  <w:style w:type="character" w:customStyle="1" w:styleId="WW8Num1z1">
    <w:name w:val="WW8Num1z1"/>
    <w:rsid w:val="00BD0951"/>
    <w:rPr>
      <w:rFonts w:ascii="Courier New" w:hAnsi="Courier New"/>
    </w:rPr>
  </w:style>
  <w:style w:type="character" w:customStyle="1" w:styleId="WW8Num4z0">
    <w:name w:val="WW8Num4z0"/>
    <w:rsid w:val="00BD0951"/>
    <w:rPr>
      <w:rFonts w:ascii="Times New Roman" w:hAnsi="Times New Roman" w:cs="AngsanaUPC"/>
      <w:sz w:val="28"/>
      <w:szCs w:val="28"/>
    </w:rPr>
  </w:style>
  <w:style w:type="character" w:customStyle="1" w:styleId="WW8Num4z1">
    <w:name w:val="WW8Num4z1"/>
    <w:rsid w:val="00BD0951"/>
    <w:rPr>
      <w:rFonts w:cs="Cordia New"/>
      <w:bCs w:val="0"/>
      <w:iCs w:val="0"/>
      <w:caps w:val="0"/>
      <w:smallCaps w:val="0"/>
      <w:strike w:val="0"/>
      <w:dstrike w:val="0"/>
      <w:vanish w:val="0"/>
      <w:color w:val="000000"/>
      <w:position w:val="0"/>
      <w:sz w:val="24"/>
      <w:szCs w:val="32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5z0">
    <w:name w:val="WW8Num5z0"/>
    <w:rsid w:val="00BD0951"/>
    <w:rPr>
      <w:rFonts w:ascii="Angsana New" w:hAnsi="Angsana New" w:cs="Angsana New"/>
      <w:b w:val="0"/>
      <w:bCs w:val="0"/>
      <w:i w:val="0"/>
      <w:iCs w:val="0"/>
      <w:sz w:val="28"/>
      <w:szCs w:val="28"/>
    </w:rPr>
  </w:style>
  <w:style w:type="character" w:customStyle="1" w:styleId="WW8Num5z1">
    <w:name w:val="WW8Num5z1"/>
    <w:rsid w:val="00BD0951"/>
    <w:rPr>
      <w:rFonts w:ascii="Courier New" w:hAnsi="Courier New"/>
    </w:rPr>
  </w:style>
  <w:style w:type="character" w:customStyle="1" w:styleId="WW8Num6z0">
    <w:name w:val="WW8Num6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6z1">
    <w:name w:val="WW8Num6z1"/>
    <w:rsid w:val="00BD0951"/>
    <w:rPr>
      <w:rFonts w:ascii="Courier New" w:hAnsi="Courier New"/>
    </w:rPr>
  </w:style>
  <w:style w:type="character" w:customStyle="1" w:styleId="WW8Num7z0">
    <w:name w:val="WW8Num7z0"/>
    <w:rsid w:val="00BD0951"/>
    <w:rPr>
      <w:rFonts w:cs="Cordia New"/>
      <w:bCs w:val="0"/>
      <w:iCs w:val="0"/>
      <w:szCs w:val="32"/>
    </w:rPr>
  </w:style>
  <w:style w:type="character" w:customStyle="1" w:styleId="WW8Num7z1">
    <w:name w:val="WW8Num7z1"/>
    <w:rsid w:val="00BD0951"/>
    <w:rPr>
      <w:rFonts w:ascii="Courier New" w:hAnsi="Courier New"/>
    </w:rPr>
  </w:style>
  <w:style w:type="character" w:customStyle="1" w:styleId="WW8Num7z2">
    <w:name w:val="WW8Num7z2"/>
    <w:rsid w:val="00BD0951"/>
    <w:rPr>
      <w:rFonts w:ascii="Times New Roman" w:hAnsi="Times New Roman" w:cs="Angsana New"/>
      <w:b w:val="0"/>
      <w:bCs w:val="0"/>
      <w:i w:val="0"/>
      <w:iCs w:val="0"/>
      <w:sz w:val="30"/>
      <w:szCs w:val="30"/>
    </w:rPr>
  </w:style>
  <w:style w:type="character" w:customStyle="1" w:styleId="WW8Num8z0">
    <w:name w:val="WW8Num8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10z0">
    <w:name w:val="WW8Num10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11z0">
    <w:name w:val="WW8Num11z0"/>
    <w:rsid w:val="00BD0951"/>
    <w:rPr>
      <w:rFonts w:ascii="Angsana New" w:hAnsi="Angsana New" w:cs="Angsana New"/>
    </w:rPr>
  </w:style>
  <w:style w:type="character" w:customStyle="1" w:styleId="WW8Num11z1">
    <w:name w:val="WW8Num11z1"/>
    <w:rsid w:val="00BD0951"/>
    <w:rPr>
      <w:rFonts w:ascii="AngsanaUPC" w:eastAsia="Cordia New" w:hAnsi="AngsanaUPC" w:cs="AngsanaUPC"/>
    </w:rPr>
  </w:style>
  <w:style w:type="character" w:customStyle="1" w:styleId="WW8Num12z0">
    <w:name w:val="WW8Num12z0"/>
    <w:rsid w:val="00BD0951"/>
    <w:rPr>
      <w:rFonts w:cs="Cordia New"/>
      <w:bCs/>
      <w:iCs w:val="0"/>
      <w:caps w:val="0"/>
      <w:smallCaps w:val="0"/>
      <w:strike w:val="0"/>
      <w:dstrike w:val="0"/>
      <w:vanish w:val="0"/>
      <w:color w:val="000000"/>
      <w:position w:val="0"/>
      <w:sz w:val="24"/>
      <w:szCs w:val="32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2z1">
    <w:name w:val="WW8Num12z1"/>
    <w:rsid w:val="00BD0951"/>
    <w:rPr>
      <w:rFonts w:cs="Cordia New"/>
      <w:bCs w:val="0"/>
      <w:iCs w:val="0"/>
      <w:caps w:val="0"/>
      <w:smallCaps w:val="0"/>
      <w:strike w:val="0"/>
      <w:dstrike w:val="0"/>
      <w:vanish w:val="0"/>
      <w:color w:val="000000"/>
      <w:position w:val="0"/>
      <w:sz w:val="24"/>
      <w:szCs w:val="32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3z0">
    <w:name w:val="WW8Num13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25">
    <w:name w:val="แบบอักษรของย่อหน้าเริ่มต้น2"/>
    <w:rsid w:val="00BD0951"/>
  </w:style>
  <w:style w:type="character" w:customStyle="1" w:styleId="Absatz-Standardschriftart">
    <w:name w:val="Absatz-Standardschriftart"/>
    <w:rsid w:val="00BD0951"/>
  </w:style>
  <w:style w:type="character" w:customStyle="1" w:styleId="WW-Absatz-Standardschriftart">
    <w:name w:val="WW-Absatz-Standardschriftart"/>
    <w:rsid w:val="00BD0951"/>
  </w:style>
  <w:style w:type="character" w:customStyle="1" w:styleId="WW-Absatz-Standardschriftart1">
    <w:name w:val="WW-Absatz-Standardschriftart1"/>
    <w:rsid w:val="00BD0951"/>
  </w:style>
  <w:style w:type="character" w:customStyle="1" w:styleId="WW-Absatz-Standardschriftart11">
    <w:name w:val="WW-Absatz-Standardschriftart11"/>
    <w:rsid w:val="00BD0951"/>
  </w:style>
  <w:style w:type="character" w:customStyle="1" w:styleId="WW-Absatz-Standardschriftart111">
    <w:name w:val="WW-Absatz-Standardschriftart111"/>
    <w:rsid w:val="00BD0951"/>
  </w:style>
  <w:style w:type="character" w:customStyle="1" w:styleId="WW-Absatz-Standardschriftart1111">
    <w:name w:val="WW-Absatz-Standardschriftart1111"/>
    <w:rsid w:val="00BD0951"/>
  </w:style>
  <w:style w:type="character" w:customStyle="1" w:styleId="WW-Absatz-Standardschriftart11111">
    <w:name w:val="WW-Absatz-Standardschriftart11111"/>
    <w:rsid w:val="00BD0951"/>
  </w:style>
  <w:style w:type="character" w:customStyle="1" w:styleId="WW-Absatz-Standardschriftart111111">
    <w:name w:val="WW-Absatz-Standardschriftart111111"/>
    <w:rsid w:val="00BD0951"/>
  </w:style>
  <w:style w:type="character" w:customStyle="1" w:styleId="WW-Absatz-Standardschriftart1111111">
    <w:name w:val="WW-Absatz-Standardschriftart1111111"/>
    <w:rsid w:val="00BD0951"/>
  </w:style>
  <w:style w:type="character" w:customStyle="1" w:styleId="WW-Absatz-Standardschriftart11111111">
    <w:name w:val="WW-Absatz-Standardschriftart11111111"/>
    <w:rsid w:val="00BD0951"/>
  </w:style>
  <w:style w:type="character" w:customStyle="1" w:styleId="WW8Num9z0">
    <w:name w:val="WW8Num9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13">
    <w:name w:val="แบบอักษรของย่อหน้าเริ่มต้น1"/>
    <w:rsid w:val="00BD0951"/>
  </w:style>
  <w:style w:type="character" w:customStyle="1" w:styleId="WW-Absatz-Standardschriftart111111111">
    <w:name w:val="WW-Absatz-Standardschriftart111111111"/>
    <w:rsid w:val="00BD0951"/>
  </w:style>
  <w:style w:type="character" w:customStyle="1" w:styleId="WW-Absatz-Standardschriftart1111111111">
    <w:name w:val="WW-Absatz-Standardschriftart1111111111"/>
    <w:rsid w:val="00BD0951"/>
  </w:style>
  <w:style w:type="character" w:customStyle="1" w:styleId="WW8Num8z1">
    <w:name w:val="WW8Num8z1"/>
    <w:rsid w:val="00BD0951"/>
    <w:rPr>
      <w:rFonts w:ascii="Courier New" w:hAnsi="Courier New"/>
    </w:rPr>
  </w:style>
  <w:style w:type="character" w:customStyle="1" w:styleId="WW8Num8z2">
    <w:name w:val="WW8Num8z2"/>
    <w:rsid w:val="00BD0951"/>
    <w:rPr>
      <w:rFonts w:ascii="Times New Roman" w:hAnsi="Times New Roman" w:cs="Angsana New"/>
      <w:b w:val="0"/>
      <w:bCs w:val="0"/>
      <w:i w:val="0"/>
      <w:iCs w:val="0"/>
      <w:sz w:val="30"/>
      <w:szCs w:val="30"/>
    </w:rPr>
  </w:style>
  <w:style w:type="character" w:customStyle="1" w:styleId="WW-Absatz-Standardschriftart11111111111">
    <w:name w:val="WW-Absatz-Standardschriftart11111111111"/>
    <w:rsid w:val="00BD0951"/>
  </w:style>
  <w:style w:type="character" w:customStyle="1" w:styleId="WW-Absatz-Standardschriftart111111111111">
    <w:name w:val="WW-Absatz-Standardschriftart111111111111"/>
    <w:rsid w:val="00BD0951"/>
  </w:style>
  <w:style w:type="character" w:customStyle="1" w:styleId="WW8Num9z1">
    <w:name w:val="WW8Num9z1"/>
    <w:rsid w:val="00BD0951"/>
    <w:rPr>
      <w:rFonts w:ascii="Courier New" w:hAnsi="Courier New"/>
    </w:rPr>
  </w:style>
  <w:style w:type="character" w:customStyle="1" w:styleId="WW8Num9z2">
    <w:name w:val="WW8Num9z2"/>
    <w:rsid w:val="00BD0951"/>
    <w:rPr>
      <w:rFonts w:ascii="Times New Roman" w:hAnsi="Times New Roman" w:cs="Angsana New"/>
      <w:b w:val="0"/>
      <w:bCs w:val="0"/>
      <w:i w:val="0"/>
      <w:iCs w:val="0"/>
      <w:sz w:val="30"/>
      <w:szCs w:val="30"/>
    </w:rPr>
  </w:style>
  <w:style w:type="character" w:customStyle="1" w:styleId="WW-Absatz-Standardschriftart1111111111111">
    <w:name w:val="WW-Absatz-Standardschriftart1111111111111"/>
    <w:rsid w:val="00BD0951"/>
  </w:style>
  <w:style w:type="character" w:customStyle="1" w:styleId="WW-Absatz-Standardschriftart11111111111111">
    <w:name w:val="WW-Absatz-Standardschriftart11111111111111"/>
    <w:rsid w:val="00BD0951"/>
  </w:style>
  <w:style w:type="character" w:customStyle="1" w:styleId="WW-Absatz-Standardschriftart111111111111111">
    <w:name w:val="WW-Absatz-Standardschriftart111111111111111"/>
    <w:rsid w:val="00BD0951"/>
  </w:style>
  <w:style w:type="character" w:customStyle="1" w:styleId="WW8Num14z0">
    <w:name w:val="WW8Num14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14z1">
    <w:name w:val="WW8Num14z1"/>
    <w:rsid w:val="00BD0951"/>
    <w:rPr>
      <w:rFonts w:ascii="Courier New" w:hAnsi="Courier New"/>
    </w:rPr>
  </w:style>
  <w:style w:type="character" w:customStyle="1" w:styleId="WW8Num14z2">
    <w:name w:val="WW8Num14z2"/>
    <w:rsid w:val="00BD0951"/>
    <w:rPr>
      <w:rFonts w:ascii="Wingdings" w:hAnsi="Wingdings"/>
    </w:rPr>
  </w:style>
  <w:style w:type="character" w:customStyle="1" w:styleId="WW8Num16z0">
    <w:name w:val="WW8Num16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16z1">
    <w:name w:val="WW8Num16z1"/>
    <w:rsid w:val="00BD0951"/>
    <w:rPr>
      <w:rFonts w:ascii="Courier New" w:hAnsi="Courier New"/>
    </w:rPr>
  </w:style>
  <w:style w:type="character" w:customStyle="1" w:styleId="WW8Num16z2">
    <w:name w:val="WW8Num16z2"/>
    <w:rsid w:val="00BD0951"/>
    <w:rPr>
      <w:rFonts w:ascii="Times New Roman" w:hAnsi="Times New Roman" w:cs="Angsana New"/>
      <w:b w:val="0"/>
      <w:bCs w:val="0"/>
      <w:i w:val="0"/>
      <w:iCs w:val="0"/>
      <w:sz w:val="30"/>
      <w:szCs w:val="30"/>
    </w:rPr>
  </w:style>
  <w:style w:type="character" w:customStyle="1" w:styleId="WW-DefaultParagraphFont">
    <w:name w:val="WW-Default Paragraph Font"/>
    <w:rsid w:val="00BD0951"/>
  </w:style>
  <w:style w:type="character" w:customStyle="1" w:styleId="WW-Absatz-Standardschriftart1111111111111111">
    <w:name w:val="WW-Absatz-Standardschriftart1111111111111111"/>
    <w:rsid w:val="00BD0951"/>
  </w:style>
  <w:style w:type="character" w:customStyle="1" w:styleId="WW-Absatz-Standardschriftart11111111111111111">
    <w:name w:val="WW-Absatz-Standardschriftart11111111111111111"/>
    <w:rsid w:val="00BD0951"/>
  </w:style>
  <w:style w:type="character" w:customStyle="1" w:styleId="WW-Absatz-Standardschriftart111111111111111111">
    <w:name w:val="WW-Absatz-Standardschriftart111111111111111111"/>
    <w:rsid w:val="00BD0951"/>
  </w:style>
  <w:style w:type="character" w:customStyle="1" w:styleId="WW-Absatz-Standardschriftart1111111111111111111">
    <w:name w:val="WW-Absatz-Standardschriftart1111111111111111111"/>
    <w:rsid w:val="00BD0951"/>
  </w:style>
  <w:style w:type="character" w:customStyle="1" w:styleId="WW-Absatz-Standardschriftart11111111111111111111">
    <w:name w:val="WW-Absatz-Standardschriftart11111111111111111111"/>
    <w:rsid w:val="00BD0951"/>
  </w:style>
  <w:style w:type="character" w:customStyle="1" w:styleId="WW-Absatz-Standardschriftart111111111111111111111">
    <w:name w:val="WW-Absatz-Standardschriftart111111111111111111111"/>
    <w:rsid w:val="00BD0951"/>
  </w:style>
  <w:style w:type="character" w:customStyle="1" w:styleId="WW-Absatz-Standardschriftart1111111111111111111111">
    <w:name w:val="WW-Absatz-Standardschriftart1111111111111111111111"/>
    <w:rsid w:val="00BD0951"/>
  </w:style>
  <w:style w:type="character" w:customStyle="1" w:styleId="WW-Absatz-Standardschriftart11111111111111111111111">
    <w:name w:val="WW-Absatz-Standardschriftart11111111111111111111111"/>
    <w:rsid w:val="00BD0951"/>
  </w:style>
  <w:style w:type="character" w:customStyle="1" w:styleId="WW-Absatz-Standardschriftart111111111111111111111111">
    <w:name w:val="WW-Absatz-Standardschriftart111111111111111111111111"/>
    <w:rsid w:val="00BD0951"/>
  </w:style>
  <w:style w:type="character" w:customStyle="1" w:styleId="WW-Absatz-Standardschriftart1111111111111111111111111">
    <w:name w:val="WW-Absatz-Standardschriftart1111111111111111111111111"/>
    <w:rsid w:val="00BD0951"/>
  </w:style>
  <w:style w:type="character" w:customStyle="1" w:styleId="WW-Absatz-Standardschriftart11111111111111111111111111">
    <w:name w:val="WW-Absatz-Standardschriftart11111111111111111111111111"/>
    <w:rsid w:val="00BD0951"/>
  </w:style>
  <w:style w:type="character" w:customStyle="1" w:styleId="WW-Absatz-Standardschriftart111111111111111111111111111">
    <w:name w:val="WW-Absatz-Standardschriftart111111111111111111111111111"/>
    <w:rsid w:val="00BD0951"/>
  </w:style>
  <w:style w:type="character" w:customStyle="1" w:styleId="WW-Absatz-Standardschriftart1111111111111111111111111111">
    <w:name w:val="WW-Absatz-Standardschriftart1111111111111111111111111111"/>
    <w:rsid w:val="00BD0951"/>
  </w:style>
  <w:style w:type="character" w:customStyle="1" w:styleId="WW-Absatz-Standardschriftart11111111111111111111111111111">
    <w:name w:val="WW-Absatz-Standardschriftart11111111111111111111111111111"/>
    <w:rsid w:val="00BD0951"/>
  </w:style>
  <w:style w:type="character" w:customStyle="1" w:styleId="WW-Absatz-Standardschriftart111111111111111111111111111111">
    <w:name w:val="WW-Absatz-Standardschriftart111111111111111111111111111111"/>
    <w:rsid w:val="00BD0951"/>
  </w:style>
  <w:style w:type="character" w:customStyle="1" w:styleId="WW-Absatz-Standardschriftart1111111111111111111111111111111">
    <w:name w:val="WW-Absatz-Standardschriftart1111111111111111111111111111111"/>
    <w:rsid w:val="00BD0951"/>
  </w:style>
  <w:style w:type="character" w:customStyle="1" w:styleId="WW-Absatz-Standardschriftart11111111111111111111111111111111">
    <w:name w:val="WW-Absatz-Standardschriftart11111111111111111111111111111111"/>
    <w:rsid w:val="00BD0951"/>
  </w:style>
  <w:style w:type="character" w:customStyle="1" w:styleId="WW-Absatz-Standardschriftart111111111111111111111111111111111">
    <w:name w:val="WW-Absatz-Standardschriftart111111111111111111111111111111111"/>
    <w:rsid w:val="00BD0951"/>
  </w:style>
  <w:style w:type="character" w:customStyle="1" w:styleId="WW-Absatz-Standardschriftart1111111111111111111111111111111111">
    <w:name w:val="WW-Absatz-Standardschriftart1111111111111111111111111111111111"/>
    <w:rsid w:val="00BD0951"/>
  </w:style>
  <w:style w:type="character" w:customStyle="1" w:styleId="WW-Absatz-Standardschriftart11111111111111111111111111111111111">
    <w:name w:val="WW-Absatz-Standardschriftart11111111111111111111111111111111111"/>
    <w:rsid w:val="00BD0951"/>
  </w:style>
  <w:style w:type="character" w:customStyle="1" w:styleId="WW-Absatz-Standardschriftart111111111111111111111111111111111111">
    <w:name w:val="WW-Absatz-Standardschriftart111111111111111111111111111111111111"/>
    <w:rsid w:val="00BD0951"/>
  </w:style>
  <w:style w:type="character" w:customStyle="1" w:styleId="WW-Absatz-Standardschriftart1111111111111111111111111111111111111">
    <w:name w:val="WW-Absatz-Standardschriftart1111111111111111111111111111111111111"/>
    <w:rsid w:val="00BD0951"/>
  </w:style>
  <w:style w:type="character" w:customStyle="1" w:styleId="WW-Absatz-Standardschriftart11111111111111111111111111111111111111">
    <w:name w:val="WW-Absatz-Standardschriftart11111111111111111111111111111111111111"/>
    <w:rsid w:val="00BD0951"/>
  </w:style>
  <w:style w:type="character" w:customStyle="1" w:styleId="WW-Absatz-Standardschriftart111111111111111111111111111111111111111">
    <w:name w:val="WW-Absatz-Standardschriftart111111111111111111111111111111111111111"/>
    <w:rsid w:val="00BD0951"/>
  </w:style>
  <w:style w:type="character" w:customStyle="1" w:styleId="WW-Absatz-Standardschriftart1111111111111111111111111111111111111111">
    <w:name w:val="WW-Absatz-Standardschriftart1111111111111111111111111111111111111111"/>
    <w:rsid w:val="00BD0951"/>
  </w:style>
  <w:style w:type="character" w:customStyle="1" w:styleId="WW-Absatz-Standardschriftart11111111111111111111111111111111111111111">
    <w:name w:val="WW-Absatz-Standardschriftart11111111111111111111111111111111111111111"/>
    <w:rsid w:val="00BD0951"/>
  </w:style>
  <w:style w:type="character" w:customStyle="1" w:styleId="WW-Absatz-Standardschriftart111111111111111111111111111111111111111111">
    <w:name w:val="WW-Absatz-Standardschriftart111111111111111111111111111111111111111111"/>
    <w:rsid w:val="00BD0951"/>
  </w:style>
  <w:style w:type="character" w:customStyle="1" w:styleId="WW-Absatz-Standardschriftart1111111111111111111111111111111111111111111">
    <w:name w:val="WW-Absatz-Standardschriftart1111111111111111111111111111111111111111111"/>
    <w:rsid w:val="00BD0951"/>
  </w:style>
  <w:style w:type="character" w:customStyle="1" w:styleId="WW-Absatz-Standardschriftart11111111111111111111111111111111111111111111">
    <w:name w:val="WW-Absatz-Standardschriftart11111111111111111111111111111111111111111111"/>
    <w:rsid w:val="00BD0951"/>
  </w:style>
  <w:style w:type="character" w:customStyle="1" w:styleId="WW-Absatz-Standardschriftart111111111111111111111111111111111111111111111">
    <w:name w:val="WW-Absatz-Standardschriftart111111111111111111111111111111111111111111111"/>
    <w:rsid w:val="00BD0951"/>
  </w:style>
  <w:style w:type="character" w:customStyle="1" w:styleId="WW-Absatz-Standardschriftart1111111111111111111111111111111111111111111111">
    <w:name w:val="WW-Absatz-Standardschriftart1111111111111111111111111111111111111111111111"/>
    <w:rsid w:val="00BD0951"/>
  </w:style>
  <w:style w:type="character" w:customStyle="1" w:styleId="WW-Absatz-Standardschriftart11111111111111111111111111111111111111111111111">
    <w:name w:val="WW-Absatz-Standardschriftart11111111111111111111111111111111111111111111111"/>
    <w:rsid w:val="00BD0951"/>
  </w:style>
  <w:style w:type="character" w:customStyle="1" w:styleId="WW-Absatz-Standardschriftart111111111111111111111111111111111111111111111111">
    <w:name w:val="WW-Absatz-Standardschriftart111111111111111111111111111111111111111111111111"/>
    <w:rsid w:val="00BD0951"/>
  </w:style>
  <w:style w:type="character" w:customStyle="1" w:styleId="WW-Absatz-Standardschriftart1111111111111111111111111111111111111111111111111">
    <w:name w:val="WW-Absatz-Standardschriftart1111111111111111111111111111111111111111111111111"/>
    <w:rsid w:val="00BD0951"/>
  </w:style>
  <w:style w:type="character" w:customStyle="1" w:styleId="WW-Absatz-Standardschriftart11111111111111111111111111111111111111111111111111">
    <w:name w:val="WW-Absatz-Standardschriftart11111111111111111111111111111111111111111111111111"/>
    <w:rsid w:val="00BD0951"/>
  </w:style>
  <w:style w:type="character" w:customStyle="1" w:styleId="WW-Absatz-Standardschriftart111111111111111111111111111111111111111111111111111">
    <w:name w:val="WW-Absatz-Standardschriftart111111111111111111111111111111111111111111111111111"/>
    <w:rsid w:val="00BD0951"/>
  </w:style>
  <w:style w:type="character" w:customStyle="1" w:styleId="WW-Absatz-Standardschriftart1111111111111111111111111111111111111111111111111111">
    <w:name w:val="WW-Absatz-Standardschriftart1111111111111111111111111111111111111111111111111111"/>
    <w:rsid w:val="00BD0951"/>
  </w:style>
  <w:style w:type="character" w:customStyle="1" w:styleId="WW-Absatz-Standardschriftart11111111111111111111111111111111111111111111111111111">
    <w:name w:val="WW-Absatz-Standardschriftart11111111111111111111111111111111111111111111111111111"/>
    <w:rsid w:val="00BD0951"/>
  </w:style>
  <w:style w:type="character" w:customStyle="1" w:styleId="WW-Absatz-Standardschriftart111111111111111111111111111111111111111111111111111111">
    <w:name w:val="WW-Absatz-Standardschriftart111111111111111111111111111111111111111111111111111111"/>
    <w:rsid w:val="00BD0951"/>
  </w:style>
  <w:style w:type="character" w:customStyle="1" w:styleId="WW-Absatz-Standardschriftart1111111111111111111111111111111111111111111111111111111">
    <w:name w:val="WW-Absatz-Standardschriftart1111111111111111111111111111111111111111111111111111111"/>
    <w:rsid w:val="00BD0951"/>
  </w:style>
  <w:style w:type="character" w:customStyle="1" w:styleId="WW8Num10z1">
    <w:name w:val="WW8Num10z1"/>
    <w:rsid w:val="00BD0951"/>
    <w:rPr>
      <w:rFonts w:cs="Cordia New"/>
      <w:bCs w:val="0"/>
      <w:iCs w:val="0"/>
      <w:caps w:val="0"/>
      <w:smallCaps w:val="0"/>
      <w:strike w:val="0"/>
      <w:dstrike w:val="0"/>
      <w:vanish w:val="0"/>
      <w:color w:val="000000"/>
      <w:position w:val="0"/>
      <w:sz w:val="24"/>
      <w:szCs w:val="32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-Absatz-Standardschriftart11111111111111111111111111111111111111111111111111111111">
    <w:name w:val="WW-Absatz-Standardschriftart11111111111111111111111111111111111111111111111111111111"/>
    <w:rsid w:val="00BD0951"/>
  </w:style>
  <w:style w:type="character" w:customStyle="1" w:styleId="WW-DefaultParagraphFont1">
    <w:name w:val="WW-Default Paragraph Font1"/>
    <w:rsid w:val="00BD0951"/>
  </w:style>
  <w:style w:type="character" w:customStyle="1" w:styleId="NumberingSymbols">
    <w:name w:val="Numbering Symbols"/>
    <w:rsid w:val="00BD0951"/>
  </w:style>
  <w:style w:type="character" w:customStyle="1" w:styleId="WW-Absatz-Standardschriftart111111111111111111111111111111111111111111111111111111111">
    <w:name w:val="WW-Absatz-Standardschriftart111111111111111111111111111111111111111111111111111111111"/>
    <w:rsid w:val="00BD0951"/>
  </w:style>
  <w:style w:type="character" w:customStyle="1" w:styleId="WW-Absatz-Standardschriftart1111111111111111111111111111111111111111111111111111111111">
    <w:name w:val="WW-Absatz-Standardschriftart1111111111111111111111111111111111111111111111111111111111"/>
    <w:rsid w:val="00BD0951"/>
  </w:style>
  <w:style w:type="character" w:customStyle="1" w:styleId="WW-Absatz-Standardschriftart11111111111111111111111111111111111111111111111111111111111">
    <w:name w:val="WW-Absatz-Standardschriftart11111111111111111111111111111111111111111111111111111111111"/>
    <w:rsid w:val="00BD0951"/>
  </w:style>
  <w:style w:type="character" w:customStyle="1" w:styleId="WW-Absatz-Standardschriftart111111111111111111111111111111111111111111111111111111111111">
    <w:name w:val="WW-Absatz-Standardschriftart111111111111111111111111111111111111111111111111111111111111"/>
    <w:rsid w:val="00BD0951"/>
  </w:style>
  <w:style w:type="character" w:customStyle="1" w:styleId="WW-Absatz-Standardschriftart1111111111111111111111111111111111111111111111111111111111111">
    <w:name w:val="WW-Absatz-Standardschriftart1111111111111111111111111111111111111111111111111111111111111"/>
    <w:rsid w:val="00BD0951"/>
  </w:style>
  <w:style w:type="character" w:customStyle="1" w:styleId="WW8Num2z0">
    <w:name w:val="WW8Num2z0"/>
    <w:rsid w:val="00BD0951"/>
    <w:rPr>
      <w:rFonts w:ascii="Angsana New" w:hAnsi="Angsana New" w:cs="Angsana New"/>
      <w:bCs w:val="0"/>
      <w:iCs w:val="0"/>
      <w:szCs w:val="24"/>
    </w:rPr>
  </w:style>
  <w:style w:type="character" w:customStyle="1" w:styleId="WW8Num2z1">
    <w:name w:val="WW8Num2z1"/>
    <w:rsid w:val="00BD0951"/>
    <w:rPr>
      <w:rFonts w:ascii="Courier New" w:hAnsi="Courier New"/>
    </w:rPr>
  </w:style>
  <w:style w:type="character" w:customStyle="1" w:styleId="WW8Num3z0">
    <w:name w:val="WW8Num3z0"/>
    <w:rsid w:val="00BD0951"/>
    <w:rPr>
      <w:rFonts w:ascii="Times New Roman" w:hAnsi="Times New Roman" w:cs="AngsanaUPC"/>
      <w:sz w:val="28"/>
      <w:szCs w:val="28"/>
    </w:rPr>
  </w:style>
  <w:style w:type="character" w:customStyle="1" w:styleId="WW8Num15z0">
    <w:name w:val="WW8Num15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17z0">
    <w:name w:val="WW8Num17z0"/>
    <w:rsid w:val="00BD0951"/>
    <w:rPr>
      <w:rFonts w:cs="Cordia New"/>
      <w:bCs w:val="0"/>
      <w:iCs w:val="0"/>
      <w:szCs w:val="24"/>
    </w:rPr>
  </w:style>
  <w:style w:type="character" w:customStyle="1" w:styleId="WW8Num18z0">
    <w:name w:val="WW8Num18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19z0">
    <w:name w:val="WW8Num19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20z1">
    <w:name w:val="WW8Num20z1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21z0">
    <w:name w:val="WW8Num21z0"/>
    <w:rsid w:val="00BD0951"/>
    <w:rPr>
      <w:b/>
      <w:bCs/>
    </w:rPr>
  </w:style>
  <w:style w:type="character" w:customStyle="1" w:styleId="WW-Absatz-Standardschriftart11111111111111111111111111111111111111111111111111111111111111">
    <w:name w:val="WW-Absatz-Standardschriftart11111111111111111111111111111111111111111111111111111111111111"/>
    <w:rsid w:val="00BD0951"/>
  </w:style>
  <w:style w:type="character" w:customStyle="1" w:styleId="WW-Absatz-Standardschriftart111111111111111111111111111111111111111111111111111111111111111">
    <w:name w:val="WW-Absatz-Standardschriftart111111111111111111111111111111111111111111111111111111111111111"/>
    <w:rsid w:val="00BD0951"/>
  </w:style>
  <w:style w:type="character" w:customStyle="1" w:styleId="WW-Absatz-Standardschriftart1111111111111111111111111111111111111111111111111111111111111111">
    <w:name w:val="WW-Absatz-Standardschriftart1111111111111111111111111111111111111111111111111111111111111111"/>
    <w:rsid w:val="00BD0951"/>
  </w:style>
  <w:style w:type="character" w:customStyle="1" w:styleId="WW-Absatz-Standardschriftart11111111111111111111111111111111111111111111111111111111111111111">
    <w:name w:val="WW-Absatz-Standardschriftart11111111111111111111111111111111111111111111111111111111111111111"/>
    <w:rsid w:val="00BD0951"/>
  </w:style>
  <w:style w:type="character" w:customStyle="1" w:styleId="WW-Absatz-Standardschriftart111111111111111111111111111111111111111111111111111111111111111111">
    <w:name w:val="WW-Absatz-Standardschriftart111111111111111111111111111111111111111111111111111111111111111111"/>
    <w:rsid w:val="00BD0951"/>
  </w:style>
  <w:style w:type="character" w:customStyle="1" w:styleId="WW-Absatz-Standardschriftart1111111111111111111111111111111111111111111111111111111111111111111">
    <w:name w:val="WW-Absatz-Standardschriftart1111111111111111111111111111111111111111111111111111111111111111111"/>
    <w:rsid w:val="00BD0951"/>
  </w:style>
  <w:style w:type="character" w:customStyle="1" w:styleId="WW8Num3z1">
    <w:name w:val="WW8Num3z1"/>
    <w:rsid w:val="00BD0951"/>
    <w:rPr>
      <w:rFonts w:ascii="Courier New" w:hAnsi="Courier New"/>
    </w:rPr>
  </w:style>
  <w:style w:type="character" w:customStyle="1" w:styleId="WW8Num4z4">
    <w:name w:val="WW8Num4z4"/>
    <w:rsid w:val="00BD0951"/>
    <w:rPr>
      <w:rFonts w:ascii="Courier New" w:hAnsi="Courier New"/>
    </w:rPr>
  </w:style>
  <w:style w:type="character" w:customStyle="1" w:styleId="WW8Num20z0">
    <w:name w:val="WW8Num20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22z0">
    <w:name w:val="WW8Num22z0"/>
    <w:rsid w:val="00BD0951"/>
    <w:rPr>
      <w:rFonts w:cs="Cordia New"/>
      <w:bCs w:val="0"/>
      <w:iCs w:val="0"/>
      <w:szCs w:val="32"/>
    </w:rPr>
  </w:style>
  <w:style w:type="character" w:customStyle="1" w:styleId="WW8Num23z0">
    <w:name w:val="WW8Num23z0"/>
    <w:rsid w:val="00BD0951"/>
    <w:rPr>
      <w:rFonts w:cs="Cordia New"/>
      <w:bCs/>
      <w:iCs w:val="0"/>
      <w:caps w:val="0"/>
      <w:smallCaps w:val="0"/>
      <w:strike w:val="0"/>
      <w:dstrike w:val="0"/>
      <w:vanish w:val="0"/>
      <w:color w:val="000000"/>
      <w:position w:val="0"/>
      <w:sz w:val="24"/>
      <w:szCs w:val="32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23z1">
    <w:name w:val="WW8Num23z1"/>
    <w:rsid w:val="00BD0951"/>
    <w:rPr>
      <w:rFonts w:cs="Cordia New"/>
      <w:bCs w:val="0"/>
      <w:iCs w:val="0"/>
      <w:caps w:val="0"/>
      <w:smallCaps w:val="0"/>
      <w:strike w:val="0"/>
      <w:dstrike w:val="0"/>
      <w:vanish w:val="0"/>
      <w:color w:val="000000"/>
      <w:position w:val="0"/>
      <w:sz w:val="24"/>
      <w:szCs w:val="32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24z1">
    <w:name w:val="WW8Num24z1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25z0">
    <w:name w:val="WW8Num25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courseLISTChar">
    <w:name w:val="course LIST Char"/>
    <w:rsid w:val="00BD0951"/>
    <w:rPr>
      <w:rFonts w:ascii="Cordia New" w:eastAsia="Cordia New" w:hAnsi="Cordia New" w:cs="Cordia New"/>
      <w:sz w:val="28"/>
      <w:szCs w:val="28"/>
      <w:lang w:val="en-US" w:eastAsia="th-TH" w:bidi="th-TH"/>
    </w:rPr>
  </w:style>
  <w:style w:type="character" w:customStyle="1" w:styleId="Bullets">
    <w:name w:val="Bullets"/>
    <w:rsid w:val="00BD0951"/>
    <w:rPr>
      <w:rFonts w:ascii="StarSymbol" w:eastAsia="StarSymbol" w:hAnsi="StarSymbol" w:cs="StarSymbol"/>
      <w:sz w:val="18"/>
      <w:szCs w:val="18"/>
    </w:rPr>
  </w:style>
  <w:style w:type="paragraph" w:styleId="aff1">
    <w:name w:val="List"/>
    <w:basedOn w:val="a5"/>
    <w:rsid w:val="00BD0951"/>
    <w:pPr>
      <w:suppressAutoHyphens/>
      <w:jc w:val="left"/>
    </w:pPr>
    <w:rPr>
      <w:rFonts w:ascii="Angsana New" w:hAnsi="Angsana New" w:cs="Tahoma"/>
      <w:lang w:eastAsia="th-TH"/>
    </w:rPr>
  </w:style>
  <w:style w:type="paragraph" w:styleId="aff2">
    <w:name w:val="caption"/>
    <w:basedOn w:val="a1"/>
    <w:qFormat/>
    <w:rsid w:val="00BD0951"/>
    <w:pPr>
      <w:suppressLineNumbers/>
      <w:suppressAutoHyphens/>
      <w:spacing w:before="120" w:after="120"/>
    </w:pPr>
    <w:rPr>
      <w:rFonts w:cs="Tahoma"/>
      <w:i/>
      <w:iCs/>
      <w:sz w:val="20"/>
      <w:szCs w:val="20"/>
      <w:lang w:eastAsia="th-TH"/>
    </w:rPr>
  </w:style>
  <w:style w:type="paragraph" w:customStyle="1" w:styleId="Index">
    <w:name w:val="Index"/>
    <w:basedOn w:val="a1"/>
    <w:rsid w:val="00BD0951"/>
    <w:pPr>
      <w:suppressLineNumbers/>
      <w:suppressAutoHyphens/>
    </w:pPr>
    <w:rPr>
      <w:rFonts w:cs="Tahoma"/>
      <w:sz w:val="28"/>
      <w:szCs w:val="28"/>
      <w:lang w:eastAsia="th-TH"/>
    </w:rPr>
  </w:style>
  <w:style w:type="paragraph" w:customStyle="1" w:styleId="Heading">
    <w:name w:val="Heading"/>
    <w:basedOn w:val="a1"/>
    <w:next w:val="a5"/>
    <w:rsid w:val="00BD0951"/>
    <w:pPr>
      <w:keepNext/>
      <w:suppressAutoHyphens/>
      <w:spacing w:before="240" w:after="120"/>
    </w:pPr>
    <w:rPr>
      <w:rFonts w:ascii="Arial" w:eastAsia="MS Mincho" w:hAnsi="Arial" w:cs="Tahoma"/>
      <w:sz w:val="28"/>
      <w:szCs w:val="28"/>
      <w:lang w:eastAsia="th-TH"/>
    </w:rPr>
  </w:style>
  <w:style w:type="paragraph" w:customStyle="1" w:styleId="TableContents">
    <w:name w:val="Table Contents"/>
    <w:basedOn w:val="a1"/>
    <w:rsid w:val="00BD0951"/>
    <w:pPr>
      <w:suppressLineNumbers/>
      <w:suppressAutoHyphens/>
    </w:pPr>
    <w:rPr>
      <w:rFonts w:cs="Cordia New"/>
      <w:sz w:val="28"/>
      <w:szCs w:val="28"/>
      <w:lang w:eastAsia="th-TH"/>
    </w:rPr>
  </w:style>
  <w:style w:type="paragraph" w:customStyle="1" w:styleId="TableHeading">
    <w:name w:val="Table Heading"/>
    <w:basedOn w:val="TableContents"/>
    <w:rsid w:val="00BD0951"/>
    <w:pPr>
      <w:jc w:val="center"/>
    </w:pPr>
    <w:rPr>
      <w:b/>
      <w:bCs/>
      <w:i/>
      <w:iCs/>
    </w:rPr>
  </w:style>
  <w:style w:type="character" w:customStyle="1" w:styleId="24">
    <w:name w:val="การเยื้องเนื้อความ 2 อักขระ"/>
    <w:link w:val="23"/>
    <w:rsid w:val="00BD0951"/>
    <w:rPr>
      <w:rFonts w:ascii="AngsanaUPC" w:hAnsi="AngsanaUPC" w:cs="AngsanaUPC"/>
      <w:sz w:val="32"/>
      <w:szCs w:val="32"/>
    </w:rPr>
  </w:style>
  <w:style w:type="character" w:customStyle="1" w:styleId="34">
    <w:name w:val="การเยื้องเนื้อความ 3 อักขระ"/>
    <w:link w:val="33"/>
    <w:rsid w:val="00BD0951"/>
    <w:rPr>
      <w:rFonts w:ascii="AngsanaUPC" w:hAnsi="AngsanaUPC" w:cs="AngsanaUPC"/>
      <w:sz w:val="32"/>
      <w:szCs w:val="32"/>
    </w:rPr>
  </w:style>
  <w:style w:type="character" w:customStyle="1" w:styleId="22">
    <w:name w:val="เนื้อความ 2 อักขระ"/>
    <w:link w:val="21"/>
    <w:rsid w:val="00BD0951"/>
    <w:rPr>
      <w:sz w:val="36"/>
      <w:szCs w:val="36"/>
    </w:rPr>
  </w:style>
  <w:style w:type="paragraph" w:customStyle="1" w:styleId="aff3">
    <w:name w:val="?????? ?????????"/>
    <w:basedOn w:val="a1"/>
    <w:rsid w:val="00BD0951"/>
    <w:pPr>
      <w:suppressAutoHyphens/>
    </w:pPr>
    <w:rPr>
      <w:rFonts w:ascii="CordiaUPC" w:eastAsia="Times New Roman" w:hAnsi="CordiaUPC" w:cs="CordiaUPC"/>
      <w:sz w:val="28"/>
      <w:szCs w:val="28"/>
      <w:lang w:eastAsia="th-TH"/>
    </w:rPr>
  </w:style>
  <w:style w:type="paragraph" w:styleId="aff4">
    <w:name w:val="annotation text"/>
    <w:basedOn w:val="a1"/>
    <w:link w:val="aff5"/>
    <w:rsid w:val="00BD0951"/>
    <w:pPr>
      <w:suppressAutoHyphens/>
    </w:pPr>
    <w:rPr>
      <w:rFonts w:cs="Cordia New"/>
      <w:sz w:val="20"/>
      <w:szCs w:val="20"/>
      <w:lang w:eastAsia="th-TH"/>
    </w:rPr>
  </w:style>
  <w:style w:type="character" w:customStyle="1" w:styleId="aff5">
    <w:name w:val="ข้อความข้อคิดเห็น อักขระ"/>
    <w:link w:val="aff4"/>
    <w:rsid w:val="00BD0951"/>
    <w:rPr>
      <w:rFonts w:cs="Cordia New"/>
      <w:lang w:eastAsia="th-TH"/>
    </w:rPr>
  </w:style>
  <w:style w:type="paragraph" w:customStyle="1" w:styleId="14">
    <w:name w:val="???????1"/>
    <w:basedOn w:val="aff4"/>
    <w:rsid w:val="00BD0951"/>
    <w:pPr>
      <w:spacing w:before="120"/>
      <w:ind w:left="900" w:hanging="540"/>
    </w:pPr>
    <w:rPr>
      <w:rFonts w:ascii="Times New Roman" w:eastAsia="Times New Roman" w:hAnsi="Times New Roman" w:cs="Angsana New"/>
      <w:sz w:val="30"/>
      <w:szCs w:val="30"/>
    </w:rPr>
  </w:style>
  <w:style w:type="paragraph" w:styleId="41">
    <w:name w:val="List Bullet 4"/>
    <w:basedOn w:val="a1"/>
    <w:rsid w:val="00BD0951"/>
    <w:pPr>
      <w:suppressAutoHyphens/>
    </w:pPr>
    <w:rPr>
      <w:rFonts w:ascii="CordiaUPC" w:eastAsia="Times New Roman" w:hAnsi="CordiaUPC" w:cs="CordiaUPC"/>
      <w:sz w:val="20"/>
      <w:szCs w:val="20"/>
      <w:lang w:eastAsia="th-TH"/>
    </w:rPr>
  </w:style>
  <w:style w:type="paragraph" w:customStyle="1" w:styleId="courseLIST">
    <w:name w:val="course LIST"/>
    <w:basedOn w:val="a1"/>
    <w:rsid w:val="00BD0951"/>
    <w:pPr>
      <w:tabs>
        <w:tab w:val="left" w:pos="6804"/>
      </w:tabs>
      <w:suppressAutoHyphens/>
    </w:pPr>
    <w:rPr>
      <w:rFonts w:cs="Cordia New"/>
      <w:sz w:val="28"/>
      <w:szCs w:val="28"/>
      <w:lang w:eastAsia="th-TH"/>
    </w:rPr>
  </w:style>
  <w:style w:type="paragraph" w:customStyle="1" w:styleId="courseid-name">
    <w:name w:val="course id-name"/>
    <w:basedOn w:val="a1"/>
    <w:rsid w:val="00BD0951"/>
    <w:pPr>
      <w:suppressAutoHyphens/>
      <w:spacing w:before="180"/>
    </w:pPr>
    <w:rPr>
      <w:rFonts w:ascii="Angsana New" w:hAnsi="Angsana New" w:cs="Cordia New"/>
      <w:b/>
      <w:bCs/>
      <w:lang w:eastAsia="th-TH"/>
    </w:rPr>
  </w:style>
  <w:style w:type="paragraph" w:customStyle="1" w:styleId="coursepre">
    <w:name w:val="course pre"/>
    <w:basedOn w:val="a1"/>
    <w:rsid w:val="00BD0951"/>
    <w:pPr>
      <w:suppressAutoHyphens/>
      <w:spacing w:before="60"/>
    </w:pPr>
    <w:rPr>
      <w:rFonts w:cs="Cordia New"/>
      <w:color w:val="FF0000"/>
      <w:sz w:val="28"/>
      <w:szCs w:val="28"/>
      <w:lang w:eastAsia="th-TH"/>
    </w:rPr>
  </w:style>
  <w:style w:type="paragraph" w:customStyle="1" w:styleId="coursebody">
    <w:name w:val="course body"/>
    <w:basedOn w:val="a1"/>
    <w:rsid w:val="00BD0951"/>
    <w:pPr>
      <w:suppressAutoHyphens/>
      <w:spacing w:before="60"/>
      <w:ind w:firstLine="772"/>
    </w:pPr>
    <w:rPr>
      <w:rFonts w:cs="Cordia New"/>
      <w:sz w:val="28"/>
      <w:szCs w:val="28"/>
      <w:lang w:eastAsia="th-TH"/>
    </w:rPr>
  </w:style>
  <w:style w:type="paragraph" w:customStyle="1" w:styleId="Drawing">
    <w:name w:val="Drawing"/>
    <w:basedOn w:val="aff2"/>
    <w:rsid w:val="00BD0951"/>
  </w:style>
  <w:style w:type="paragraph" w:customStyle="1" w:styleId="Framecontents">
    <w:name w:val="Frame contents"/>
    <w:basedOn w:val="a5"/>
    <w:rsid w:val="00BD0951"/>
    <w:pPr>
      <w:suppressAutoHyphens/>
      <w:jc w:val="left"/>
    </w:pPr>
    <w:rPr>
      <w:rFonts w:ascii="Angsana New" w:hAnsi="Angsana New"/>
      <w:lang w:eastAsia="th-TH"/>
    </w:rPr>
  </w:style>
  <w:style w:type="character" w:customStyle="1" w:styleId="af2">
    <w:name w:val="ชื่อเรื่อง อักขระ"/>
    <w:link w:val="af1"/>
    <w:rsid w:val="00BD0951"/>
    <w:rPr>
      <w:rFonts w:ascii="AngsanaUPC" w:hAnsi="AngsanaUPC" w:cs="AngsanaUPC"/>
      <w:b/>
      <w:bCs/>
      <w:sz w:val="36"/>
      <w:szCs w:val="36"/>
    </w:rPr>
  </w:style>
  <w:style w:type="paragraph" w:customStyle="1" w:styleId="15">
    <w:name w:val="ºÑ¹·Ö¡ ËÑÇ¿ÍÃìÁ 1"/>
    <w:basedOn w:val="a1"/>
    <w:rsid w:val="00BD0951"/>
    <w:pPr>
      <w:jc w:val="center"/>
    </w:pPr>
    <w:rPr>
      <w:rFonts w:ascii="CordiaUPC" w:eastAsia="Times New Roman" w:hAnsi="CordiaUPC" w:cs="CordiaUPC"/>
      <w:b/>
      <w:bCs/>
      <w:sz w:val="64"/>
      <w:szCs w:val="64"/>
    </w:rPr>
  </w:style>
  <w:style w:type="paragraph" w:customStyle="1" w:styleId="Default">
    <w:name w:val="Default"/>
    <w:rsid w:val="00BD0951"/>
    <w:pPr>
      <w:autoSpaceDE w:val="0"/>
      <w:autoSpaceDN w:val="0"/>
      <w:adjustRightInd w:val="0"/>
    </w:pPr>
    <w:rPr>
      <w:rFonts w:ascii="Comic Sans MS" w:eastAsia="Times New Roman" w:hAnsi="Comic Sans MS" w:cs="Comic Sans MS"/>
      <w:color w:val="000000"/>
      <w:sz w:val="24"/>
      <w:szCs w:val="24"/>
    </w:rPr>
  </w:style>
  <w:style w:type="character" w:customStyle="1" w:styleId="32">
    <w:name w:val="เนื้อความ 3 อักขระ"/>
    <w:link w:val="31"/>
    <w:rsid w:val="00BD0951"/>
    <w:rPr>
      <w:sz w:val="32"/>
      <w:szCs w:val="32"/>
    </w:rPr>
  </w:style>
  <w:style w:type="paragraph" w:customStyle="1" w:styleId="aff6">
    <w:name w:val="à¹×éÍàÃ×èÍ§"/>
    <w:basedOn w:val="a1"/>
    <w:rsid w:val="00BD0951"/>
    <w:pPr>
      <w:ind w:right="386"/>
      <w:jc w:val="both"/>
    </w:pPr>
    <w:rPr>
      <w:rFonts w:ascii="Times New Roman" w:eastAsia="Times New Roman" w:hAnsi="Times New Roman" w:cs="Cordia New"/>
      <w:sz w:val="28"/>
      <w:szCs w:val="28"/>
      <w:lang w:val="th-TH"/>
    </w:rPr>
  </w:style>
  <w:style w:type="paragraph" w:styleId="aff7">
    <w:name w:val="macro"/>
    <w:link w:val="aff8"/>
    <w:rsid w:val="00BD095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right="-29"/>
      <w:jc w:val="both"/>
    </w:pPr>
    <w:rPr>
      <w:rFonts w:ascii="Times New Roman" w:eastAsia="Times New Roman" w:hAnsi="Times New Roman"/>
      <w:sz w:val="28"/>
      <w:szCs w:val="28"/>
    </w:rPr>
  </w:style>
  <w:style w:type="character" w:customStyle="1" w:styleId="aff8">
    <w:name w:val="ข้อความแมโคร อักขระ"/>
    <w:link w:val="aff7"/>
    <w:rsid w:val="00BD0951"/>
    <w:rPr>
      <w:rFonts w:ascii="Times New Roman" w:eastAsia="Times New Roman" w:hAnsi="Times New Roman"/>
      <w:sz w:val="28"/>
      <w:szCs w:val="28"/>
    </w:rPr>
  </w:style>
  <w:style w:type="paragraph" w:customStyle="1" w:styleId="description">
    <w:name w:val="description"/>
    <w:basedOn w:val="a1"/>
    <w:rsid w:val="00BD0951"/>
    <w:pPr>
      <w:tabs>
        <w:tab w:val="left" w:pos="360"/>
      </w:tabs>
      <w:ind w:right="-29"/>
      <w:jc w:val="both"/>
    </w:pPr>
    <w:rPr>
      <w:rFonts w:ascii="Arial Narrow" w:eastAsia="Times New Roman" w:hAnsi="Arial Narrow"/>
      <w:sz w:val="22"/>
      <w:szCs w:val="22"/>
      <w:lang w:val="th-TH"/>
    </w:rPr>
  </w:style>
  <w:style w:type="paragraph" w:customStyle="1" w:styleId="subthai">
    <w:name w:val="sub_thai"/>
    <w:basedOn w:val="a1"/>
    <w:rsid w:val="00BD0951"/>
    <w:pPr>
      <w:tabs>
        <w:tab w:val="left" w:pos="993"/>
        <w:tab w:val="left" w:pos="3600"/>
      </w:tabs>
      <w:ind w:right="-23"/>
      <w:jc w:val="both"/>
    </w:pPr>
    <w:rPr>
      <w:rFonts w:ascii="Times New Roman" w:eastAsia="Times New Roman" w:hAnsi="Times New Roman" w:cs="Cordia New"/>
      <w:lang w:val="th-TH"/>
    </w:rPr>
  </w:style>
  <w:style w:type="paragraph" w:customStyle="1" w:styleId="subeng">
    <w:name w:val="sub_eng"/>
    <w:basedOn w:val="a1"/>
    <w:rsid w:val="00BD0951"/>
    <w:pPr>
      <w:ind w:left="1080" w:right="-334"/>
      <w:jc w:val="both"/>
    </w:pPr>
    <w:rPr>
      <w:rFonts w:ascii="Times New Roman" w:eastAsia="Times New Roman" w:hAnsi="Times New Roman" w:cs="Cordia New"/>
      <w:i/>
      <w:iCs/>
      <w:lang w:val="th-TH"/>
    </w:rPr>
  </w:style>
  <w:style w:type="paragraph" w:customStyle="1" w:styleId="prereq">
    <w:name w:val="pre_req"/>
    <w:basedOn w:val="a1"/>
    <w:rsid w:val="00BD0951"/>
    <w:pPr>
      <w:ind w:left="1890" w:right="-1051" w:hanging="1530"/>
      <w:jc w:val="both"/>
    </w:pPr>
    <w:rPr>
      <w:rFonts w:ascii="Times New Roman" w:eastAsia="Times New Roman" w:hAnsi="Times New Roman" w:cs="Cordia New"/>
      <w:lang w:val="th-TH"/>
    </w:rPr>
  </w:style>
  <w:style w:type="paragraph" w:styleId="16">
    <w:name w:val="toc 1"/>
    <w:basedOn w:val="a1"/>
    <w:next w:val="a1"/>
    <w:rsid w:val="00BD0951"/>
    <w:pPr>
      <w:tabs>
        <w:tab w:val="right" w:leader="dot" w:pos="9071"/>
      </w:tabs>
      <w:ind w:right="-29"/>
      <w:jc w:val="both"/>
    </w:pPr>
    <w:rPr>
      <w:rFonts w:ascii="Arial Narrow" w:eastAsia="Times New Roman" w:hAnsi="Arial Narrow"/>
      <w:sz w:val="22"/>
      <w:szCs w:val="22"/>
      <w:lang w:val="th-TH"/>
    </w:rPr>
  </w:style>
  <w:style w:type="paragraph" w:customStyle="1" w:styleId="thaides">
    <w:name w:val="thai_des"/>
    <w:basedOn w:val="a1"/>
    <w:rsid w:val="00BD0951"/>
    <w:pPr>
      <w:spacing w:before="60" w:after="60"/>
      <w:ind w:right="11" w:firstLine="720"/>
      <w:jc w:val="both"/>
    </w:pPr>
    <w:rPr>
      <w:rFonts w:ascii="Times New Roman" w:eastAsia="Times New Roman" w:hAnsi="Times New Roman" w:cs="Cordia New"/>
      <w:lang w:val="th-TH"/>
    </w:rPr>
  </w:style>
  <w:style w:type="paragraph" w:customStyle="1" w:styleId="engdes">
    <w:name w:val="eng_des"/>
    <w:basedOn w:val="a1"/>
    <w:rsid w:val="00BD0951"/>
    <w:pPr>
      <w:spacing w:line="360" w:lineRule="auto"/>
      <w:ind w:right="-691" w:firstLine="720"/>
      <w:jc w:val="both"/>
    </w:pPr>
    <w:rPr>
      <w:rFonts w:ascii="Arial" w:eastAsia="Times New Roman" w:hAnsi="Arial"/>
      <w:sz w:val="22"/>
      <w:szCs w:val="22"/>
      <w:lang w:val="th-TH"/>
    </w:rPr>
  </w:style>
  <w:style w:type="paragraph" w:styleId="26">
    <w:name w:val="toc 2"/>
    <w:basedOn w:val="a1"/>
    <w:next w:val="a1"/>
    <w:rsid w:val="00BD0951"/>
    <w:pPr>
      <w:tabs>
        <w:tab w:val="right" w:leader="dot" w:pos="9071"/>
      </w:tabs>
      <w:ind w:left="220" w:right="-29"/>
      <w:jc w:val="both"/>
    </w:pPr>
    <w:rPr>
      <w:rFonts w:ascii="Arial Narrow" w:eastAsia="Times New Roman" w:hAnsi="Arial Narrow"/>
      <w:sz w:val="22"/>
      <w:szCs w:val="22"/>
      <w:lang w:val="th-TH"/>
    </w:rPr>
  </w:style>
  <w:style w:type="paragraph" w:styleId="35">
    <w:name w:val="toc 3"/>
    <w:basedOn w:val="a1"/>
    <w:next w:val="a1"/>
    <w:rsid w:val="00BD0951"/>
    <w:pPr>
      <w:tabs>
        <w:tab w:val="right" w:leader="dot" w:pos="9071"/>
      </w:tabs>
      <w:ind w:left="440" w:right="-29"/>
      <w:jc w:val="both"/>
    </w:pPr>
    <w:rPr>
      <w:rFonts w:ascii="Arial Narrow" w:eastAsia="Times New Roman" w:hAnsi="Arial Narrow"/>
      <w:sz w:val="22"/>
      <w:szCs w:val="22"/>
      <w:lang w:val="th-TH"/>
    </w:rPr>
  </w:style>
  <w:style w:type="paragraph" w:styleId="42">
    <w:name w:val="toc 4"/>
    <w:basedOn w:val="a1"/>
    <w:next w:val="a1"/>
    <w:rsid w:val="00BD0951"/>
    <w:pPr>
      <w:tabs>
        <w:tab w:val="right" w:leader="dot" w:pos="9071"/>
      </w:tabs>
      <w:ind w:left="660" w:right="-29"/>
      <w:jc w:val="both"/>
    </w:pPr>
    <w:rPr>
      <w:rFonts w:ascii="Arial Narrow" w:eastAsia="Times New Roman" w:hAnsi="Arial Narrow"/>
      <w:sz w:val="22"/>
      <w:szCs w:val="22"/>
      <w:lang w:val="th-TH"/>
    </w:rPr>
  </w:style>
  <w:style w:type="paragraph" w:styleId="51">
    <w:name w:val="toc 5"/>
    <w:basedOn w:val="a1"/>
    <w:next w:val="a1"/>
    <w:rsid w:val="00BD0951"/>
    <w:pPr>
      <w:tabs>
        <w:tab w:val="right" w:leader="dot" w:pos="9071"/>
      </w:tabs>
      <w:ind w:left="880" w:right="-29"/>
      <w:jc w:val="both"/>
    </w:pPr>
    <w:rPr>
      <w:rFonts w:ascii="Arial Narrow" w:eastAsia="Times New Roman" w:hAnsi="Arial Narrow"/>
      <w:sz w:val="22"/>
      <w:szCs w:val="22"/>
      <w:lang w:val="th-TH"/>
    </w:rPr>
  </w:style>
  <w:style w:type="paragraph" w:styleId="61">
    <w:name w:val="toc 6"/>
    <w:basedOn w:val="a1"/>
    <w:next w:val="a1"/>
    <w:rsid w:val="00BD0951"/>
    <w:pPr>
      <w:tabs>
        <w:tab w:val="right" w:leader="dot" w:pos="9071"/>
      </w:tabs>
      <w:ind w:left="1100" w:right="-29"/>
      <w:jc w:val="both"/>
    </w:pPr>
    <w:rPr>
      <w:rFonts w:ascii="Arial Narrow" w:eastAsia="Times New Roman" w:hAnsi="Arial Narrow"/>
      <w:sz w:val="22"/>
      <w:szCs w:val="22"/>
      <w:lang w:val="th-TH"/>
    </w:rPr>
  </w:style>
  <w:style w:type="paragraph" w:styleId="70">
    <w:name w:val="toc 7"/>
    <w:basedOn w:val="a1"/>
    <w:next w:val="a1"/>
    <w:rsid w:val="00BD0951"/>
    <w:pPr>
      <w:tabs>
        <w:tab w:val="right" w:leader="dot" w:pos="9071"/>
      </w:tabs>
      <w:ind w:left="1320" w:right="-29"/>
      <w:jc w:val="both"/>
    </w:pPr>
    <w:rPr>
      <w:rFonts w:ascii="Arial Narrow" w:eastAsia="Times New Roman" w:hAnsi="Arial Narrow"/>
      <w:sz w:val="22"/>
      <w:szCs w:val="22"/>
      <w:lang w:val="th-TH"/>
    </w:rPr>
  </w:style>
  <w:style w:type="paragraph" w:styleId="81">
    <w:name w:val="toc 8"/>
    <w:basedOn w:val="a1"/>
    <w:next w:val="a1"/>
    <w:rsid w:val="00BD0951"/>
    <w:pPr>
      <w:tabs>
        <w:tab w:val="right" w:leader="dot" w:pos="9071"/>
      </w:tabs>
      <w:ind w:left="1540" w:right="-29"/>
      <w:jc w:val="both"/>
    </w:pPr>
    <w:rPr>
      <w:rFonts w:ascii="Arial Narrow" w:eastAsia="Times New Roman" w:hAnsi="Arial Narrow"/>
      <w:sz w:val="22"/>
      <w:szCs w:val="22"/>
      <w:lang w:val="th-TH"/>
    </w:rPr>
  </w:style>
  <w:style w:type="paragraph" w:styleId="90">
    <w:name w:val="toc 9"/>
    <w:basedOn w:val="a1"/>
    <w:next w:val="a1"/>
    <w:rsid w:val="00BD0951"/>
    <w:pPr>
      <w:tabs>
        <w:tab w:val="right" w:leader="dot" w:pos="9071"/>
      </w:tabs>
      <w:ind w:left="1760" w:right="-29"/>
      <w:jc w:val="both"/>
    </w:pPr>
    <w:rPr>
      <w:rFonts w:ascii="Arial Narrow" w:eastAsia="Times New Roman" w:hAnsi="Arial Narrow"/>
      <w:sz w:val="22"/>
      <w:szCs w:val="22"/>
      <w:lang w:val="th-TH"/>
    </w:rPr>
  </w:style>
  <w:style w:type="paragraph" w:styleId="HTML">
    <w:name w:val="HTML Preformatted"/>
    <w:basedOn w:val="a1"/>
    <w:link w:val="HTML0"/>
    <w:rsid w:val="00BD09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right="-29"/>
      <w:jc w:val="both"/>
    </w:pPr>
    <w:rPr>
      <w:rFonts w:ascii="Courier New" w:eastAsia="Courier New" w:hAnsi="Courier New"/>
      <w:sz w:val="20"/>
      <w:szCs w:val="20"/>
    </w:rPr>
  </w:style>
  <w:style w:type="character" w:customStyle="1" w:styleId="HTML0">
    <w:name w:val="HTML ที่ได้รับการจัดรูปแบบแล้ว อักขระ"/>
    <w:link w:val="HTML"/>
    <w:rsid w:val="00BD0951"/>
    <w:rPr>
      <w:rFonts w:ascii="Courier New" w:eastAsia="Courier New" w:hAnsi="Courier New"/>
    </w:rPr>
  </w:style>
  <w:style w:type="paragraph" w:customStyle="1" w:styleId="BlockQuotation">
    <w:name w:val="Block Quotation"/>
    <w:basedOn w:val="a1"/>
    <w:rsid w:val="00BD0951"/>
    <w:pPr>
      <w:widowControl w:val="0"/>
      <w:ind w:left="1134" w:right="-25" w:firstLine="567"/>
      <w:jc w:val="both"/>
    </w:pPr>
    <w:rPr>
      <w:rFonts w:ascii="Times New Roman" w:eastAsia="Times New Roman" w:hAnsi="Times New Roman"/>
    </w:rPr>
  </w:style>
  <w:style w:type="character" w:customStyle="1" w:styleId="bodytext1">
    <w:name w:val="bodytext1"/>
    <w:rsid w:val="00BD0951"/>
    <w:rPr>
      <w:rFonts w:ascii="Verdana" w:hAnsi="Verdana" w:hint="default"/>
      <w:b w:val="0"/>
      <w:bCs w:val="0"/>
      <w:color w:val="000000"/>
      <w:sz w:val="17"/>
      <w:szCs w:val="17"/>
    </w:rPr>
  </w:style>
  <w:style w:type="paragraph" w:styleId="aff9">
    <w:name w:val="Subtitle"/>
    <w:basedOn w:val="a1"/>
    <w:link w:val="affa"/>
    <w:qFormat/>
    <w:rsid w:val="00BD0951"/>
    <w:pPr>
      <w:ind w:right="-29"/>
      <w:jc w:val="center"/>
    </w:pPr>
    <w:rPr>
      <w:rFonts w:eastAsia="Times New Roman"/>
      <w:b/>
      <w:bCs/>
      <w:lang w:eastAsia="ja-JP"/>
    </w:rPr>
  </w:style>
  <w:style w:type="character" w:customStyle="1" w:styleId="affa">
    <w:name w:val="ชื่อเรื่องรอง อักขระ"/>
    <w:link w:val="aff9"/>
    <w:rsid w:val="00BD0951"/>
    <w:rPr>
      <w:rFonts w:eastAsia="Times New Roman"/>
      <w:b/>
      <w:bCs/>
      <w:sz w:val="32"/>
      <w:szCs w:val="32"/>
      <w:lang w:eastAsia="ja-JP"/>
    </w:rPr>
  </w:style>
  <w:style w:type="character" w:customStyle="1" w:styleId="17">
    <w:name w:val="การเชื่อมโยงหลายมิติที่ไปมาแล้ว1"/>
    <w:rsid w:val="00BD0951"/>
    <w:rPr>
      <w:color w:val="800080"/>
      <w:u w:val="single"/>
    </w:rPr>
  </w:style>
  <w:style w:type="character" w:customStyle="1" w:styleId="af0">
    <w:name w:val="ผังเอกสาร อักขระ"/>
    <w:link w:val="af"/>
    <w:rsid w:val="00BD0951"/>
    <w:rPr>
      <w:sz w:val="32"/>
      <w:szCs w:val="32"/>
      <w:shd w:val="clear" w:color="auto" w:fill="000080"/>
    </w:rPr>
  </w:style>
  <w:style w:type="paragraph" w:customStyle="1" w:styleId="affb">
    <w:name w:val="???????????"/>
    <w:basedOn w:val="a1"/>
    <w:rsid w:val="00BD0951"/>
    <w:pPr>
      <w:widowControl w:val="0"/>
      <w:ind w:right="386"/>
    </w:pPr>
    <w:rPr>
      <w:rFonts w:ascii="Times New Roman" w:eastAsia="Times New Roman" w:hAnsi="Times New Roman" w:cs="Cordia New"/>
      <w:sz w:val="28"/>
      <w:szCs w:val="28"/>
    </w:rPr>
  </w:style>
  <w:style w:type="paragraph" w:customStyle="1" w:styleId="ListParagraph1">
    <w:name w:val="List Paragraph1"/>
    <w:basedOn w:val="a1"/>
    <w:qFormat/>
    <w:rsid w:val="00BD0951"/>
    <w:pPr>
      <w:ind w:left="720"/>
    </w:pPr>
    <w:rPr>
      <w:rFonts w:ascii="Times New Roman" w:eastAsia="Times New Roman" w:hAnsi="Times New Roman"/>
      <w:sz w:val="24"/>
      <w:szCs w:val="24"/>
      <w:lang w:bidi="ar-SA"/>
    </w:rPr>
  </w:style>
  <w:style w:type="paragraph" w:customStyle="1" w:styleId="18">
    <w:name w:val="รายการย่อหน้า1"/>
    <w:basedOn w:val="a1"/>
    <w:uiPriority w:val="34"/>
    <w:qFormat/>
    <w:rsid w:val="00AC0717"/>
    <w:pPr>
      <w:ind w:left="720"/>
      <w:contextualSpacing/>
    </w:pPr>
    <w:rPr>
      <w:rFonts w:ascii="Times New Roman" w:eastAsia="Times New Roman" w:hAnsi="Times New Roman"/>
      <w:sz w:val="24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1">
    <w:name w:val="Normal"/>
    <w:qFormat/>
    <w:rPr>
      <w:sz w:val="32"/>
      <w:szCs w:val="32"/>
    </w:rPr>
  </w:style>
  <w:style w:type="paragraph" w:styleId="1">
    <w:name w:val="heading 1"/>
    <w:basedOn w:val="a1"/>
    <w:next w:val="a1"/>
    <w:link w:val="10"/>
    <w:qFormat/>
    <w:pPr>
      <w:keepNext/>
      <w:outlineLvl w:val="0"/>
    </w:pPr>
  </w:style>
  <w:style w:type="paragraph" w:styleId="2">
    <w:name w:val="heading 2"/>
    <w:basedOn w:val="a1"/>
    <w:next w:val="a1"/>
    <w:link w:val="20"/>
    <w:qFormat/>
    <w:pPr>
      <w:keepNext/>
      <w:outlineLvl w:val="1"/>
    </w:pPr>
    <w:rPr>
      <w:sz w:val="56"/>
      <w:szCs w:val="56"/>
    </w:rPr>
  </w:style>
  <w:style w:type="paragraph" w:styleId="3">
    <w:name w:val="heading 3"/>
    <w:basedOn w:val="a1"/>
    <w:next w:val="a1"/>
    <w:link w:val="30"/>
    <w:qFormat/>
    <w:pPr>
      <w:keepNext/>
      <w:jc w:val="center"/>
      <w:outlineLvl w:val="2"/>
    </w:pPr>
    <w:rPr>
      <w:sz w:val="48"/>
      <w:szCs w:val="48"/>
    </w:rPr>
  </w:style>
  <w:style w:type="paragraph" w:styleId="4">
    <w:name w:val="heading 4"/>
    <w:basedOn w:val="a1"/>
    <w:next w:val="a1"/>
    <w:link w:val="40"/>
    <w:qFormat/>
    <w:pPr>
      <w:keepNext/>
      <w:jc w:val="center"/>
      <w:outlineLvl w:val="3"/>
    </w:pPr>
  </w:style>
  <w:style w:type="paragraph" w:styleId="5">
    <w:name w:val="heading 5"/>
    <w:basedOn w:val="a1"/>
    <w:next w:val="a1"/>
    <w:link w:val="50"/>
    <w:qFormat/>
    <w:pPr>
      <w:keepNext/>
      <w:jc w:val="center"/>
      <w:outlineLvl w:val="4"/>
    </w:pPr>
    <w:rPr>
      <w:sz w:val="40"/>
      <w:szCs w:val="40"/>
    </w:rPr>
  </w:style>
  <w:style w:type="paragraph" w:styleId="6">
    <w:name w:val="heading 6"/>
    <w:basedOn w:val="a1"/>
    <w:next w:val="a1"/>
    <w:link w:val="60"/>
    <w:qFormat/>
    <w:pPr>
      <w:keepNext/>
      <w:jc w:val="center"/>
      <w:outlineLvl w:val="5"/>
    </w:pPr>
    <w:rPr>
      <w:b/>
      <w:bCs/>
    </w:rPr>
  </w:style>
  <w:style w:type="paragraph" w:styleId="7">
    <w:name w:val="heading 7"/>
    <w:basedOn w:val="a1"/>
    <w:next w:val="a1"/>
    <w:qFormat/>
    <w:pPr>
      <w:keepNext/>
      <w:ind w:left="720"/>
      <w:outlineLvl w:val="6"/>
    </w:pPr>
  </w:style>
  <w:style w:type="paragraph" w:styleId="8">
    <w:name w:val="heading 8"/>
    <w:basedOn w:val="a1"/>
    <w:next w:val="a1"/>
    <w:link w:val="80"/>
    <w:qFormat/>
    <w:pPr>
      <w:keepNext/>
      <w:ind w:left="3300"/>
      <w:outlineLvl w:val="7"/>
    </w:pPr>
  </w:style>
  <w:style w:type="paragraph" w:styleId="9">
    <w:name w:val="heading 9"/>
    <w:basedOn w:val="a1"/>
    <w:next w:val="a1"/>
    <w:qFormat/>
    <w:pPr>
      <w:keepNext/>
      <w:outlineLvl w:val="8"/>
    </w:pPr>
    <w:rPr>
      <w:u w:val="single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1">
    <w:name w:val="แบบอักษรของย่อหน้าเริ่มต้น1"/>
    <w:semiHidden/>
  </w:style>
  <w:style w:type="paragraph" w:styleId="a5">
    <w:name w:val="Body Text"/>
    <w:basedOn w:val="a1"/>
    <w:link w:val="a6"/>
    <w:pPr>
      <w:jc w:val="both"/>
    </w:pPr>
  </w:style>
  <w:style w:type="paragraph" w:styleId="21">
    <w:name w:val="Body Text 2"/>
    <w:basedOn w:val="a1"/>
    <w:link w:val="22"/>
    <w:pPr>
      <w:jc w:val="both"/>
    </w:pPr>
    <w:rPr>
      <w:sz w:val="36"/>
      <w:szCs w:val="36"/>
    </w:rPr>
  </w:style>
  <w:style w:type="paragraph" w:styleId="31">
    <w:name w:val="Body Text 3"/>
    <w:basedOn w:val="a1"/>
    <w:link w:val="32"/>
  </w:style>
  <w:style w:type="paragraph" w:styleId="a7">
    <w:name w:val="Block Text"/>
    <w:basedOn w:val="a1"/>
    <w:pPr>
      <w:ind w:left="1440" w:right="-193" w:firstLine="720"/>
    </w:pPr>
  </w:style>
  <w:style w:type="paragraph" w:styleId="a8">
    <w:name w:val="Body Text Indent"/>
    <w:basedOn w:val="a1"/>
    <w:link w:val="a9"/>
    <w:pPr>
      <w:ind w:left="2160"/>
    </w:pPr>
  </w:style>
  <w:style w:type="paragraph" w:styleId="aa">
    <w:name w:val="header"/>
    <w:basedOn w:val="a1"/>
    <w:link w:val="ab"/>
    <w:uiPriority w:val="99"/>
    <w:pPr>
      <w:tabs>
        <w:tab w:val="center" w:pos="4153"/>
        <w:tab w:val="right" w:pos="8306"/>
      </w:tabs>
    </w:pPr>
  </w:style>
  <w:style w:type="character" w:styleId="ac">
    <w:name w:val="page number"/>
    <w:basedOn w:val="11"/>
  </w:style>
  <w:style w:type="paragraph" w:styleId="ad">
    <w:name w:val="footer"/>
    <w:basedOn w:val="a1"/>
    <w:link w:val="ae"/>
    <w:pPr>
      <w:tabs>
        <w:tab w:val="center" w:pos="4153"/>
        <w:tab w:val="right" w:pos="8306"/>
      </w:tabs>
    </w:pPr>
  </w:style>
  <w:style w:type="paragraph" w:styleId="23">
    <w:name w:val="Body Text Indent 2"/>
    <w:basedOn w:val="a1"/>
    <w:link w:val="24"/>
    <w:pPr>
      <w:ind w:left="3578" w:hanging="2879"/>
    </w:pPr>
    <w:rPr>
      <w:rFonts w:ascii="AngsanaUPC" w:hAnsi="AngsanaUPC" w:cs="AngsanaUPC"/>
    </w:rPr>
  </w:style>
  <w:style w:type="paragraph" w:styleId="33">
    <w:name w:val="Body Text Indent 3"/>
    <w:basedOn w:val="a1"/>
    <w:link w:val="34"/>
    <w:pPr>
      <w:ind w:firstLine="1134"/>
    </w:pPr>
    <w:rPr>
      <w:rFonts w:ascii="AngsanaUPC" w:hAnsi="AngsanaUPC" w:cs="AngsanaUPC"/>
    </w:rPr>
  </w:style>
  <w:style w:type="paragraph" w:styleId="af">
    <w:name w:val="Document Map"/>
    <w:basedOn w:val="a1"/>
    <w:link w:val="af0"/>
    <w:pPr>
      <w:shd w:val="clear" w:color="auto" w:fill="000080"/>
    </w:pPr>
  </w:style>
  <w:style w:type="paragraph" w:styleId="af1">
    <w:name w:val="Title"/>
    <w:basedOn w:val="a1"/>
    <w:link w:val="af2"/>
    <w:qFormat/>
    <w:pPr>
      <w:jc w:val="center"/>
    </w:pPr>
    <w:rPr>
      <w:rFonts w:ascii="AngsanaUPC" w:hAnsi="AngsanaUPC" w:cs="AngsanaUPC"/>
      <w:b/>
      <w:bCs/>
      <w:sz w:val="36"/>
      <w:szCs w:val="36"/>
    </w:rPr>
  </w:style>
  <w:style w:type="table" w:styleId="af3">
    <w:name w:val="Table Grid"/>
    <w:basedOn w:val="a3"/>
    <w:rsid w:val="00977141"/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4">
    <w:name w:val="Normal (Web)"/>
    <w:basedOn w:val="a1"/>
    <w:rsid w:val="003872CF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</w:rPr>
  </w:style>
  <w:style w:type="character" w:customStyle="1" w:styleId="ab">
    <w:name w:val="หัวกระดาษ อักขระ"/>
    <w:link w:val="aa"/>
    <w:uiPriority w:val="99"/>
    <w:rsid w:val="00BC4709"/>
    <w:rPr>
      <w:sz w:val="32"/>
      <w:szCs w:val="32"/>
    </w:rPr>
  </w:style>
  <w:style w:type="paragraph" w:styleId="af5">
    <w:name w:val="Balloon Text"/>
    <w:basedOn w:val="a1"/>
    <w:link w:val="af6"/>
    <w:rsid w:val="00BC4709"/>
    <w:rPr>
      <w:rFonts w:ascii="Tahoma" w:hAnsi="Tahoma"/>
      <w:sz w:val="16"/>
      <w:szCs w:val="20"/>
    </w:rPr>
  </w:style>
  <w:style w:type="character" w:customStyle="1" w:styleId="af6">
    <w:name w:val="ข้อความบอลลูน อักขระ"/>
    <w:link w:val="af5"/>
    <w:rsid w:val="00BC4709"/>
    <w:rPr>
      <w:rFonts w:ascii="Tahoma" w:hAnsi="Tahoma"/>
      <w:sz w:val="16"/>
    </w:rPr>
  </w:style>
  <w:style w:type="character" w:customStyle="1" w:styleId="ae">
    <w:name w:val="ท้ายกระดาษ อักขระ"/>
    <w:link w:val="ad"/>
    <w:rsid w:val="00BD0951"/>
    <w:rPr>
      <w:sz w:val="32"/>
      <w:szCs w:val="32"/>
    </w:rPr>
  </w:style>
  <w:style w:type="paragraph" w:customStyle="1" w:styleId="af7">
    <w:name w:val="เนื้อหาไม่มีลำดับบรรยาย"/>
    <w:basedOn w:val="a1"/>
    <w:rsid w:val="00BD0951"/>
    <w:pPr>
      <w:tabs>
        <w:tab w:val="left" w:pos="720"/>
        <w:tab w:val="left" w:pos="1080"/>
        <w:tab w:val="left" w:pos="1440"/>
      </w:tabs>
      <w:ind w:firstLine="792"/>
      <w:jc w:val="thaiDistribute"/>
    </w:pPr>
    <w:rPr>
      <w:rFonts w:ascii="Browallia New" w:eastAsia="Times New Roman" w:hAnsi="Browallia New" w:cs="Browallia New"/>
    </w:rPr>
  </w:style>
  <w:style w:type="paragraph" w:customStyle="1" w:styleId="af8">
    <w:name w:val="เนื้อหาลำดับ"/>
    <w:basedOn w:val="a1"/>
    <w:link w:val="Char"/>
    <w:rsid w:val="00BD0951"/>
    <w:pPr>
      <w:tabs>
        <w:tab w:val="left" w:pos="972"/>
      </w:tabs>
      <w:ind w:left="972" w:hanging="540"/>
      <w:jc w:val="thaiDistribute"/>
    </w:pPr>
    <w:rPr>
      <w:rFonts w:ascii="Browallia New" w:eastAsia="Times New Roman" w:hAnsi="Browallia New" w:cs="Browallia New"/>
    </w:rPr>
  </w:style>
  <w:style w:type="character" w:customStyle="1" w:styleId="Char">
    <w:name w:val="เนื้อหาลำดับ Char"/>
    <w:link w:val="af8"/>
    <w:rsid w:val="00BD0951"/>
    <w:rPr>
      <w:rFonts w:ascii="Browallia New" w:eastAsia="Times New Roman" w:hAnsi="Browallia New" w:cs="Browallia New"/>
      <w:sz w:val="32"/>
      <w:szCs w:val="32"/>
    </w:rPr>
  </w:style>
  <w:style w:type="paragraph" w:customStyle="1" w:styleId="check">
    <w:name w:val="เนื้อหา check"/>
    <w:basedOn w:val="af8"/>
    <w:rsid w:val="00BD0951"/>
    <w:pPr>
      <w:tabs>
        <w:tab w:val="clear" w:pos="972"/>
        <w:tab w:val="left" w:pos="792"/>
      </w:tabs>
      <w:ind w:left="792" w:hanging="360"/>
    </w:pPr>
  </w:style>
  <w:style w:type="paragraph" w:customStyle="1" w:styleId="af9">
    <w:name w:val="หัวข้อ"/>
    <w:basedOn w:val="ad"/>
    <w:link w:val="Char0"/>
    <w:rsid w:val="00BD0951"/>
    <w:pPr>
      <w:tabs>
        <w:tab w:val="clear" w:pos="4153"/>
        <w:tab w:val="clear" w:pos="8306"/>
      </w:tabs>
      <w:spacing w:before="240" w:line="360" w:lineRule="auto"/>
    </w:pPr>
    <w:rPr>
      <w:rFonts w:ascii="Browallia New" w:eastAsia="Times New Roman" w:hAnsi="Browallia New" w:cs="Browallia New"/>
      <w:b/>
      <w:bCs/>
      <w:i/>
      <w:lang w:val="en-AU"/>
    </w:rPr>
  </w:style>
  <w:style w:type="character" w:customStyle="1" w:styleId="Char0">
    <w:name w:val="หัวข้อ Char"/>
    <w:link w:val="af9"/>
    <w:rsid w:val="00BD0951"/>
    <w:rPr>
      <w:rFonts w:ascii="Browallia New" w:eastAsia="Times New Roman" w:hAnsi="Browallia New" w:cs="Browallia New"/>
      <w:b/>
      <w:bCs/>
      <w:i/>
      <w:sz w:val="32"/>
      <w:szCs w:val="32"/>
      <w:lang w:val="en-AU"/>
    </w:rPr>
  </w:style>
  <w:style w:type="character" w:customStyle="1" w:styleId="12">
    <w:name w:val="การเชื่อมโยงหลายมิติ1"/>
    <w:rsid w:val="00BD0951"/>
    <w:rPr>
      <w:color w:val="0000FF"/>
      <w:u w:val="single"/>
    </w:rPr>
  </w:style>
  <w:style w:type="paragraph" w:customStyle="1" w:styleId="a0">
    <w:name w:val="หัวข้อลำดับที่"/>
    <w:basedOn w:val="a1"/>
    <w:link w:val="CharChar"/>
    <w:rsid w:val="00BD0951"/>
    <w:pPr>
      <w:numPr>
        <w:numId w:val="3"/>
      </w:numPr>
      <w:tabs>
        <w:tab w:val="left" w:pos="720"/>
        <w:tab w:val="left" w:pos="1080"/>
        <w:tab w:val="left" w:pos="1440"/>
      </w:tabs>
      <w:spacing w:before="160" w:after="120"/>
      <w:jc w:val="thaiDistribute"/>
    </w:pPr>
    <w:rPr>
      <w:rFonts w:ascii="Browallia New" w:eastAsia="Times New Roman" w:hAnsi="Browallia New" w:cs="Browallia New"/>
      <w:b/>
      <w:bCs/>
    </w:rPr>
  </w:style>
  <w:style w:type="character" w:customStyle="1" w:styleId="CharChar">
    <w:name w:val="หัวข้อลำดับที่ Char Char"/>
    <w:link w:val="a0"/>
    <w:rsid w:val="00BD0951"/>
    <w:rPr>
      <w:rFonts w:ascii="Browallia New" w:eastAsia="Times New Roman" w:hAnsi="Browallia New" w:cs="Browallia New"/>
      <w:b/>
      <w:bCs/>
      <w:sz w:val="32"/>
      <w:szCs w:val="32"/>
    </w:rPr>
  </w:style>
  <w:style w:type="paragraph" w:customStyle="1" w:styleId="afa">
    <w:name w:val="เนื้อหาในตาราง"/>
    <w:basedOn w:val="af7"/>
    <w:rsid w:val="00BD0951"/>
    <w:pPr>
      <w:ind w:left="180" w:hanging="180"/>
    </w:pPr>
  </w:style>
  <w:style w:type="paragraph" w:customStyle="1" w:styleId="110">
    <w:name w:val="หัวข้อ 1.1"/>
    <w:basedOn w:val="a1"/>
    <w:rsid w:val="00BD0951"/>
    <w:pPr>
      <w:jc w:val="thaiDistribute"/>
    </w:pPr>
    <w:rPr>
      <w:rFonts w:ascii="Browallia New" w:eastAsia="Times New Roman" w:hAnsi="Browallia New" w:cs="Browallia New"/>
      <w:b/>
      <w:bCs/>
    </w:rPr>
  </w:style>
  <w:style w:type="paragraph" w:customStyle="1" w:styleId="afb">
    <w:name w:val="โครงสร้างหลักสูตรหมวด"/>
    <w:basedOn w:val="a1"/>
    <w:rsid w:val="00BD0951"/>
    <w:pPr>
      <w:tabs>
        <w:tab w:val="decimal" w:pos="7020"/>
        <w:tab w:val="left" w:pos="7371"/>
      </w:tabs>
      <w:ind w:left="1080"/>
      <w:jc w:val="thaiDistribute"/>
    </w:pPr>
    <w:rPr>
      <w:rFonts w:ascii="Browallia New" w:eastAsia="Times New Roman" w:hAnsi="Browallia New" w:cs="Browallia New"/>
      <w:bCs/>
    </w:rPr>
  </w:style>
  <w:style w:type="paragraph" w:customStyle="1" w:styleId="afc">
    <w:name w:val="โครงสร้างหลักสูตรกลุ่ม"/>
    <w:basedOn w:val="a1"/>
    <w:rsid w:val="00BD0951"/>
    <w:pPr>
      <w:tabs>
        <w:tab w:val="decimal" w:pos="7020"/>
        <w:tab w:val="left" w:pos="7380"/>
      </w:tabs>
      <w:ind w:left="1800"/>
      <w:jc w:val="thaiDistribute"/>
    </w:pPr>
    <w:rPr>
      <w:rFonts w:ascii="Browallia New" w:eastAsia="Times New Roman" w:hAnsi="Browallia New" w:cs="Browallia New"/>
    </w:rPr>
  </w:style>
  <w:style w:type="paragraph" w:customStyle="1" w:styleId="afd">
    <w:name w:val="อ.ประจำหลักสูตร"/>
    <w:basedOn w:val="af8"/>
    <w:rsid w:val="00BD0951"/>
    <w:pPr>
      <w:tabs>
        <w:tab w:val="left" w:pos="3240"/>
        <w:tab w:val="left" w:pos="4680"/>
      </w:tabs>
      <w:ind w:firstLine="288"/>
    </w:pPr>
  </w:style>
  <w:style w:type="character" w:styleId="afe">
    <w:name w:val="Strong"/>
    <w:qFormat/>
    <w:rsid w:val="00BD0951"/>
    <w:rPr>
      <w:b/>
      <w:bCs/>
    </w:rPr>
  </w:style>
  <w:style w:type="character" w:customStyle="1" w:styleId="80">
    <w:name w:val="หัวเรื่อง 8 อักขระ"/>
    <w:link w:val="8"/>
    <w:rsid w:val="00BD0951"/>
    <w:rPr>
      <w:sz w:val="32"/>
      <w:szCs w:val="32"/>
    </w:rPr>
  </w:style>
  <w:style w:type="paragraph" w:customStyle="1" w:styleId="aff">
    <w:name w:val="ตารางจัดกลาง"/>
    <w:basedOn w:val="a1"/>
    <w:rsid w:val="00BD0951"/>
    <w:pPr>
      <w:jc w:val="center"/>
    </w:pPr>
    <w:rPr>
      <w:rFonts w:ascii="Browallia New" w:eastAsia="Times New Roman" w:hAnsi="Browallia New" w:cs="Browallia New"/>
      <w:spacing w:val="-6"/>
      <w:sz w:val="28"/>
      <w:szCs w:val="28"/>
    </w:rPr>
  </w:style>
  <w:style w:type="paragraph" w:customStyle="1" w:styleId="aff0">
    <w:name w:val="หมวดที่"/>
    <w:basedOn w:val="7"/>
    <w:rsid w:val="00BD0951"/>
    <w:pPr>
      <w:keepNext w:val="0"/>
      <w:spacing w:before="240" w:after="60"/>
      <w:ind w:left="0"/>
      <w:jc w:val="center"/>
    </w:pPr>
    <w:rPr>
      <w:rFonts w:ascii="Browallia New" w:eastAsia="Times New Roman" w:hAnsi="Browallia New" w:cs="Browallia New"/>
      <w:b/>
      <w:bCs/>
      <w:sz w:val="36"/>
      <w:szCs w:val="36"/>
      <w:lang w:val="en-AU"/>
    </w:rPr>
  </w:style>
  <w:style w:type="character" w:customStyle="1" w:styleId="10">
    <w:name w:val="หัวเรื่อง 1 อักขระ"/>
    <w:link w:val="1"/>
    <w:rsid w:val="00BD0951"/>
    <w:rPr>
      <w:sz w:val="32"/>
      <w:szCs w:val="32"/>
    </w:rPr>
  </w:style>
  <w:style w:type="character" w:customStyle="1" w:styleId="20">
    <w:name w:val="หัวเรื่อง 2 อักขระ"/>
    <w:link w:val="2"/>
    <w:rsid w:val="00BD0951"/>
    <w:rPr>
      <w:sz w:val="56"/>
      <w:szCs w:val="56"/>
    </w:rPr>
  </w:style>
  <w:style w:type="character" w:customStyle="1" w:styleId="30">
    <w:name w:val="หัวเรื่อง 3 อักขระ"/>
    <w:link w:val="3"/>
    <w:rsid w:val="00BD0951"/>
    <w:rPr>
      <w:sz w:val="48"/>
      <w:szCs w:val="48"/>
    </w:rPr>
  </w:style>
  <w:style w:type="character" w:customStyle="1" w:styleId="40">
    <w:name w:val="หัวเรื่อง 4 อักขระ"/>
    <w:link w:val="4"/>
    <w:rsid w:val="00BD0951"/>
    <w:rPr>
      <w:sz w:val="32"/>
      <w:szCs w:val="32"/>
    </w:rPr>
  </w:style>
  <w:style w:type="character" w:customStyle="1" w:styleId="50">
    <w:name w:val="หัวเรื่อง 5 อักขระ"/>
    <w:link w:val="5"/>
    <w:rsid w:val="00BD0951"/>
    <w:rPr>
      <w:sz w:val="40"/>
      <w:szCs w:val="40"/>
    </w:rPr>
  </w:style>
  <w:style w:type="character" w:customStyle="1" w:styleId="60">
    <w:name w:val="หัวเรื่อง 6 อักขระ"/>
    <w:link w:val="6"/>
    <w:rsid w:val="00BD0951"/>
    <w:rPr>
      <w:b/>
      <w:bCs/>
      <w:sz w:val="32"/>
      <w:szCs w:val="32"/>
    </w:rPr>
  </w:style>
  <w:style w:type="character" w:customStyle="1" w:styleId="a6">
    <w:name w:val="เนื้อความ อักขระ"/>
    <w:link w:val="a5"/>
    <w:rsid w:val="00BD0951"/>
    <w:rPr>
      <w:sz w:val="32"/>
      <w:szCs w:val="32"/>
    </w:rPr>
  </w:style>
  <w:style w:type="paragraph" w:styleId="a">
    <w:name w:val="List Bullet"/>
    <w:basedOn w:val="a1"/>
    <w:rsid w:val="00BD0951"/>
    <w:pPr>
      <w:numPr>
        <w:numId w:val="4"/>
      </w:numPr>
      <w:contextualSpacing/>
    </w:pPr>
    <w:rPr>
      <w:rFonts w:ascii="Times New Roman" w:eastAsia="Times New Roman" w:hAnsi="Times New Roman"/>
      <w:sz w:val="24"/>
      <w:szCs w:val="24"/>
      <w:lang w:bidi="ar-SA"/>
    </w:rPr>
  </w:style>
  <w:style w:type="character" w:customStyle="1" w:styleId="a9">
    <w:name w:val="การเยื้องเนื้อความ อักขระ"/>
    <w:link w:val="a8"/>
    <w:rsid w:val="00BD0951"/>
    <w:rPr>
      <w:sz w:val="32"/>
      <w:szCs w:val="32"/>
    </w:rPr>
  </w:style>
  <w:style w:type="character" w:customStyle="1" w:styleId="WW8Num1z0">
    <w:name w:val="WW8Num1z0"/>
    <w:rsid w:val="00BD0951"/>
    <w:rPr>
      <w:rFonts w:ascii="Times New Roman" w:hAnsi="Times New Roman"/>
    </w:rPr>
  </w:style>
  <w:style w:type="character" w:customStyle="1" w:styleId="WW8Num1z1">
    <w:name w:val="WW8Num1z1"/>
    <w:rsid w:val="00BD0951"/>
    <w:rPr>
      <w:rFonts w:ascii="Courier New" w:hAnsi="Courier New"/>
    </w:rPr>
  </w:style>
  <w:style w:type="character" w:customStyle="1" w:styleId="WW8Num4z0">
    <w:name w:val="WW8Num4z0"/>
    <w:rsid w:val="00BD0951"/>
    <w:rPr>
      <w:rFonts w:ascii="Times New Roman" w:hAnsi="Times New Roman" w:cs="AngsanaUPC"/>
      <w:sz w:val="28"/>
      <w:szCs w:val="28"/>
    </w:rPr>
  </w:style>
  <w:style w:type="character" w:customStyle="1" w:styleId="WW8Num4z1">
    <w:name w:val="WW8Num4z1"/>
    <w:rsid w:val="00BD0951"/>
    <w:rPr>
      <w:rFonts w:cs="Cordia New"/>
      <w:bCs w:val="0"/>
      <w:iCs w:val="0"/>
      <w:caps w:val="0"/>
      <w:smallCaps w:val="0"/>
      <w:strike w:val="0"/>
      <w:dstrike w:val="0"/>
      <w:vanish w:val="0"/>
      <w:color w:val="000000"/>
      <w:position w:val="0"/>
      <w:sz w:val="24"/>
      <w:szCs w:val="32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5z0">
    <w:name w:val="WW8Num5z0"/>
    <w:rsid w:val="00BD0951"/>
    <w:rPr>
      <w:rFonts w:ascii="Angsana New" w:hAnsi="Angsana New" w:cs="Angsana New"/>
      <w:b w:val="0"/>
      <w:bCs w:val="0"/>
      <w:i w:val="0"/>
      <w:iCs w:val="0"/>
      <w:sz w:val="28"/>
      <w:szCs w:val="28"/>
    </w:rPr>
  </w:style>
  <w:style w:type="character" w:customStyle="1" w:styleId="WW8Num5z1">
    <w:name w:val="WW8Num5z1"/>
    <w:rsid w:val="00BD0951"/>
    <w:rPr>
      <w:rFonts w:ascii="Courier New" w:hAnsi="Courier New"/>
    </w:rPr>
  </w:style>
  <w:style w:type="character" w:customStyle="1" w:styleId="WW8Num6z0">
    <w:name w:val="WW8Num6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6z1">
    <w:name w:val="WW8Num6z1"/>
    <w:rsid w:val="00BD0951"/>
    <w:rPr>
      <w:rFonts w:ascii="Courier New" w:hAnsi="Courier New"/>
    </w:rPr>
  </w:style>
  <w:style w:type="character" w:customStyle="1" w:styleId="WW8Num7z0">
    <w:name w:val="WW8Num7z0"/>
    <w:rsid w:val="00BD0951"/>
    <w:rPr>
      <w:rFonts w:cs="Cordia New"/>
      <w:bCs w:val="0"/>
      <w:iCs w:val="0"/>
      <w:szCs w:val="32"/>
    </w:rPr>
  </w:style>
  <w:style w:type="character" w:customStyle="1" w:styleId="WW8Num7z1">
    <w:name w:val="WW8Num7z1"/>
    <w:rsid w:val="00BD0951"/>
    <w:rPr>
      <w:rFonts w:ascii="Courier New" w:hAnsi="Courier New"/>
    </w:rPr>
  </w:style>
  <w:style w:type="character" w:customStyle="1" w:styleId="WW8Num7z2">
    <w:name w:val="WW8Num7z2"/>
    <w:rsid w:val="00BD0951"/>
    <w:rPr>
      <w:rFonts w:ascii="Times New Roman" w:hAnsi="Times New Roman" w:cs="Angsana New"/>
      <w:b w:val="0"/>
      <w:bCs w:val="0"/>
      <w:i w:val="0"/>
      <w:iCs w:val="0"/>
      <w:sz w:val="30"/>
      <w:szCs w:val="30"/>
    </w:rPr>
  </w:style>
  <w:style w:type="character" w:customStyle="1" w:styleId="WW8Num8z0">
    <w:name w:val="WW8Num8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10z0">
    <w:name w:val="WW8Num10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11z0">
    <w:name w:val="WW8Num11z0"/>
    <w:rsid w:val="00BD0951"/>
    <w:rPr>
      <w:rFonts w:ascii="Angsana New" w:hAnsi="Angsana New" w:cs="Angsana New"/>
    </w:rPr>
  </w:style>
  <w:style w:type="character" w:customStyle="1" w:styleId="WW8Num11z1">
    <w:name w:val="WW8Num11z1"/>
    <w:rsid w:val="00BD0951"/>
    <w:rPr>
      <w:rFonts w:ascii="AngsanaUPC" w:eastAsia="Cordia New" w:hAnsi="AngsanaUPC" w:cs="AngsanaUPC"/>
    </w:rPr>
  </w:style>
  <w:style w:type="character" w:customStyle="1" w:styleId="WW8Num12z0">
    <w:name w:val="WW8Num12z0"/>
    <w:rsid w:val="00BD0951"/>
    <w:rPr>
      <w:rFonts w:cs="Cordia New"/>
      <w:bCs/>
      <w:iCs w:val="0"/>
      <w:caps w:val="0"/>
      <w:smallCaps w:val="0"/>
      <w:strike w:val="0"/>
      <w:dstrike w:val="0"/>
      <w:vanish w:val="0"/>
      <w:color w:val="000000"/>
      <w:position w:val="0"/>
      <w:sz w:val="24"/>
      <w:szCs w:val="32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2z1">
    <w:name w:val="WW8Num12z1"/>
    <w:rsid w:val="00BD0951"/>
    <w:rPr>
      <w:rFonts w:cs="Cordia New"/>
      <w:bCs w:val="0"/>
      <w:iCs w:val="0"/>
      <w:caps w:val="0"/>
      <w:smallCaps w:val="0"/>
      <w:strike w:val="0"/>
      <w:dstrike w:val="0"/>
      <w:vanish w:val="0"/>
      <w:color w:val="000000"/>
      <w:position w:val="0"/>
      <w:sz w:val="24"/>
      <w:szCs w:val="32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3z0">
    <w:name w:val="WW8Num13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25">
    <w:name w:val="แบบอักษรของย่อหน้าเริ่มต้น2"/>
    <w:rsid w:val="00BD0951"/>
  </w:style>
  <w:style w:type="character" w:customStyle="1" w:styleId="Absatz-Standardschriftart">
    <w:name w:val="Absatz-Standardschriftart"/>
    <w:rsid w:val="00BD0951"/>
  </w:style>
  <w:style w:type="character" w:customStyle="1" w:styleId="WW-Absatz-Standardschriftart">
    <w:name w:val="WW-Absatz-Standardschriftart"/>
    <w:rsid w:val="00BD0951"/>
  </w:style>
  <w:style w:type="character" w:customStyle="1" w:styleId="WW-Absatz-Standardschriftart1">
    <w:name w:val="WW-Absatz-Standardschriftart1"/>
    <w:rsid w:val="00BD0951"/>
  </w:style>
  <w:style w:type="character" w:customStyle="1" w:styleId="WW-Absatz-Standardschriftart11">
    <w:name w:val="WW-Absatz-Standardschriftart11"/>
    <w:rsid w:val="00BD0951"/>
  </w:style>
  <w:style w:type="character" w:customStyle="1" w:styleId="WW-Absatz-Standardschriftart111">
    <w:name w:val="WW-Absatz-Standardschriftart111"/>
    <w:rsid w:val="00BD0951"/>
  </w:style>
  <w:style w:type="character" w:customStyle="1" w:styleId="WW-Absatz-Standardschriftart1111">
    <w:name w:val="WW-Absatz-Standardschriftart1111"/>
    <w:rsid w:val="00BD0951"/>
  </w:style>
  <w:style w:type="character" w:customStyle="1" w:styleId="WW-Absatz-Standardschriftart11111">
    <w:name w:val="WW-Absatz-Standardschriftart11111"/>
    <w:rsid w:val="00BD0951"/>
  </w:style>
  <w:style w:type="character" w:customStyle="1" w:styleId="WW-Absatz-Standardschriftart111111">
    <w:name w:val="WW-Absatz-Standardschriftart111111"/>
    <w:rsid w:val="00BD0951"/>
  </w:style>
  <w:style w:type="character" w:customStyle="1" w:styleId="WW-Absatz-Standardschriftart1111111">
    <w:name w:val="WW-Absatz-Standardschriftart1111111"/>
    <w:rsid w:val="00BD0951"/>
  </w:style>
  <w:style w:type="character" w:customStyle="1" w:styleId="WW-Absatz-Standardschriftart11111111">
    <w:name w:val="WW-Absatz-Standardschriftart11111111"/>
    <w:rsid w:val="00BD0951"/>
  </w:style>
  <w:style w:type="character" w:customStyle="1" w:styleId="WW8Num9z0">
    <w:name w:val="WW8Num9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13">
    <w:name w:val="แบบอักษรของย่อหน้าเริ่มต้น1"/>
    <w:rsid w:val="00BD0951"/>
  </w:style>
  <w:style w:type="character" w:customStyle="1" w:styleId="WW-Absatz-Standardschriftart111111111">
    <w:name w:val="WW-Absatz-Standardschriftart111111111"/>
    <w:rsid w:val="00BD0951"/>
  </w:style>
  <w:style w:type="character" w:customStyle="1" w:styleId="WW-Absatz-Standardschriftart1111111111">
    <w:name w:val="WW-Absatz-Standardschriftart1111111111"/>
    <w:rsid w:val="00BD0951"/>
  </w:style>
  <w:style w:type="character" w:customStyle="1" w:styleId="WW8Num8z1">
    <w:name w:val="WW8Num8z1"/>
    <w:rsid w:val="00BD0951"/>
    <w:rPr>
      <w:rFonts w:ascii="Courier New" w:hAnsi="Courier New"/>
    </w:rPr>
  </w:style>
  <w:style w:type="character" w:customStyle="1" w:styleId="WW8Num8z2">
    <w:name w:val="WW8Num8z2"/>
    <w:rsid w:val="00BD0951"/>
    <w:rPr>
      <w:rFonts w:ascii="Times New Roman" w:hAnsi="Times New Roman" w:cs="Angsana New"/>
      <w:b w:val="0"/>
      <w:bCs w:val="0"/>
      <w:i w:val="0"/>
      <w:iCs w:val="0"/>
      <w:sz w:val="30"/>
      <w:szCs w:val="30"/>
    </w:rPr>
  </w:style>
  <w:style w:type="character" w:customStyle="1" w:styleId="WW-Absatz-Standardschriftart11111111111">
    <w:name w:val="WW-Absatz-Standardschriftart11111111111"/>
    <w:rsid w:val="00BD0951"/>
  </w:style>
  <w:style w:type="character" w:customStyle="1" w:styleId="WW-Absatz-Standardschriftart111111111111">
    <w:name w:val="WW-Absatz-Standardschriftart111111111111"/>
    <w:rsid w:val="00BD0951"/>
  </w:style>
  <w:style w:type="character" w:customStyle="1" w:styleId="WW8Num9z1">
    <w:name w:val="WW8Num9z1"/>
    <w:rsid w:val="00BD0951"/>
    <w:rPr>
      <w:rFonts w:ascii="Courier New" w:hAnsi="Courier New"/>
    </w:rPr>
  </w:style>
  <w:style w:type="character" w:customStyle="1" w:styleId="WW8Num9z2">
    <w:name w:val="WW8Num9z2"/>
    <w:rsid w:val="00BD0951"/>
    <w:rPr>
      <w:rFonts w:ascii="Times New Roman" w:hAnsi="Times New Roman" w:cs="Angsana New"/>
      <w:b w:val="0"/>
      <w:bCs w:val="0"/>
      <w:i w:val="0"/>
      <w:iCs w:val="0"/>
      <w:sz w:val="30"/>
      <w:szCs w:val="30"/>
    </w:rPr>
  </w:style>
  <w:style w:type="character" w:customStyle="1" w:styleId="WW-Absatz-Standardschriftart1111111111111">
    <w:name w:val="WW-Absatz-Standardschriftart1111111111111"/>
    <w:rsid w:val="00BD0951"/>
  </w:style>
  <w:style w:type="character" w:customStyle="1" w:styleId="WW-Absatz-Standardschriftart11111111111111">
    <w:name w:val="WW-Absatz-Standardschriftart11111111111111"/>
    <w:rsid w:val="00BD0951"/>
  </w:style>
  <w:style w:type="character" w:customStyle="1" w:styleId="WW-Absatz-Standardschriftart111111111111111">
    <w:name w:val="WW-Absatz-Standardschriftart111111111111111"/>
    <w:rsid w:val="00BD0951"/>
  </w:style>
  <w:style w:type="character" w:customStyle="1" w:styleId="WW8Num14z0">
    <w:name w:val="WW8Num14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14z1">
    <w:name w:val="WW8Num14z1"/>
    <w:rsid w:val="00BD0951"/>
    <w:rPr>
      <w:rFonts w:ascii="Courier New" w:hAnsi="Courier New"/>
    </w:rPr>
  </w:style>
  <w:style w:type="character" w:customStyle="1" w:styleId="WW8Num14z2">
    <w:name w:val="WW8Num14z2"/>
    <w:rsid w:val="00BD0951"/>
    <w:rPr>
      <w:rFonts w:ascii="Wingdings" w:hAnsi="Wingdings"/>
    </w:rPr>
  </w:style>
  <w:style w:type="character" w:customStyle="1" w:styleId="WW8Num16z0">
    <w:name w:val="WW8Num16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16z1">
    <w:name w:val="WW8Num16z1"/>
    <w:rsid w:val="00BD0951"/>
    <w:rPr>
      <w:rFonts w:ascii="Courier New" w:hAnsi="Courier New"/>
    </w:rPr>
  </w:style>
  <w:style w:type="character" w:customStyle="1" w:styleId="WW8Num16z2">
    <w:name w:val="WW8Num16z2"/>
    <w:rsid w:val="00BD0951"/>
    <w:rPr>
      <w:rFonts w:ascii="Times New Roman" w:hAnsi="Times New Roman" w:cs="Angsana New"/>
      <w:b w:val="0"/>
      <w:bCs w:val="0"/>
      <w:i w:val="0"/>
      <w:iCs w:val="0"/>
      <w:sz w:val="30"/>
      <w:szCs w:val="30"/>
    </w:rPr>
  </w:style>
  <w:style w:type="character" w:customStyle="1" w:styleId="WW-DefaultParagraphFont">
    <w:name w:val="WW-Default Paragraph Font"/>
    <w:rsid w:val="00BD0951"/>
  </w:style>
  <w:style w:type="character" w:customStyle="1" w:styleId="WW-Absatz-Standardschriftart1111111111111111">
    <w:name w:val="WW-Absatz-Standardschriftart1111111111111111"/>
    <w:rsid w:val="00BD0951"/>
  </w:style>
  <w:style w:type="character" w:customStyle="1" w:styleId="WW-Absatz-Standardschriftart11111111111111111">
    <w:name w:val="WW-Absatz-Standardschriftart11111111111111111"/>
    <w:rsid w:val="00BD0951"/>
  </w:style>
  <w:style w:type="character" w:customStyle="1" w:styleId="WW-Absatz-Standardschriftart111111111111111111">
    <w:name w:val="WW-Absatz-Standardschriftart111111111111111111"/>
    <w:rsid w:val="00BD0951"/>
  </w:style>
  <w:style w:type="character" w:customStyle="1" w:styleId="WW-Absatz-Standardschriftart1111111111111111111">
    <w:name w:val="WW-Absatz-Standardschriftart1111111111111111111"/>
    <w:rsid w:val="00BD0951"/>
  </w:style>
  <w:style w:type="character" w:customStyle="1" w:styleId="WW-Absatz-Standardschriftart11111111111111111111">
    <w:name w:val="WW-Absatz-Standardschriftart11111111111111111111"/>
    <w:rsid w:val="00BD0951"/>
  </w:style>
  <w:style w:type="character" w:customStyle="1" w:styleId="WW-Absatz-Standardschriftart111111111111111111111">
    <w:name w:val="WW-Absatz-Standardschriftart111111111111111111111"/>
    <w:rsid w:val="00BD0951"/>
  </w:style>
  <w:style w:type="character" w:customStyle="1" w:styleId="WW-Absatz-Standardschriftart1111111111111111111111">
    <w:name w:val="WW-Absatz-Standardschriftart1111111111111111111111"/>
    <w:rsid w:val="00BD0951"/>
  </w:style>
  <w:style w:type="character" w:customStyle="1" w:styleId="WW-Absatz-Standardschriftart11111111111111111111111">
    <w:name w:val="WW-Absatz-Standardschriftart11111111111111111111111"/>
    <w:rsid w:val="00BD0951"/>
  </w:style>
  <w:style w:type="character" w:customStyle="1" w:styleId="WW-Absatz-Standardschriftart111111111111111111111111">
    <w:name w:val="WW-Absatz-Standardschriftart111111111111111111111111"/>
    <w:rsid w:val="00BD0951"/>
  </w:style>
  <w:style w:type="character" w:customStyle="1" w:styleId="WW-Absatz-Standardschriftart1111111111111111111111111">
    <w:name w:val="WW-Absatz-Standardschriftart1111111111111111111111111"/>
    <w:rsid w:val="00BD0951"/>
  </w:style>
  <w:style w:type="character" w:customStyle="1" w:styleId="WW-Absatz-Standardschriftart11111111111111111111111111">
    <w:name w:val="WW-Absatz-Standardschriftart11111111111111111111111111"/>
    <w:rsid w:val="00BD0951"/>
  </w:style>
  <w:style w:type="character" w:customStyle="1" w:styleId="WW-Absatz-Standardschriftart111111111111111111111111111">
    <w:name w:val="WW-Absatz-Standardschriftart111111111111111111111111111"/>
    <w:rsid w:val="00BD0951"/>
  </w:style>
  <w:style w:type="character" w:customStyle="1" w:styleId="WW-Absatz-Standardschriftart1111111111111111111111111111">
    <w:name w:val="WW-Absatz-Standardschriftart1111111111111111111111111111"/>
    <w:rsid w:val="00BD0951"/>
  </w:style>
  <w:style w:type="character" w:customStyle="1" w:styleId="WW-Absatz-Standardschriftart11111111111111111111111111111">
    <w:name w:val="WW-Absatz-Standardschriftart11111111111111111111111111111"/>
    <w:rsid w:val="00BD0951"/>
  </w:style>
  <w:style w:type="character" w:customStyle="1" w:styleId="WW-Absatz-Standardschriftart111111111111111111111111111111">
    <w:name w:val="WW-Absatz-Standardschriftart111111111111111111111111111111"/>
    <w:rsid w:val="00BD0951"/>
  </w:style>
  <w:style w:type="character" w:customStyle="1" w:styleId="WW-Absatz-Standardschriftart1111111111111111111111111111111">
    <w:name w:val="WW-Absatz-Standardschriftart1111111111111111111111111111111"/>
    <w:rsid w:val="00BD0951"/>
  </w:style>
  <w:style w:type="character" w:customStyle="1" w:styleId="WW-Absatz-Standardschriftart11111111111111111111111111111111">
    <w:name w:val="WW-Absatz-Standardschriftart11111111111111111111111111111111"/>
    <w:rsid w:val="00BD0951"/>
  </w:style>
  <w:style w:type="character" w:customStyle="1" w:styleId="WW-Absatz-Standardschriftart111111111111111111111111111111111">
    <w:name w:val="WW-Absatz-Standardschriftart111111111111111111111111111111111"/>
    <w:rsid w:val="00BD0951"/>
  </w:style>
  <w:style w:type="character" w:customStyle="1" w:styleId="WW-Absatz-Standardschriftart1111111111111111111111111111111111">
    <w:name w:val="WW-Absatz-Standardschriftart1111111111111111111111111111111111"/>
    <w:rsid w:val="00BD0951"/>
  </w:style>
  <w:style w:type="character" w:customStyle="1" w:styleId="WW-Absatz-Standardschriftart11111111111111111111111111111111111">
    <w:name w:val="WW-Absatz-Standardschriftart11111111111111111111111111111111111"/>
    <w:rsid w:val="00BD0951"/>
  </w:style>
  <w:style w:type="character" w:customStyle="1" w:styleId="WW-Absatz-Standardschriftart111111111111111111111111111111111111">
    <w:name w:val="WW-Absatz-Standardschriftart111111111111111111111111111111111111"/>
    <w:rsid w:val="00BD0951"/>
  </w:style>
  <w:style w:type="character" w:customStyle="1" w:styleId="WW-Absatz-Standardschriftart1111111111111111111111111111111111111">
    <w:name w:val="WW-Absatz-Standardschriftart1111111111111111111111111111111111111"/>
    <w:rsid w:val="00BD0951"/>
  </w:style>
  <w:style w:type="character" w:customStyle="1" w:styleId="WW-Absatz-Standardschriftart11111111111111111111111111111111111111">
    <w:name w:val="WW-Absatz-Standardschriftart11111111111111111111111111111111111111"/>
    <w:rsid w:val="00BD0951"/>
  </w:style>
  <w:style w:type="character" w:customStyle="1" w:styleId="WW-Absatz-Standardschriftart111111111111111111111111111111111111111">
    <w:name w:val="WW-Absatz-Standardschriftart111111111111111111111111111111111111111"/>
    <w:rsid w:val="00BD0951"/>
  </w:style>
  <w:style w:type="character" w:customStyle="1" w:styleId="WW-Absatz-Standardschriftart1111111111111111111111111111111111111111">
    <w:name w:val="WW-Absatz-Standardschriftart1111111111111111111111111111111111111111"/>
    <w:rsid w:val="00BD0951"/>
  </w:style>
  <w:style w:type="character" w:customStyle="1" w:styleId="WW-Absatz-Standardschriftart11111111111111111111111111111111111111111">
    <w:name w:val="WW-Absatz-Standardschriftart11111111111111111111111111111111111111111"/>
    <w:rsid w:val="00BD0951"/>
  </w:style>
  <w:style w:type="character" w:customStyle="1" w:styleId="WW-Absatz-Standardschriftart111111111111111111111111111111111111111111">
    <w:name w:val="WW-Absatz-Standardschriftart111111111111111111111111111111111111111111"/>
    <w:rsid w:val="00BD0951"/>
  </w:style>
  <w:style w:type="character" w:customStyle="1" w:styleId="WW-Absatz-Standardschriftart1111111111111111111111111111111111111111111">
    <w:name w:val="WW-Absatz-Standardschriftart1111111111111111111111111111111111111111111"/>
    <w:rsid w:val="00BD0951"/>
  </w:style>
  <w:style w:type="character" w:customStyle="1" w:styleId="WW-Absatz-Standardschriftart11111111111111111111111111111111111111111111">
    <w:name w:val="WW-Absatz-Standardschriftart11111111111111111111111111111111111111111111"/>
    <w:rsid w:val="00BD0951"/>
  </w:style>
  <w:style w:type="character" w:customStyle="1" w:styleId="WW-Absatz-Standardschriftart111111111111111111111111111111111111111111111">
    <w:name w:val="WW-Absatz-Standardschriftart111111111111111111111111111111111111111111111"/>
    <w:rsid w:val="00BD0951"/>
  </w:style>
  <w:style w:type="character" w:customStyle="1" w:styleId="WW-Absatz-Standardschriftart1111111111111111111111111111111111111111111111">
    <w:name w:val="WW-Absatz-Standardschriftart1111111111111111111111111111111111111111111111"/>
    <w:rsid w:val="00BD0951"/>
  </w:style>
  <w:style w:type="character" w:customStyle="1" w:styleId="WW-Absatz-Standardschriftart11111111111111111111111111111111111111111111111">
    <w:name w:val="WW-Absatz-Standardschriftart11111111111111111111111111111111111111111111111"/>
    <w:rsid w:val="00BD0951"/>
  </w:style>
  <w:style w:type="character" w:customStyle="1" w:styleId="WW-Absatz-Standardschriftart111111111111111111111111111111111111111111111111">
    <w:name w:val="WW-Absatz-Standardschriftart111111111111111111111111111111111111111111111111"/>
    <w:rsid w:val="00BD0951"/>
  </w:style>
  <w:style w:type="character" w:customStyle="1" w:styleId="WW-Absatz-Standardschriftart1111111111111111111111111111111111111111111111111">
    <w:name w:val="WW-Absatz-Standardschriftart1111111111111111111111111111111111111111111111111"/>
    <w:rsid w:val="00BD0951"/>
  </w:style>
  <w:style w:type="character" w:customStyle="1" w:styleId="WW-Absatz-Standardschriftart11111111111111111111111111111111111111111111111111">
    <w:name w:val="WW-Absatz-Standardschriftart11111111111111111111111111111111111111111111111111"/>
    <w:rsid w:val="00BD0951"/>
  </w:style>
  <w:style w:type="character" w:customStyle="1" w:styleId="WW-Absatz-Standardschriftart111111111111111111111111111111111111111111111111111">
    <w:name w:val="WW-Absatz-Standardschriftart111111111111111111111111111111111111111111111111111"/>
    <w:rsid w:val="00BD0951"/>
  </w:style>
  <w:style w:type="character" w:customStyle="1" w:styleId="WW-Absatz-Standardschriftart1111111111111111111111111111111111111111111111111111">
    <w:name w:val="WW-Absatz-Standardschriftart1111111111111111111111111111111111111111111111111111"/>
    <w:rsid w:val="00BD0951"/>
  </w:style>
  <w:style w:type="character" w:customStyle="1" w:styleId="WW-Absatz-Standardschriftart11111111111111111111111111111111111111111111111111111">
    <w:name w:val="WW-Absatz-Standardschriftart11111111111111111111111111111111111111111111111111111"/>
    <w:rsid w:val="00BD0951"/>
  </w:style>
  <w:style w:type="character" w:customStyle="1" w:styleId="WW-Absatz-Standardschriftart111111111111111111111111111111111111111111111111111111">
    <w:name w:val="WW-Absatz-Standardschriftart111111111111111111111111111111111111111111111111111111"/>
    <w:rsid w:val="00BD0951"/>
  </w:style>
  <w:style w:type="character" w:customStyle="1" w:styleId="WW-Absatz-Standardschriftart1111111111111111111111111111111111111111111111111111111">
    <w:name w:val="WW-Absatz-Standardschriftart1111111111111111111111111111111111111111111111111111111"/>
    <w:rsid w:val="00BD0951"/>
  </w:style>
  <w:style w:type="character" w:customStyle="1" w:styleId="WW8Num10z1">
    <w:name w:val="WW8Num10z1"/>
    <w:rsid w:val="00BD0951"/>
    <w:rPr>
      <w:rFonts w:cs="Cordia New"/>
      <w:bCs w:val="0"/>
      <w:iCs w:val="0"/>
      <w:caps w:val="0"/>
      <w:smallCaps w:val="0"/>
      <w:strike w:val="0"/>
      <w:dstrike w:val="0"/>
      <w:vanish w:val="0"/>
      <w:color w:val="000000"/>
      <w:position w:val="0"/>
      <w:sz w:val="24"/>
      <w:szCs w:val="32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-Absatz-Standardschriftart11111111111111111111111111111111111111111111111111111111">
    <w:name w:val="WW-Absatz-Standardschriftart11111111111111111111111111111111111111111111111111111111"/>
    <w:rsid w:val="00BD0951"/>
  </w:style>
  <w:style w:type="character" w:customStyle="1" w:styleId="WW-DefaultParagraphFont1">
    <w:name w:val="WW-Default Paragraph Font1"/>
    <w:rsid w:val="00BD0951"/>
  </w:style>
  <w:style w:type="character" w:customStyle="1" w:styleId="NumberingSymbols">
    <w:name w:val="Numbering Symbols"/>
    <w:rsid w:val="00BD0951"/>
  </w:style>
  <w:style w:type="character" w:customStyle="1" w:styleId="WW-Absatz-Standardschriftart111111111111111111111111111111111111111111111111111111111">
    <w:name w:val="WW-Absatz-Standardschriftart111111111111111111111111111111111111111111111111111111111"/>
    <w:rsid w:val="00BD0951"/>
  </w:style>
  <w:style w:type="character" w:customStyle="1" w:styleId="WW-Absatz-Standardschriftart1111111111111111111111111111111111111111111111111111111111">
    <w:name w:val="WW-Absatz-Standardschriftart1111111111111111111111111111111111111111111111111111111111"/>
    <w:rsid w:val="00BD0951"/>
  </w:style>
  <w:style w:type="character" w:customStyle="1" w:styleId="WW-Absatz-Standardschriftart11111111111111111111111111111111111111111111111111111111111">
    <w:name w:val="WW-Absatz-Standardschriftart11111111111111111111111111111111111111111111111111111111111"/>
    <w:rsid w:val="00BD0951"/>
  </w:style>
  <w:style w:type="character" w:customStyle="1" w:styleId="WW-Absatz-Standardschriftart111111111111111111111111111111111111111111111111111111111111">
    <w:name w:val="WW-Absatz-Standardschriftart111111111111111111111111111111111111111111111111111111111111"/>
    <w:rsid w:val="00BD0951"/>
  </w:style>
  <w:style w:type="character" w:customStyle="1" w:styleId="WW-Absatz-Standardschriftart1111111111111111111111111111111111111111111111111111111111111">
    <w:name w:val="WW-Absatz-Standardschriftart1111111111111111111111111111111111111111111111111111111111111"/>
    <w:rsid w:val="00BD0951"/>
  </w:style>
  <w:style w:type="character" w:customStyle="1" w:styleId="WW8Num2z0">
    <w:name w:val="WW8Num2z0"/>
    <w:rsid w:val="00BD0951"/>
    <w:rPr>
      <w:rFonts w:ascii="Angsana New" w:hAnsi="Angsana New" w:cs="Angsana New"/>
      <w:bCs w:val="0"/>
      <w:iCs w:val="0"/>
      <w:szCs w:val="24"/>
    </w:rPr>
  </w:style>
  <w:style w:type="character" w:customStyle="1" w:styleId="WW8Num2z1">
    <w:name w:val="WW8Num2z1"/>
    <w:rsid w:val="00BD0951"/>
    <w:rPr>
      <w:rFonts w:ascii="Courier New" w:hAnsi="Courier New"/>
    </w:rPr>
  </w:style>
  <w:style w:type="character" w:customStyle="1" w:styleId="WW8Num3z0">
    <w:name w:val="WW8Num3z0"/>
    <w:rsid w:val="00BD0951"/>
    <w:rPr>
      <w:rFonts w:ascii="Times New Roman" w:hAnsi="Times New Roman" w:cs="AngsanaUPC"/>
      <w:sz w:val="28"/>
      <w:szCs w:val="28"/>
    </w:rPr>
  </w:style>
  <w:style w:type="character" w:customStyle="1" w:styleId="WW8Num15z0">
    <w:name w:val="WW8Num15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17z0">
    <w:name w:val="WW8Num17z0"/>
    <w:rsid w:val="00BD0951"/>
    <w:rPr>
      <w:rFonts w:cs="Cordia New"/>
      <w:bCs w:val="0"/>
      <w:iCs w:val="0"/>
      <w:szCs w:val="24"/>
    </w:rPr>
  </w:style>
  <w:style w:type="character" w:customStyle="1" w:styleId="WW8Num18z0">
    <w:name w:val="WW8Num18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19z0">
    <w:name w:val="WW8Num19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20z1">
    <w:name w:val="WW8Num20z1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21z0">
    <w:name w:val="WW8Num21z0"/>
    <w:rsid w:val="00BD0951"/>
    <w:rPr>
      <w:b/>
      <w:bCs/>
    </w:rPr>
  </w:style>
  <w:style w:type="character" w:customStyle="1" w:styleId="WW-Absatz-Standardschriftart11111111111111111111111111111111111111111111111111111111111111">
    <w:name w:val="WW-Absatz-Standardschriftart11111111111111111111111111111111111111111111111111111111111111"/>
    <w:rsid w:val="00BD0951"/>
  </w:style>
  <w:style w:type="character" w:customStyle="1" w:styleId="WW-Absatz-Standardschriftart111111111111111111111111111111111111111111111111111111111111111">
    <w:name w:val="WW-Absatz-Standardschriftart111111111111111111111111111111111111111111111111111111111111111"/>
    <w:rsid w:val="00BD0951"/>
  </w:style>
  <w:style w:type="character" w:customStyle="1" w:styleId="WW-Absatz-Standardschriftart1111111111111111111111111111111111111111111111111111111111111111">
    <w:name w:val="WW-Absatz-Standardschriftart1111111111111111111111111111111111111111111111111111111111111111"/>
    <w:rsid w:val="00BD0951"/>
  </w:style>
  <w:style w:type="character" w:customStyle="1" w:styleId="WW-Absatz-Standardschriftart11111111111111111111111111111111111111111111111111111111111111111">
    <w:name w:val="WW-Absatz-Standardschriftart11111111111111111111111111111111111111111111111111111111111111111"/>
    <w:rsid w:val="00BD0951"/>
  </w:style>
  <w:style w:type="character" w:customStyle="1" w:styleId="WW-Absatz-Standardschriftart111111111111111111111111111111111111111111111111111111111111111111">
    <w:name w:val="WW-Absatz-Standardschriftart111111111111111111111111111111111111111111111111111111111111111111"/>
    <w:rsid w:val="00BD0951"/>
  </w:style>
  <w:style w:type="character" w:customStyle="1" w:styleId="WW-Absatz-Standardschriftart1111111111111111111111111111111111111111111111111111111111111111111">
    <w:name w:val="WW-Absatz-Standardschriftart1111111111111111111111111111111111111111111111111111111111111111111"/>
    <w:rsid w:val="00BD0951"/>
  </w:style>
  <w:style w:type="character" w:customStyle="1" w:styleId="WW8Num3z1">
    <w:name w:val="WW8Num3z1"/>
    <w:rsid w:val="00BD0951"/>
    <w:rPr>
      <w:rFonts w:ascii="Courier New" w:hAnsi="Courier New"/>
    </w:rPr>
  </w:style>
  <w:style w:type="character" w:customStyle="1" w:styleId="WW8Num4z4">
    <w:name w:val="WW8Num4z4"/>
    <w:rsid w:val="00BD0951"/>
    <w:rPr>
      <w:rFonts w:ascii="Courier New" w:hAnsi="Courier New"/>
    </w:rPr>
  </w:style>
  <w:style w:type="character" w:customStyle="1" w:styleId="WW8Num20z0">
    <w:name w:val="WW8Num20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22z0">
    <w:name w:val="WW8Num22z0"/>
    <w:rsid w:val="00BD0951"/>
    <w:rPr>
      <w:rFonts w:cs="Cordia New"/>
      <w:bCs w:val="0"/>
      <w:iCs w:val="0"/>
      <w:szCs w:val="32"/>
    </w:rPr>
  </w:style>
  <w:style w:type="character" w:customStyle="1" w:styleId="WW8Num23z0">
    <w:name w:val="WW8Num23z0"/>
    <w:rsid w:val="00BD0951"/>
    <w:rPr>
      <w:rFonts w:cs="Cordia New"/>
      <w:bCs/>
      <w:iCs w:val="0"/>
      <w:caps w:val="0"/>
      <w:smallCaps w:val="0"/>
      <w:strike w:val="0"/>
      <w:dstrike w:val="0"/>
      <w:vanish w:val="0"/>
      <w:color w:val="000000"/>
      <w:position w:val="0"/>
      <w:sz w:val="24"/>
      <w:szCs w:val="32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23z1">
    <w:name w:val="WW8Num23z1"/>
    <w:rsid w:val="00BD0951"/>
    <w:rPr>
      <w:rFonts w:cs="Cordia New"/>
      <w:bCs w:val="0"/>
      <w:iCs w:val="0"/>
      <w:caps w:val="0"/>
      <w:smallCaps w:val="0"/>
      <w:strike w:val="0"/>
      <w:dstrike w:val="0"/>
      <w:vanish w:val="0"/>
      <w:color w:val="000000"/>
      <w:position w:val="0"/>
      <w:sz w:val="24"/>
      <w:szCs w:val="32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24z1">
    <w:name w:val="WW8Num24z1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25z0">
    <w:name w:val="WW8Num25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courseLISTChar">
    <w:name w:val="course LIST Char"/>
    <w:rsid w:val="00BD0951"/>
    <w:rPr>
      <w:rFonts w:ascii="Cordia New" w:eastAsia="Cordia New" w:hAnsi="Cordia New" w:cs="Cordia New"/>
      <w:sz w:val="28"/>
      <w:szCs w:val="28"/>
      <w:lang w:val="en-US" w:eastAsia="th-TH" w:bidi="th-TH"/>
    </w:rPr>
  </w:style>
  <w:style w:type="character" w:customStyle="1" w:styleId="Bullets">
    <w:name w:val="Bullets"/>
    <w:rsid w:val="00BD0951"/>
    <w:rPr>
      <w:rFonts w:ascii="StarSymbol" w:eastAsia="StarSymbol" w:hAnsi="StarSymbol" w:cs="StarSymbol"/>
      <w:sz w:val="18"/>
      <w:szCs w:val="18"/>
    </w:rPr>
  </w:style>
  <w:style w:type="paragraph" w:styleId="aff1">
    <w:name w:val="List"/>
    <w:basedOn w:val="a5"/>
    <w:rsid w:val="00BD0951"/>
    <w:pPr>
      <w:suppressAutoHyphens/>
      <w:jc w:val="left"/>
    </w:pPr>
    <w:rPr>
      <w:rFonts w:ascii="Angsana New" w:hAnsi="Angsana New" w:cs="Tahoma"/>
      <w:lang w:eastAsia="th-TH"/>
    </w:rPr>
  </w:style>
  <w:style w:type="paragraph" w:styleId="aff2">
    <w:name w:val="caption"/>
    <w:basedOn w:val="a1"/>
    <w:qFormat/>
    <w:rsid w:val="00BD0951"/>
    <w:pPr>
      <w:suppressLineNumbers/>
      <w:suppressAutoHyphens/>
      <w:spacing w:before="120" w:after="120"/>
    </w:pPr>
    <w:rPr>
      <w:rFonts w:cs="Tahoma"/>
      <w:i/>
      <w:iCs/>
      <w:sz w:val="20"/>
      <w:szCs w:val="20"/>
      <w:lang w:eastAsia="th-TH"/>
    </w:rPr>
  </w:style>
  <w:style w:type="paragraph" w:customStyle="1" w:styleId="Index">
    <w:name w:val="Index"/>
    <w:basedOn w:val="a1"/>
    <w:rsid w:val="00BD0951"/>
    <w:pPr>
      <w:suppressLineNumbers/>
      <w:suppressAutoHyphens/>
    </w:pPr>
    <w:rPr>
      <w:rFonts w:cs="Tahoma"/>
      <w:sz w:val="28"/>
      <w:szCs w:val="28"/>
      <w:lang w:eastAsia="th-TH"/>
    </w:rPr>
  </w:style>
  <w:style w:type="paragraph" w:customStyle="1" w:styleId="Heading">
    <w:name w:val="Heading"/>
    <w:basedOn w:val="a1"/>
    <w:next w:val="a5"/>
    <w:rsid w:val="00BD0951"/>
    <w:pPr>
      <w:keepNext/>
      <w:suppressAutoHyphens/>
      <w:spacing w:before="240" w:after="120"/>
    </w:pPr>
    <w:rPr>
      <w:rFonts w:ascii="Arial" w:eastAsia="MS Mincho" w:hAnsi="Arial" w:cs="Tahoma"/>
      <w:sz w:val="28"/>
      <w:szCs w:val="28"/>
      <w:lang w:eastAsia="th-TH"/>
    </w:rPr>
  </w:style>
  <w:style w:type="paragraph" w:customStyle="1" w:styleId="TableContents">
    <w:name w:val="Table Contents"/>
    <w:basedOn w:val="a1"/>
    <w:rsid w:val="00BD0951"/>
    <w:pPr>
      <w:suppressLineNumbers/>
      <w:suppressAutoHyphens/>
    </w:pPr>
    <w:rPr>
      <w:rFonts w:cs="Cordia New"/>
      <w:sz w:val="28"/>
      <w:szCs w:val="28"/>
      <w:lang w:eastAsia="th-TH"/>
    </w:rPr>
  </w:style>
  <w:style w:type="paragraph" w:customStyle="1" w:styleId="TableHeading">
    <w:name w:val="Table Heading"/>
    <w:basedOn w:val="TableContents"/>
    <w:rsid w:val="00BD0951"/>
    <w:pPr>
      <w:jc w:val="center"/>
    </w:pPr>
    <w:rPr>
      <w:b/>
      <w:bCs/>
      <w:i/>
      <w:iCs/>
    </w:rPr>
  </w:style>
  <w:style w:type="character" w:customStyle="1" w:styleId="24">
    <w:name w:val="การเยื้องเนื้อความ 2 อักขระ"/>
    <w:link w:val="23"/>
    <w:rsid w:val="00BD0951"/>
    <w:rPr>
      <w:rFonts w:ascii="AngsanaUPC" w:hAnsi="AngsanaUPC" w:cs="AngsanaUPC"/>
      <w:sz w:val="32"/>
      <w:szCs w:val="32"/>
    </w:rPr>
  </w:style>
  <w:style w:type="character" w:customStyle="1" w:styleId="34">
    <w:name w:val="การเยื้องเนื้อความ 3 อักขระ"/>
    <w:link w:val="33"/>
    <w:rsid w:val="00BD0951"/>
    <w:rPr>
      <w:rFonts w:ascii="AngsanaUPC" w:hAnsi="AngsanaUPC" w:cs="AngsanaUPC"/>
      <w:sz w:val="32"/>
      <w:szCs w:val="32"/>
    </w:rPr>
  </w:style>
  <w:style w:type="character" w:customStyle="1" w:styleId="22">
    <w:name w:val="เนื้อความ 2 อักขระ"/>
    <w:link w:val="21"/>
    <w:rsid w:val="00BD0951"/>
    <w:rPr>
      <w:sz w:val="36"/>
      <w:szCs w:val="36"/>
    </w:rPr>
  </w:style>
  <w:style w:type="paragraph" w:customStyle="1" w:styleId="aff3">
    <w:name w:val="?????? ?????????"/>
    <w:basedOn w:val="a1"/>
    <w:rsid w:val="00BD0951"/>
    <w:pPr>
      <w:suppressAutoHyphens/>
    </w:pPr>
    <w:rPr>
      <w:rFonts w:ascii="CordiaUPC" w:eastAsia="Times New Roman" w:hAnsi="CordiaUPC" w:cs="CordiaUPC"/>
      <w:sz w:val="28"/>
      <w:szCs w:val="28"/>
      <w:lang w:eastAsia="th-TH"/>
    </w:rPr>
  </w:style>
  <w:style w:type="paragraph" w:styleId="aff4">
    <w:name w:val="annotation text"/>
    <w:basedOn w:val="a1"/>
    <w:link w:val="aff5"/>
    <w:rsid w:val="00BD0951"/>
    <w:pPr>
      <w:suppressAutoHyphens/>
    </w:pPr>
    <w:rPr>
      <w:rFonts w:cs="Cordia New"/>
      <w:sz w:val="20"/>
      <w:szCs w:val="20"/>
      <w:lang w:eastAsia="th-TH"/>
    </w:rPr>
  </w:style>
  <w:style w:type="character" w:customStyle="1" w:styleId="aff5">
    <w:name w:val="ข้อความข้อคิดเห็น อักขระ"/>
    <w:link w:val="aff4"/>
    <w:rsid w:val="00BD0951"/>
    <w:rPr>
      <w:rFonts w:cs="Cordia New"/>
      <w:lang w:eastAsia="th-TH"/>
    </w:rPr>
  </w:style>
  <w:style w:type="paragraph" w:customStyle="1" w:styleId="14">
    <w:name w:val="???????1"/>
    <w:basedOn w:val="aff4"/>
    <w:rsid w:val="00BD0951"/>
    <w:pPr>
      <w:spacing w:before="120"/>
      <w:ind w:left="900" w:hanging="540"/>
    </w:pPr>
    <w:rPr>
      <w:rFonts w:ascii="Times New Roman" w:eastAsia="Times New Roman" w:hAnsi="Times New Roman" w:cs="Angsana New"/>
      <w:sz w:val="30"/>
      <w:szCs w:val="30"/>
    </w:rPr>
  </w:style>
  <w:style w:type="paragraph" w:styleId="41">
    <w:name w:val="List Bullet 4"/>
    <w:basedOn w:val="a1"/>
    <w:rsid w:val="00BD0951"/>
    <w:pPr>
      <w:suppressAutoHyphens/>
    </w:pPr>
    <w:rPr>
      <w:rFonts w:ascii="CordiaUPC" w:eastAsia="Times New Roman" w:hAnsi="CordiaUPC" w:cs="CordiaUPC"/>
      <w:sz w:val="20"/>
      <w:szCs w:val="20"/>
      <w:lang w:eastAsia="th-TH"/>
    </w:rPr>
  </w:style>
  <w:style w:type="paragraph" w:customStyle="1" w:styleId="courseLIST">
    <w:name w:val="course LIST"/>
    <w:basedOn w:val="a1"/>
    <w:rsid w:val="00BD0951"/>
    <w:pPr>
      <w:tabs>
        <w:tab w:val="left" w:pos="6804"/>
      </w:tabs>
      <w:suppressAutoHyphens/>
    </w:pPr>
    <w:rPr>
      <w:rFonts w:cs="Cordia New"/>
      <w:sz w:val="28"/>
      <w:szCs w:val="28"/>
      <w:lang w:eastAsia="th-TH"/>
    </w:rPr>
  </w:style>
  <w:style w:type="paragraph" w:customStyle="1" w:styleId="courseid-name">
    <w:name w:val="course id-name"/>
    <w:basedOn w:val="a1"/>
    <w:rsid w:val="00BD0951"/>
    <w:pPr>
      <w:suppressAutoHyphens/>
      <w:spacing w:before="180"/>
    </w:pPr>
    <w:rPr>
      <w:rFonts w:ascii="Angsana New" w:hAnsi="Angsana New" w:cs="Cordia New"/>
      <w:b/>
      <w:bCs/>
      <w:lang w:eastAsia="th-TH"/>
    </w:rPr>
  </w:style>
  <w:style w:type="paragraph" w:customStyle="1" w:styleId="coursepre">
    <w:name w:val="course pre"/>
    <w:basedOn w:val="a1"/>
    <w:rsid w:val="00BD0951"/>
    <w:pPr>
      <w:suppressAutoHyphens/>
      <w:spacing w:before="60"/>
    </w:pPr>
    <w:rPr>
      <w:rFonts w:cs="Cordia New"/>
      <w:color w:val="FF0000"/>
      <w:sz w:val="28"/>
      <w:szCs w:val="28"/>
      <w:lang w:eastAsia="th-TH"/>
    </w:rPr>
  </w:style>
  <w:style w:type="paragraph" w:customStyle="1" w:styleId="coursebody">
    <w:name w:val="course body"/>
    <w:basedOn w:val="a1"/>
    <w:rsid w:val="00BD0951"/>
    <w:pPr>
      <w:suppressAutoHyphens/>
      <w:spacing w:before="60"/>
      <w:ind w:firstLine="772"/>
    </w:pPr>
    <w:rPr>
      <w:rFonts w:cs="Cordia New"/>
      <w:sz w:val="28"/>
      <w:szCs w:val="28"/>
      <w:lang w:eastAsia="th-TH"/>
    </w:rPr>
  </w:style>
  <w:style w:type="paragraph" w:customStyle="1" w:styleId="Drawing">
    <w:name w:val="Drawing"/>
    <w:basedOn w:val="aff2"/>
    <w:rsid w:val="00BD0951"/>
  </w:style>
  <w:style w:type="paragraph" w:customStyle="1" w:styleId="Framecontents">
    <w:name w:val="Frame contents"/>
    <w:basedOn w:val="a5"/>
    <w:rsid w:val="00BD0951"/>
    <w:pPr>
      <w:suppressAutoHyphens/>
      <w:jc w:val="left"/>
    </w:pPr>
    <w:rPr>
      <w:rFonts w:ascii="Angsana New" w:hAnsi="Angsana New"/>
      <w:lang w:eastAsia="th-TH"/>
    </w:rPr>
  </w:style>
  <w:style w:type="character" w:customStyle="1" w:styleId="af2">
    <w:name w:val="ชื่อเรื่อง อักขระ"/>
    <w:link w:val="af1"/>
    <w:rsid w:val="00BD0951"/>
    <w:rPr>
      <w:rFonts w:ascii="AngsanaUPC" w:hAnsi="AngsanaUPC" w:cs="AngsanaUPC"/>
      <w:b/>
      <w:bCs/>
      <w:sz w:val="36"/>
      <w:szCs w:val="36"/>
    </w:rPr>
  </w:style>
  <w:style w:type="paragraph" w:customStyle="1" w:styleId="15">
    <w:name w:val="ºÑ¹·Ö¡ ËÑÇ¿ÍÃìÁ 1"/>
    <w:basedOn w:val="a1"/>
    <w:rsid w:val="00BD0951"/>
    <w:pPr>
      <w:jc w:val="center"/>
    </w:pPr>
    <w:rPr>
      <w:rFonts w:ascii="CordiaUPC" w:eastAsia="Times New Roman" w:hAnsi="CordiaUPC" w:cs="CordiaUPC"/>
      <w:b/>
      <w:bCs/>
      <w:sz w:val="64"/>
      <w:szCs w:val="64"/>
    </w:rPr>
  </w:style>
  <w:style w:type="paragraph" w:customStyle="1" w:styleId="Default">
    <w:name w:val="Default"/>
    <w:rsid w:val="00BD0951"/>
    <w:pPr>
      <w:autoSpaceDE w:val="0"/>
      <w:autoSpaceDN w:val="0"/>
      <w:adjustRightInd w:val="0"/>
    </w:pPr>
    <w:rPr>
      <w:rFonts w:ascii="Comic Sans MS" w:eastAsia="Times New Roman" w:hAnsi="Comic Sans MS" w:cs="Comic Sans MS"/>
      <w:color w:val="000000"/>
      <w:sz w:val="24"/>
      <w:szCs w:val="24"/>
    </w:rPr>
  </w:style>
  <w:style w:type="character" w:customStyle="1" w:styleId="32">
    <w:name w:val="เนื้อความ 3 อักขระ"/>
    <w:link w:val="31"/>
    <w:rsid w:val="00BD0951"/>
    <w:rPr>
      <w:sz w:val="32"/>
      <w:szCs w:val="32"/>
    </w:rPr>
  </w:style>
  <w:style w:type="paragraph" w:customStyle="1" w:styleId="aff6">
    <w:name w:val="à¹×éÍàÃ×èÍ§"/>
    <w:basedOn w:val="a1"/>
    <w:rsid w:val="00BD0951"/>
    <w:pPr>
      <w:ind w:right="386"/>
      <w:jc w:val="both"/>
    </w:pPr>
    <w:rPr>
      <w:rFonts w:ascii="Times New Roman" w:eastAsia="Times New Roman" w:hAnsi="Times New Roman" w:cs="Cordia New"/>
      <w:sz w:val="28"/>
      <w:szCs w:val="28"/>
      <w:lang w:val="th-TH"/>
    </w:rPr>
  </w:style>
  <w:style w:type="paragraph" w:styleId="aff7">
    <w:name w:val="macro"/>
    <w:link w:val="aff8"/>
    <w:rsid w:val="00BD095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right="-29"/>
      <w:jc w:val="both"/>
    </w:pPr>
    <w:rPr>
      <w:rFonts w:ascii="Times New Roman" w:eastAsia="Times New Roman" w:hAnsi="Times New Roman"/>
      <w:sz w:val="28"/>
      <w:szCs w:val="28"/>
    </w:rPr>
  </w:style>
  <w:style w:type="character" w:customStyle="1" w:styleId="aff8">
    <w:name w:val="ข้อความแมโคร อักขระ"/>
    <w:link w:val="aff7"/>
    <w:rsid w:val="00BD0951"/>
    <w:rPr>
      <w:rFonts w:ascii="Times New Roman" w:eastAsia="Times New Roman" w:hAnsi="Times New Roman"/>
      <w:sz w:val="28"/>
      <w:szCs w:val="28"/>
    </w:rPr>
  </w:style>
  <w:style w:type="paragraph" w:customStyle="1" w:styleId="description">
    <w:name w:val="description"/>
    <w:basedOn w:val="a1"/>
    <w:rsid w:val="00BD0951"/>
    <w:pPr>
      <w:tabs>
        <w:tab w:val="left" w:pos="360"/>
      </w:tabs>
      <w:ind w:right="-29"/>
      <w:jc w:val="both"/>
    </w:pPr>
    <w:rPr>
      <w:rFonts w:ascii="Arial Narrow" w:eastAsia="Times New Roman" w:hAnsi="Arial Narrow"/>
      <w:sz w:val="22"/>
      <w:szCs w:val="22"/>
      <w:lang w:val="th-TH"/>
    </w:rPr>
  </w:style>
  <w:style w:type="paragraph" w:customStyle="1" w:styleId="subthai">
    <w:name w:val="sub_thai"/>
    <w:basedOn w:val="a1"/>
    <w:rsid w:val="00BD0951"/>
    <w:pPr>
      <w:tabs>
        <w:tab w:val="left" w:pos="993"/>
        <w:tab w:val="left" w:pos="3600"/>
      </w:tabs>
      <w:ind w:right="-23"/>
      <w:jc w:val="both"/>
    </w:pPr>
    <w:rPr>
      <w:rFonts w:ascii="Times New Roman" w:eastAsia="Times New Roman" w:hAnsi="Times New Roman" w:cs="Cordia New"/>
      <w:lang w:val="th-TH"/>
    </w:rPr>
  </w:style>
  <w:style w:type="paragraph" w:customStyle="1" w:styleId="subeng">
    <w:name w:val="sub_eng"/>
    <w:basedOn w:val="a1"/>
    <w:rsid w:val="00BD0951"/>
    <w:pPr>
      <w:ind w:left="1080" w:right="-334"/>
      <w:jc w:val="both"/>
    </w:pPr>
    <w:rPr>
      <w:rFonts w:ascii="Times New Roman" w:eastAsia="Times New Roman" w:hAnsi="Times New Roman" w:cs="Cordia New"/>
      <w:i/>
      <w:iCs/>
      <w:lang w:val="th-TH"/>
    </w:rPr>
  </w:style>
  <w:style w:type="paragraph" w:customStyle="1" w:styleId="prereq">
    <w:name w:val="pre_req"/>
    <w:basedOn w:val="a1"/>
    <w:rsid w:val="00BD0951"/>
    <w:pPr>
      <w:ind w:left="1890" w:right="-1051" w:hanging="1530"/>
      <w:jc w:val="both"/>
    </w:pPr>
    <w:rPr>
      <w:rFonts w:ascii="Times New Roman" w:eastAsia="Times New Roman" w:hAnsi="Times New Roman" w:cs="Cordia New"/>
      <w:lang w:val="th-TH"/>
    </w:rPr>
  </w:style>
  <w:style w:type="paragraph" w:styleId="16">
    <w:name w:val="toc 1"/>
    <w:basedOn w:val="a1"/>
    <w:next w:val="a1"/>
    <w:rsid w:val="00BD0951"/>
    <w:pPr>
      <w:tabs>
        <w:tab w:val="right" w:leader="dot" w:pos="9071"/>
      </w:tabs>
      <w:ind w:right="-29"/>
      <w:jc w:val="both"/>
    </w:pPr>
    <w:rPr>
      <w:rFonts w:ascii="Arial Narrow" w:eastAsia="Times New Roman" w:hAnsi="Arial Narrow"/>
      <w:sz w:val="22"/>
      <w:szCs w:val="22"/>
      <w:lang w:val="th-TH"/>
    </w:rPr>
  </w:style>
  <w:style w:type="paragraph" w:customStyle="1" w:styleId="thaides">
    <w:name w:val="thai_des"/>
    <w:basedOn w:val="a1"/>
    <w:rsid w:val="00BD0951"/>
    <w:pPr>
      <w:spacing w:before="60" w:after="60"/>
      <w:ind w:right="11" w:firstLine="720"/>
      <w:jc w:val="both"/>
    </w:pPr>
    <w:rPr>
      <w:rFonts w:ascii="Times New Roman" w:eastAsia="Times New Roman" w:hAnsi="Times New Roman" w:cs="Cordia New"/>
      <w:lang w:val="th-TH"/>
    </w:rPr>
  </w:style>
  <w:style w:type="paragraph" w:customStyle="1" w:styleId="engdes">
    <w:name w:val="eng_des"/>
    <w:basedOn w:val="a1"/>
    <w:rsid w:val="00BD0951"/>
    <w:pPr>
      <w:spacing w:line="360" w:lineRule="auto"/>
      <w:ind w:right="-691" w:firstLine="720"/>
      <w:jc w:val="both"/>
    </w:pPr>
    <w:rPr>
      <w:rFonts w:ascii="Arial" w:eastAsia="Times New Roman" w:hAnsi="Arial"/>
      <w:sz w:val="22"/>
      <w:szCs w:val="22"/>
      <w:lang w:val="th-TH"/>
    </w:rPr>
  </w:style>
  <w:style w:type="paragraph" w:styleId="26">
    <w:name w:val="toc 2"/>
    <w:basedOn w:val="a1"/>
    <w:next w:val="a1"/>
    <w:rsid w:val="00BD0951"/>
    <w:pPr>
      <w:tabs>
        <w:tab w:val="right" w:leader="dot" w:pos="9071"/>
      </w:tabs>
      <w:ind w:left="220" w:right="-29"/>
      <w:jc w:val="both"/>
    </w:pPr>
    <w:rPr>
      <w:rFonts w:ascii="Arial Narrow" w:eastAsia="Times New Roman" w:hAnsi="Arial Narrow"/>
      <w:sz w:val="22"/>
      <w:szCs w:val="22"/>
      <w:lang w:val="th-TH"/>
    </w:rPr>
  </w:style>
  <w:style w:type="paragraph" w:styleId="35">
    <w:name w:val="toc 3"/>
    <w:basedOn w:val="a1"/>
    <w:next w:val="a1"/>
    <w:rsid w:val="00BD0951"/>
    <w:pPr>
      <w:tabs>
        <w:tab w:val="right" w:leader="dot" w:pos="9071"/>
      </w:tabs>
      <w:ind w:left="440" w:right="-29"/>
      <w:jc w:val="both"/>
    </w:pPr>
    <w:rPr>
      <w:rFonts w:ascii="Arial Narrow" w:eastAsia="Times New Roman" w:hAnsi="Arial Narrow"/>
      <w:sz w:val="22"/>
      <w:szCs w:val="22"/>
      <w:lang w:val="th-TH"/>
    </w:rPr>
  </w:style>
  <w:style w:type="paragraph" w:styleId="42">
    <w:name w:val="toc 4"/>
    <w:basedOn w:val="a1"/>
    <w:next w:val="a1"/>
    <w:rsid w:val="00BD0951"/>
    <w:pPr>
      <w:tabs>
        <w:tab w:val="right" w:leader="dot" w:pos="9071"/>
      </w:tabs>
      <w:ind w:left="660" w:right="-29"/>
      <w:jc w:val="both"/>
    </w:pPr>
    <w:rPr>
      <w:rFonts w:ascii="Arial Narrow" w:eastAsia="Times New Roman" w:hAnsi="Arial Narrow"/>
      <w:sz w:val="22"/>
      <w:szCs w:val="22"/>
      <w:lang w:val="th-TH"/>
    </w:rPr>
  </w:style>
  <w:style w:type="paragraph" w:styleId="51">
    <w:name w:val="toc 5"/>
    <w:basedOn w:val="a1"/>
    <w:next w:val="a1"/>
    <w:rsid w:val="00BD0951"/>
    <w:pPr>
      <w:tabs>
        <w:tab w:val="right" w:leader="dot" w:pos="9071"/>
      </w:tabs>
      <w:ind w:left="880" w:right="-29"/>
      <w:jc w:val="both"/>
    </w:pPr>
    <w:rPr>
      <w:rFonts w:ascii="Arial Narrow" w:eastAsia="Times New Roman" w:hAnsi="Arial Narrow"/>
      <w:sz w:val="22"/>
      <w:szCs w:val="22"/>
      <w:lang w:val="th-TH"/>
    </w:rPr>
  </w:style>
  <w:style w:type="paragraph" w:styleId="61">
    <w:name w:val="toc 6"/>
    <w:basedOn w:val="a1"/>
    <w:next w:val="a1"/>
    <w:rsid w:val="00BD0951"/>
    <w:pPr>
      <w:tabs>
        <w:tab w:val="right" w:leader="dot" w:pos="9071"/>
      </w:tabs>
      <w:ind w:left="1100" w:right="-29"/>
      <w:jc w:val="both"/>
    </w:pPr>
    <w:rPr>
      <w:rFonts w:ascii="Arial Narrow" w:eastAsia="Times New Roman" w:hAnsi="Arial Narrow"/>
      <w:sz w:val="22"/>
      <w:szCs w:val="22"/>
      <w:lang w:val="th-TH"/>
    </w:rPr>
  </w:style>
  <w:style w:type="paragraph" w:styleId="70">
    <w:name w:val="toc 7"/>
    <w:basedOn w:val="a1"/>
    <w:next w:val="a1"/>
    <w:rsid w:val="00BD0951"/>
    <w:pPr>
      <w:tabs>
        <w:tab w:val="right" w:leader="dot" w:pos="9071"/>
      </w:tabs>
      <w:ind w:left="1320" w:right="-29"/>
      <w:jc w:val="both"/>
    </w:pPr>
    <w:rPr>
      <w:rFonts w:ascii="Arial Narrow" w:eastAsia="Times New Roman" w:hAnsi="Arial Narrow"/>
      <w:sz w:val="22"/>
      <w:szCs w:val="22"/>
      <w:lang w:val="th-TH"/>
    </w:rPr>
  </w:style>
  <w:style w:type="paragraph" w:styleId="81">
    <w:name w:val="toc 8"/>
    <w:basedOn w:val="a1"/>
    <w:next w:val="a1"/>
    <w:rsid w:val="00BD0951"/>
    <w:pPr>
      <w:tabs>
        <w:tab w:val="right" w:leader="dot" w:pos="9071"/>
      </w:tabs>
      <w:ind w:left="1540" w:right="-29"/>
      <w:jc w:val="both"/>
    </w:pPr>
    <w:rPr>
      <w:rFonts w:ascii="Arial Narrow" w:eastAsia="Times New Roman" w:hAnsi="Arial Narrow"/>
      <w:sz w:val="22"/>
      <w:szCs w:val="22"/>
      <w:lang w:val="th-TH"/>
    </w:rPr>
  </w:style>
  <w:style w:type="paragraph" w:styleId="90">
    <w:name w:val="toc 9"/>
    <w:basedOn w:val="a1"/>
    <w:next w:val="a1"/>
    <w:rsid w:val="00BD0951"/>
    <w:pPr>
      <w:tabs>
        <w:tab w:val="right" w:leader="dot" w:pos="9071"/>
      </w:tabs>
      <w:ind w:left="1760" w:right="-29"/>
      <w:jc w:val="both"/>
    </w:pPr>
    <w:rPr>
      <w:rFonts w:ascii="Arial Narrow" w:eastAsia="Times New Roman" w:hAnsi="Arial Narrow"/>
      <w:sz w:val="22"/>
      <w:szCs w:val="22"/>
      <w:lang w:val="th-TH"/>
    </w:rPr>
  </w:style>
  <w:style w:type="paragraph" w:styleId="HTML">
    <w:name w:val="HTML Preformatted"/>
    <w:basedOn w:val="a1"/>
    <w:link w:val="HTML0"/>
    <w:rsid w:val="00BD09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right="-29"/>
      <w:jc w:val="both"/>
    </w:pPr>
    <w:rPr>
      <w:rFonts w:ascii="Courier New" w:eastAsia="Courier New" w:hAnsi="Courier New"/>
      <w:sz w:val="20"/>
      <w:szCs w:val="20"/>
    </w:rPr>
  </w:style>
  <w:style w:type="character" w:customStyle="1" w:styleId="HTML0">
    <w:name w:val="HTML ที่ได้รับการจัดรูปแบบแล้ว อักขระ"/>
    <w:link w:val="HTML"/>
    <w:rsid w:val="00BD0951"/>
    <w:rPr>
      <w:rFonts w:ascii="Courier New" w:eastAsia="Courier New" w:hAnsi="Courier New"/>
    </w:rPr>
  </w:style>
  <w:style w:type="paragraph" w:customStyle="1" w:styleId="BlockQuotation">
    <w:name w:val="Block Quotation"/>
    <w:basedOn w:val="a1"/>
    <w:rsid w:val="00BD0951"/>
    <w:pPr>
      <w:widowControl w:val="0"/>
      <w:ind w:left="1134" w:right="-25" w:firstLine="567"/>
      <w:jc w:val="both"/>
    </w:pPr>
    <w:rPr>
      <w:rFonts w:ascii="Times New Roman" w:eastAsia="Times New Roman" w:hAnsi="Times New Roman"/>
    </w:rPr>
  </w:style>
  <w:style w:type="character" w:customStyle="1" w:styleId="bodytext1">
    <w:name w:val="bodytext1"/>
    <w:rsid w:val="00BD0951"/>
    <w:rPr>
      <w:rFonts w:ascii="Verdana" w:hAnsi="Verdana" w:hint="default"/>
      <w:b w:val="0"/>
      <w:bCs w:val="0"/>
      <w:color w:val="000000"/>
      <w:sz w:val="17"/>
      <w:szCs w:val="17"/>
    </w:rPr>
  </w:style>
  <w:style w:type="paragraph" w:styleId="aff9">
    <w:name w:val="Subtitle"/>
    <w:basedOn w:val="a1"/>
    <w:link w:val="affa"/>
    <w:qFormat/>
    <w:rsid w:val="00BD0951"/>
    <w:pPr>
      <w:ind w:right="-29"/>
      <w:jc w:val="center"/>
    </w:pPr>
    <w:rPr>
      <w:rFonts w:eastAsia="Times New Roman"/>
      <w:b/>
      <w:bCs/>
      <w:lang w:eastAsia="ja-JP"/>
    </w:rPr>
  </w:style>
  <w:style w:type="character" w:customStyle="1" w:styleId="affa">
    <w:name w:val="ชื่อเรื่องรอง อักขระ"/>
    <w:link w:val="aff9"/>
    <w:rsid w:val="00BD0951"/>
    <w:rPr>
      <w:rFonts w:eastAsia="Times New Roman"/>
      <w:b/>
      <w:bCs/>
      <w:sz w:val="32"/>
      <w:szCs w:val="32"/>
      <w:lang w:eastAsia="ja-JP"/>
    </w:rPr>
  </w:style>
  <w:style w:type="character" w:customStyle="1" w:styleId="17">
    <w:name w:val="การเชื่อมโยงหลายมิติที่ไปมาแล้ว1"/>
    <w:rsid w:val="00BD0951"/>
    <w:rPr>
      <w:color w:val="800080"/>
      <w:u w:val="single"/>
    </w:rPr>
  </w:style>
  <w:style w:type="character" w:customStyle="1" w:styleId="af0">
    <w:name w:val="ผังเอกสาร อักขระ"/>
    <w:link w:val="af"/>
    <w:rsid w:val="00BD0951"/>
    <w:rPr>
      <w:sz w:val="32"/>
      <w:szCs w:val="32"/>
      <w:shd w:val="clear" w:color="auto" w:fill="000080"/>
    </w:rPr>
  </w:style>
  <w:style w:type="paragraph" w:customStyle="1" w:styleId="affb">
    <w:name w:val="???????????"/>
    <w:basedOn w:val="a1"/>
    <w:rsid w:val="00BD0951"/>
    <w:pPr>
      <w:widowControl w:val="0"/>
      <w:ind w:right="386"/>
    </w:pPr>
    <w:rPr>
      <w:rFonts w:ascii="Times New Roman" w:eastAsia="Times New Roman" w:hAnsi="Times New Roman" w:cs="Cordia New"/>
      <w:sz w:val="28"/>
      <w:szCs w:val="28"/>
    </w:rPr>
  </w:style>
  <w:style w:type="paragraph" w:customStyle="1" w:styleId="ListParagraph1">
    <w:name w:val="List Paragraph1"/>
    <w:basedOn w:val="a1"/>
    <w:qFormat/>
    <w:rsid w:val="00BD0951"/>
    <w:pPr>
      <w:ind w:left="720"/>
    </w:pPr>
    <w:rPr>
      <w:rFonts w:ascii="Times New Roman" w:eastAsia="Times New Roman" w:hAnsi="Times New Roman"/>
      <w:sz w:val="24"/>
      <w:szCs w:val="24"/>
      <w:lang w:bidi="ar-SA"/>
    </w:rPr>
  </w:style>
  <w:style w:type="paragraph" w:customStyle="1" w:styleId="18">
    <w:name w:val="รายการย่อหน้า1"/>
    <w:basedOn w:val="a1"/>
    <w:uiPriority w:val="34"/>
    <w:qFormat/>
    <w:rsid w:val="00AC0717"/>
    <w:pPr>
      <w:ind w:left="720"/>
      <w:contextualSpacing/>
    </w:pPr>
    <w:rPr>
      <w:rFonts w:ascii="Times New Roman" w:eastAsia="Times New Roman" w:hAnsi="Times New Roman"/>
      <w:sz w:val="24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400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9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3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859033-E167-4A18-AFB3-738AFB61B6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861</Words>
  <Characters>4909</Characters>
  <Application>Microsoft Office Word</Application>
  <DocSecurity>0</DocSecurity>
  <Lines>40</Lines>
  <Paragraphs>11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หลักสูตรบริหารธุรกิจบัณฑิต</vt:lpstr>
      <vt:lpstr>หลักสูตรบริหารธุรกิจบัณฑิต</vt:lpstr>
    </vt:vector>
  </TitlesOfParts>
  <Company/>
  <LinksUpToDate>false</LinksUpToDate>
  <CharactersWithSpaces>57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ลักสูตรบริหารธุรกิจบัณฑิต</dc:title>
  <dc:creator>br</dc:creator>
  <cp:lastModifiedBy>Administrator</cp:lastModifiedBy>
  <cp:revision>2</cp:revision>
  <cp:lastPrinted>2018-11-13T07:17:00Z</cp:lastPrinted>
  <dcterms:created xsi:type="dcterms:W3CDTF">2018-11-19T05:12:00Z</dcterms:created>
  <dcterms:modified xsi:type="dcterms:W3CDTF">2018-11-19T05:12:00Z</dcterms:modified>
</cp:coreProperties>
</file>